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E7A0AB" w14:textId="78CD4845" w:rsidR="007C5787" w:rsidRDefault="00D7386F" w:rsidP="00D7386F">
      <w:pPr>
        <w:pStyle w:val="FirstParagraph"/>
        <w:jc w:val="center"/>
      </w:pPr>
      <w:r>
        <w:rPr>
          <w:noProof/>
          <w:lang w:val="de-DE" w:eastAsia="de-DE"/>
        </w:rPr>
        <w:drawing>
          <wp:anchor distT="0" distB="0" distL="114300" distR="114300" simplePos="0" relativeHeight="251661312" behindDoc="1" locked="0" layoutInCell="1" allowOverlap="1" wp14:anchorId="1345A674" wp14:editId="506AFA3A">
            <wp:simplePos x="0" y="0"/>
            <wp:positionH relativeFrom="margin">
              <wp:align>right</wp:align>
            </wp:positionH>
            <wp:positionV relativeFrom="paragraph">
              <wp:posOffset>-635</wp:posOffset>
            </wp:positionV>
            <wp:extent cx="1744629" cy="830864"/>
            <wp:effectExtent l="0" t="0" r="8255" b="7620"/>
            <wp:wrapNone/>
            <wp:docPr id="119" name="Bild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Logo_FAU_DinA0_RG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4629" cy="8308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5787">
        <w:rPr>
          <w:noProof/>
          <w:lang w:val="de-DE" w:eastAsia="de-DE"/>
        </w:rPr>
        <w:drawing>
          <wp:anchor distT="0" distB="0" distL="114300" distR="114300" simplePos="0" relativeHeight="251659264" behindDoc="0" locked="0" layoutInCell="1" allowOverlap="1" wp14:anchorId="44040198" wp14:editId="5AFE656A">
            <wp:simplePos x="0" y="0"/>
            <wp:positionH relativeFrom="margin">
              <wp:align>left</wp:align>
            </wp:positionH>
            <wp:positionV relativeFrom="paragraph">
              <wp:posOffset>3810</wp:posOffset>
            </wp:positionV>
            <wp:extent cx="2009140" cy="565150"/>
            <wp:effectExtent l="0" t="0" r="0" b="6350"/>
            <wp:wrapThrough wrapText="bothSides">
              <wp:wrapPolygon edited="0">
                <wp:start x="0" y="0"/>
                <wp:lineTo x="0" y="21115"/>
                <wp:lineTo x="21300" y="21115"/>
                <wp:lineTo x="21300" y="0"/>
                <wp:lineTo x="0" y="0"/>
              </wp:wrapPolygon>
            </wp:wrapThrough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hpc.fau.de/files/2021/01/cropped-nhrfau_logo_rgb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140" cy="56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7A15A0" w14:textId="14C8DCDA" w:rsidR="00D7386F" w:rsidRPr="00D7386F" w:rsidRDefault="00D7386F" w:rsidP="00D7386F">
      <w:pPr>
        <w:pStyle w:val="Textkrper"/>
      </w:pPr>
    </w:p>
    <w:p w14:paraId="100361F4" w14:textId="3E55CBA1" w:rsidR="007C5787" w:rsidRDefault="007C5787" w:rsidP="007C5787">
      <w:pPr>
        <w:pStyle w:val="Textkrper"/>
      </w:pPr>
    </w:p>
    <w:p w14:paraId="7C71B5BA" w14:textId="77777777" w:rsidR="007C5787" w:rsidRPr="007C5787" w:rsidRDefault="007C5787" w:rsidP="007C5787">
      <w:pPr>
        <w:pStyle w:val="Textkrper"/>
      </w:pPr>
    </w:p>
    <w:p w14:paraId="0AB82D4F" w14:textId="41B9C7EB" w:rsidR="00636567" w:rsidRDefault="007C5787" w:rsidP="0079703B">
      <w:pPr>
        <w:pStyle w:val="Titel"/>
      </w:pPr>
      <w:r>
        <w:t xml:space="preserve">Application for </w:t>
      </w:r>
      <w:r w:rsidR="00DC7D3D">
        <w:t>Tier</w:t>
      </w:r>
      <w:r w:rsidR="00E779C6">
        <w:t xml:space="preserve"> </w:t>
      </w:r>
      <w:r>
        <w:t>2</w:t>
      </w:r>
      <w:r w:rsidR="00DC7D3D">
        <w:t xml:space="preserve"> HPC Access</w:t>
      </w:r>
      <w:r>
        <w:t xml:space="preserve"> to NHR@FAU Resources</w:t>
      </w:r>
      <w:r w:rsidR="00DC7D3D">
        <w:br/>
      </w:r>
    </w:p>
    <w:p w14:paraId="77192632" w14:textId="55575F36" w:rsidR="002152BD" w:rsidRPr="00F52955" w:rsidRDefault="00E75E16">
      <w:pPr>
        <w:pStyle w:val="Textkrper"/>
        <w:rPr>
          <w:b/>
          <w:sz w:val="24"/>
        </w:rPr>
      </w:pPr>
      <w:r w:rsidRPr="00F52955">
        <w:rPr>
          <w:b/>
          <w:sz w:val="24"/>
        </w:rPr>
        <w:t>Use t</w:t>
      </w:r>
      <w:r w:rsidR="00AD77B8" w:rsidRPr="00F52955">
        <w:rPr>
          <w:b/>
          <w:sz w:val="24"/>
        </w:rPr>
        <w:t>h</w:t>
      </w:r>
      <w:r w:rsidRPr="00F52955">
        <w:rPr>
          <w:b/>
          <w:sz w:val="24"/>
        </w:rPr>
        <w:t xml:space="preserve">is form </w:t>
      </w:r>
      <w:r w:rsidR="00AD77B8" w:rsidRPr="00F52955">
        <w:rPr>
          <w:b/>
          <w:sz w:val="24"/>
        </w:rPr>
        <w:t xml:space="preserve">to apply for computation time on our new NHR@FAU systems “Fritz” and “Alex”, until the final </w:t>
      </w:r>
      <w:proofErr w:type="gramStart"/>
      <w:r w:rsidR="00AD77B8" w:rsidRPr="00F52955">
        <w:rPr>
          <w:b/>
          <w:sz w:val="24"/>
        </w:rPr>
        <w:t>JARDS</w:t>
      </w:r>
      <w:proofErr w:type="gramEnd"/>
      <w:r w:rsidR="00AD77B8" w:rsidRPr="00F52955">
        <w:rPr>
          <w:b/>
          <w:sz w:val="24"/>
        </w:rPr>
        <w:t xml:space="preserve"> </w:t>
      </w:r>
      <w:r w:rsidR="00937208" w:rsidRPr="00F52955">
        <w:rPr>
          <w:b/>
          <w:sz w:val="24"/>
        </w:rPr>
        <w:t>portal</w:t>
      </w:r>
      <w:r w:rsidRPr="00F52955">
        <w:rPr>
          <w:b/>
          <w:sz w:val="24"/>
        </w:rPr>
        <w:t xml:space="preserve"> application</w:t>
      </w:r>
      <w:r w:rsidR="00AD77B8" w:rsidRPr="00F52955">
        <w:rPr>
          <w:b/>
          <w:sz w:val="24"/>
        </w:rPr>
        <w:t xml:space="preserve"> is available.</w:t>
      </w:r>
    </w:p>
    <w:p w14:paraId="424D8C97" w14:textId="77777777" w:rsidR="006A3E82" w:rsidRPr="00F52955" w:rsidRDefault="006A3E82" w:rsidP="006A3E82">
      <w:pPr>
        <w:rPr>
          <w:b/>
          <w:bCs/>
          <w:sz w:val="24"/>
        </w:rPr>
      </w:pPr>
      <w:r w:rsidRPr="00F52955">
        <w:rPr>
          <w:b/>
          <w:bCs/>
          <w:sz w:val="24"/>
        </w:rPr>
        <w:t>For submitting your application, send the filled form via email to hpc-support@fau.de.</w:t>
      </w:r>
    </w:p>
    <w:p w14:paraId="34174C5B" w14:textId="77777777" w:rsidR="006A3E82" w:rsidRPr="00F52955" w:rsidRDefault="006A3E82" w:rsidP="006A3E82">
      <w:pPr>
        <w:rPr>
          <w:b/>
          <w:bCs/>
          <w:sz w:val="24"/>
        </w:rPr>
      </w:pPr>
      <w:r w:rsidRPr="00F52955">
        <w:rPr>
          <w:b/>
          <w:bCs/>
          <w:sz w:val="24"/>
        </w:rPr>
        <w:t xml:space="preserve">After submission, you can try to login to our HPC portal (https://portal.hpc.fau.de) via Single Sign-On (DFN-AAI + </w:t>
      </w:r>
      <w:proofErr w:type="spellStart"/>
      <w:r w:rsidRPr="00F52955">
        <w:rPr>
          <w:b/>
          <w:bCs/>
          <w:sz w:val="24"/>
        </w:rPr>
        <w:t>eduGAIN</w:t>
      </w:r>
      <w:proofErr w:type="spellEnd"/>
      <w:r w:rsidRPr="00F52955">
        <w:rPr>
          <w:b/>
          <w:bCs/>
          <w:sz w:val="24"/>
        </w:rPr>
        <w:t>). We will recognize this login attempt and can prepare necessary steps for your future cluster access.</w:t>
      </w:r>
    </w:p>
    <w:p w14:paraId="05A6978C" w14:textId="5C54F47F" w:rsidR="006F06D4" w:rsidRPr="00937208" w:rsidRDefault="006F06D4">
      <w:pPr>
        <w:rPr>
          <w:b/>
          <w:bCs/>
          <w:szCs w:val="22"/>
        </w:rPr>
      </w:pPr>
    </w:p>
    <w:p w14:paraId="0C1F68FF" w14:textId="6C72A8F9" w:rsidR="006F06D4" w:rsidRPr="00A047C9" w:rsidRDefault="006F06D4">
      <w:pPr>
        <w:rPr>
          <w:b/>
          <w:bCs/>
          <w:sz w:val="24"/>
        </w:rPr>
      </w:pPr>
      <w:r w:rsidRPr="00A047C9">
        <w:rPr>
          <w:b/>
          <w:bCs/>
          <w:sz w:val="24"/>
        </w:rPr>
        <w:t>Remarks</w:t>
      </w:r>
    </w:p>
    <w:p w14:paraId="38FA35D1" w14:textId="01912385" w:rsidR="004B09B6" w:rsidRPr="009B5C67" w:rsidRDefault="006F06D4">
      <w:pPr>
        <w:rPr>
          <w:i/>
          <w:sz w:val="24"/>
        </w:rPr>
      </w:pPr>
      <w:r w:rsidRPr="009B5C67">
        <w:rPr>
          <w:i/>
          <w:sz w:val="24"/>
        </w:rPr>
        <w:t>The text in italics is for explanation.</w:t>
      </w:r>
      <w:r w:rsidR="00AF54E5" w:rsidRPr="009B5C67">
        <w:rPr>
          <w:i/>
          <w:sz w:val="24"/>
        </w:rPr>
        <w:t xml:space="preserve"> You do not need to delete this.</w:t>
      </w:r>
    </w:p>
    <w:p w14:paraId="30698A51" w14:textId="3C77396E" w:rsidR="00905FC7" w:rsidRPr="00A047C9" w:rsidRDefault="004B09B6">
      <w:pPr>
        <w:rPr>
          <w:color w:val="C00000"/>
          <w:sz w:val="24"/>
        </w:rPr>
      </w:pPr>
      <w:r w:rsidRPr="00A047C9">
        <w:rPr>
          <w:color w:val="C00000"/>
          <w:sz w:val="24"/>
          <w:highlight w:val="lightGray"/>
        </w:rPr>
        <w:t>Replace t</w:t>
      </w:r>
      <w:r w:rsidR="006F06D4" w:rsidRPr="00A047C9">
        <w:rPr>
          <w:color w:val="C00000"/>
          <w:sz w:val="24"/>
          <w:highlight w:val="lightGray"/>
        </w:rPr>
        <w:t xml:space="preserve">he </w:t>
      </w:r>
      <w:r w:rsidR="00D07F24" w:rsidRPr="00A047C9">
        <w:rPr>
          <w:color w:val="C00000"/>
          <w:sz w:val="24"/>
          <w:highlight w:val="lightGray"/>
        </w:rPr>
        <w:t xml:space="preserve">red </w:t>
      </w:r>
      <w:r w:rsidR="006F06D4" w:rsidRPr="00A047C9">
        <w:rPr>
          <w:color w:val="C00000"/>
          <w:sz w:val="24"/>
          <w:highlight w:val="lightGray"/>
        </w:rPr>
        <w:t xml:space="preserve">text in </w:t>
      </w:r>
      <w:r w:rsidR="00F07F0E" w:rsidRPr="00A047C9">
        <w:rPr>
          <w:color w:val="C00000"/>
          <w:sz w:val="24"/>
          <w:highlight w:val="lightGray"/>
        </w:rPr>
        <w:t>the gray boxes</w:t>
      </w:r>
      <w:r w:rsidRPr="00A047C9">
        <w:rPr>
          <w:color w:val="C00000"/>
          <w:sz w:val="24"/>
          <w:highlight w:val="lightGray"/>
        </w:rPr>
        <w:t xml:space="preserve"> </w:t>
      </w:r>
      <w:r w:rsidR="006F06D4" w:rsidRPr="00A047C9">
        <w:rPr>
          <w:color w:val="C00000"/>
          <w:sz w:val="24"/>
          <w:highlight w:val="lightGray"/>
        </w:rPr>
        <w:t xml:space="preserve">by </w:t>
      </w:r>
      <w:r w:rsidRPr="00A047C9">
        <w:rPr>
          <w:color w:val="C00000"/>
          <w:sz w:val="24"/>
          <w:highlight w:val="lightGray"/>
        </w:rPr>
        <w:t xml:space="preserve">your </w:t>
      </w:r>
      <w:r w:rsidR="006F06D4" w:rsidRPr="00A047C9">
        <w:rPr>
          <w:color w:val="C00000"/>
          <w:sz w:val="24"/>
          <w:highlight w:val="lightGray"/>
        </w:rPr>
        <w:t xml:space="preserve">individual </w:t>
      </w:r>
      <w:r w:rsidR="00905FC7" w:rsidRPr="00A047C9">
        <w:rPr>
          <w:color w:val="C00000"/>
          <w:sz w:val="24"/>
          <w:highlight w:val="lightGray"/>
        </w:rPr>
        <w:t>details</w:t>
      </w:r>
      <w:r w:rsidR="00715A36" w:rsidRPr="00A047C9">
        <w:rPr>
          <w:color w:val="C00000"/>
          <w:sz w:val="24"/>
          <w:highlight w:val="lightGray"/>
        </w:rPr>
        <w:t>.</w:t>
      </w:r>
    </w:p>
    <w:p w14:paraId="08C3AB8E" w14:textId="77777777" w:rsidR="00377598" w:rsidRPr="00A047C9" w:rsidRDefault="00905FC7">
      <w:pPr>
        <w:rPr>
          <w:sz w:val="24"/>
        </w:rPr>
      </w:pPr>
      <w:r w:rsidRPr="00A047C9">
        <w:rPr>
          <w:sz w:val="24"/>
        </w:rPr>
        <w:t>Please do not change the size of the font</w:t>
      </w:r>
      <w:r w:rsidR="006055D6" w:rsidRPr="00A047C9">
        <w:rPr>
          <w:sz w:val="24"/>
        </w:rPr>
        <w:t xml:space="preserve"> or other format specifications.</w:t>
      </w:r>
    </w:p>
    <w:p w14:paraId="7AE339A4" w14:textId="7E8A5260" w:rsidR="00377598" w:rsidRPr="00A047C9" w:rsidRDefault="00377598">
      <w:pPr>
        <w:rPr>
          <w:sz w:val="24"/>
        </w:rPr>
      </w:pPr>
    </w:p>
    <w:p w14:paraId="1B871DDF" w14:textId="603F266D" w:rsidR="00853CBA" w:rsidRPr="009B5C67" w:rsidRDefault="00853CBA">
      <w:pPr>
        <w:rPr>
          <w:sz w:val="24"/>
        </w:rPr>
      </w:pPr>
      <w:r w:rsidRPr="009B5C67">
        <w:rPr>
          <w:sz w:val="24"/>
        </w:rPr>
        <w:t xml:space="preserve">For </w:t>
      </w:r>
      <w:r w:rsidR="009B5C67" w:rsidRPr="009B5C67">
        <w:rPr>
          <w:sz w:val="24"/>
        </w:rPr>
        <w:t xml:space="preserve">any </w:t>
      </w:r>
      <w:r w:rsidRPr="009B5C67">
        <w:rPr>
          <w:sz w:val="24"/>
        </w:rPr>
        <w:t>questions</w:t>
      </w:r>
      <w:r w:rsidR="009B5C67">
        <w:rPr>
          <w:sz w:val="24"/>
        </w:rPr>
        <w:t>,</w:t>
      </w:r>
      <w:r w:rsidRPr="009B5C67">
        <w:rPr>
          <w:sz w:val="24"/>
        </w:rPr>
        <w:t xml:space="preserve"> </w:t>
      </w:r>
      <w:r w:rsidR="009B5C67">
        <w:rPr>
          <w:sz w:val="24"/>
        </w:rPr>
        <w:t xml:space="preserve">feel free to </w:t>
      </w:r>
      <w:r w:rsidRPr="009B5C67">
        <w:rPr>
          <w:sz w:val="24"/>
        </w:rPr>
        <w:t>contact</w:t>
      </w:r>
      <w:r w:rsidR="009B5C67">
        <w:rPr>
          <w:sz w:val="24"/>
        </w:rPr>
        <w:t xml:space="preserve"> us via</w:t>
      </w:r>
      <w:r w:rsidRPr="009B5C67">
        <w:rPr>
          <w:sz w:val="24"/>
        </w:rPr>
        <w:t xml:space="preserve"> </w:t>
      </w:r>
      <w:hyperlink r:id="rId10" w:history="1">
        <w:r w:rsidRPr="009B5C67">
          <w:rPr>
            <w:rStyle w:val="Hyperlink"/>
            <w:sz w:val="24"/>
          </w:rPr>
          <w:t>hpc-support@fau.de</w:t>
        </w:r>
      </w:hyperlink>
      <w:r w:rsidRPr="009B5C67">
        <w:rPr>
          <w:sz w:val="24"/>
        </w:rPr>
        <w:t>.</w:t>
      </w:r>
    </w:p>
    <w:p w14:paraId="3DEA0B08" w14:textId="77DBD109" w:rsidR="00EF70C4" w:rsidRPr="00A047C9" w:rsidRDefault="00753735" w:rsidP="00AB5C4B">
      <w:pPr>
        <w:rPr>
          <w:b/>
          <w:sz w:val="24"/>
          <w:lang w:val="de-DE"/>
        </w:rPr>
      </w:pPr>
      <w:proofErr w:type="spellStart"/>
      <w:r w:rsidRPr="00A047C9">
        <w:rPr>
          <w:b/>
          <w:sz w:val="24"/>
          <w:lang w:val="de-DE"/>
        </w:rPr>
        <w:t>Important</w:t>
      </w:r>
      <w:proofErr w:type="spellEnd"/>
      <w:r w:rsidRPr="00A047C9">
        <w:rPr>
          <w:b/>
          <w:sz w:val="24"/>
          <w:lang w:val="de-DE"/>
        </w:rPr>
        <w:t xml:space="preserve"> </w:t>
      </w:r>
      <w:proofErr w:type="spellStart"/>
      <w:r w:rsidRPr="00A047C9">
        <w:rPr>
          <w:b/>
          <w:sz w:val="24"/>
          <w:lang w:val="de-DE"/>
        </w:rPr>
        <w:t>notice</w:t>
      </w:r>
      <w:proofErr w:type="spellEnd"/>
    </w:p>
    <w:p w14:paraId="4DB9C2B3" w14:textId="5287203B" w:rsidR="00C64E49" w:rsidRPr="00A047C9" w:rsidRDefault="00C64E49" w:rsidP="00EF70C4">
      <w:pPr>
        <w:rPr>
          <w:sz w:val="24"/>
          <w:lang w:val="de-DE"/>
        </w:rPr>
      </w:pPr>
      <w:r w:rsidRPr="00A047C9">
        <w:rPr>
          <w:sz w:val="24"/>
          <w:lang w:val="de-DE"/>
        </w:rPr>
        <w:t>Bitte beachten Sie, dass Sie als Antragsteller für ihr gesamtes Projekt und während der gesamten Laufzeit für die Einhaltung der jeweils aktuell gültigen Exportkontrollregeln im Zusammenhang mit Dual-</w:t>
      </w:r>
      <w:proofErr w:type="spellStart"/>
      <w:r w:rsidRPr="00A047C9">
        <w:rPr>
          <w:sz w:val="24"/>
          <w:lang w:val="de-DE"/>
        </w:rPr>
        <w:t>Use</w:t>
      </w:r>
      <w:proofErr w:type="spellEnd"/>
      <w:r w:rsidRPr="00A047C9">
        <w:rPr>
          <w:sz w:val="24"/>
          <w:lang w:val="de-DE"/>
        </w:rPr>
        <w:t>-Gütern wie HPC-Systemen selbst verantwortlich sind.</w:t>
      </w:r>
    </w:p>
    <w:p w14:paraId="1CCCFB2F" w14:textId="48EC3C85" w:rsidR="00EF70C4" w:rsidRPr="00A047C9" w:rsidRDefault="00EF70C4" w:rsidP="00EF70C4">
      <w:pPr>
        <w:rPr>
          <w:sz w:val="24"/>
          <w:highlight w:val="yellow"/>
          <w:lang w:val="de-DE"/>
        </w:rPr>
      </w:pPr>
      <w:r w:rsidRPr="00A047C9">
        <w:rPr>
          <w:sz w:val="24"/>
          <w:lang w:val="de-DE"/>
        </w:rPr>
        <w:t xml:space="preserve">Aktuell darf über NHR zur Verfügung gestellte Rechenzeit bzw. Beratung nicht für Projekte genutzt werden, an denen russische Partner beteiligt sind, auch wenn Sie als Antragsteller die deutsche Staatsangehörigkeit besitzen. </w:t>
      </w:r>
      <w:r w:rsidRPr="00A047C9">
        <w:rPr>
          <w:b/>
          <w:sz w:val="24"/>
          <w:lang w:val="de-DE"/>
        </w:rPr>
        <w:t>Ein generelles Verbot für die Ressourcennutzung durch russische Staatsangehörige besteht dagegen nicht, so dass z.B. an deutschen Hochschulen Beschäftigte mit russischer Staatsangehörigkeit die HPC-Systeme grundsätzlich weiterhin nutzen dürfen, sofern für sie keine spezifischen Sanktionen gelten.</w:t>
      </w:r>
    </w:p>
    <w:p w14:paraId="6B0D8F0E" w14:textId="77777777" w:rsidR="00C64E49" w:rsidRDefault="00C64E49">
      <w:pPr>
        <w:rPr>
          <w:szCs w:val="22"/>
          <w:lang w:val="de-DE"/>
        </w:rPr>
      </w:pPr>
    </w:p>
    <w:p w14:paraId="06C2A6D0" w14:textId="28C33E1D" w:rsidR="00853CBA" w:rsidRDefault="00853CBA">
      <w:pPr>
        <w:rPr>
          <w:szCs w:val="22"/>
          <w:lang w:val="de-DE"/>
        </w:rPr>
      </w:pPr>
    </w:p>
    <w:p w14:paraId="37FD6B4B" w14:textId="475C0D0C" w:rsidR="0079703B" w:rsidRPr="00853CBA" w:rsidRDefault="00853CBA" w:rsidP="00853CBA">
      <w:pPr>
        <w:jc w:val="right"/>
        <w:rPr>
          <w:szCs w:val="22"/>
        </w:rPr>
      </w:pPr>
      <w:r w:rsidRPr="00853CBA">
        <w:rPr>
          <w:szCs w:val="22"/>
        </w:rPr>
        <w:t>Appli</w:t>
      </w:r>
      <w:bookmarkStart w:id="0" w:name="_GoBack"/>
      <w:bookmarkEnd w:id="0"/>
      <w:r w:rsidRPr="00853CBA">
        <w:rPr>
          <w:szCs w:val="22"/>
        </w:rPr>
        <w:t xml:space="preserve">cation form as of </w:t>
      </w:r>
      <w:r w:rsidR="009B5C67">
        <w:rPr>
          <w:szCs w:val="22"/>
        </w:rPr>
        <w:t>July</w:t>
      </w:r>
      <w:r w:rsidR="00C96F4D">
        <w:rPr>
          <w:szCs w:val="22"/>
        </w:rPr>
        <w:t xml:space="preserve"> </w:t>
      </w:r>
      <w:proofErr w:type="gramStart"/>
      <w:r w:rsidR="009B5C67">
        <w:rPr>
          <w:szCs w:val="22"/>
        </w:rPr>
        <w:t>1</w:t>
      </w:r>
      <w:r w:rsidR="003237ED">
        <w:rPr>
          <w:szCs w:val="22"/>
        </w:rPr>
        <w:t>9</w:t>
      </w:r>
      <w:r w:rsidR="00C96F4D" w:rsidRPr="00C96F4D">
        <w:rPr>
          <w:szCs w:val="22"/>
          <w:vertAlign w:val="superscript"/>
        </w:rPr>
        <w:t>th</w:t>
      </w:r>
      <w:proofErr w:type="gramEnd"/>
      <w:r w:rsidR="00C96F4D">
        <w:rPr>
          <w:szCs w:val="22"/>
        </w:rPr>
        <w:t>, 202</w:t>
      </w:r>
      <w:r w:rsidR="00997485">
        <w:rPr>
          <w:szCs w:val="22"/>
        </w:rPr>
        <w:t>3</w:t>
      </w:r>
      <w:r w:rsidR="0079703B" w:rsidRPr="00853CBA">
        <w:rPr>
          <w:szCs w:val="22"/>
        </w:rPr>
        <w:br w:type="page"/>
      </w:r>
    </w:p>
    <w:p w14:paraId="12D0EC9A" w14:textId="0AA24A7D" w:rsidR="00083DD6" w:rsidRDefault="00083DD6" w:rsidP="00083DD6">
      <w:pPr>
        <w:pStyle w:val="berschrift1"/>
        <w:numPr>
          <w:ilvl w:val="0"/>
          <w:numId w:val="0"/>
        </w:numPr>
        <w:ind w:left="432" w:hanging="432"/>
      </w:pPr>
      <w:r w:rsidRPr="00083DD6">
        <w:lastRenderedPageBreak/>
        <w:t xml:space="preserve">Part </w:t>
      </w:r>
      <w:proofErr w:type="gramStart"/>
      <w:r w:rsidRPr="00083DD6">
        <w:t>A</w:t>
      </w:r>
      <w:proofErr w:type="gramEnd"/>
      <w:r w:rsidRPr="00083DD6">
        <w:t xml:space="preserve"> </w:t>
      </w:r>
      <w:r>
        <w:t xml:space="preserve">- </w:t>
      </w:r>
      <w:r w:rsidRPr="00083DD6">
        <w:t>Administrative Data</w:t>
      </w:r>
    </w:p>
    <w:p w14:paraId="0F104E7E" w14:textId="43C6E41E" w:rsidR="002C7D3A" w:rsidRPr="002C7D3A" w:rsidRDefault="00717E08" w:rsidP="002C7D3A">
      <w:pPr>
        <w:pStyle w:val="Textkrper"/>
        <w:rPr>
          <w:i/>
        </w:rPr>
      </w:pPr>
      <w:r>
        <w:rPr>
          <w:i/>
        </w:rPr>
        <w:t xml:space="preserve">We will collect </w:t>
      </w:r>
      <w:r w:rsidR="002C7D3A" w:rsidRPr="002C7D3A">
        <w:rPr>
          <w:i/>
        </w:rPr>
        <w:t>information</w:t>
      </w:r>
      <w:r>
        <w:rPr>
          <w:i/>
        </w:rPr>
        <w:t xml:space="preserve"> in this part</w:t>
      </w:r>
      <w:r w:rsidR="002C7D3A" w:rsidRPr="002C7D3A">
        <w:rPr>
          <w:i/>
        </w:rPr>
        <w:t xml:space="preserve"> interactively by the JARDS portal in the future.</w:t>
      </w:r>
    </w:p>
    <w:p w14:paraId="100A00BA" w14:textId="4CD530A6" w:rsidR="00636567" w:rsidRDefault="0072388C" w:rsidP="0079703B">
      <w:pPr>
        <w:pStyle w:val="berschrift1"/>
      </w:pPr>
      <w:r>
        <w:t>General Information</w:t>
      </w:r>
    </w:p>
    <w:p w14:paraId="1DCEC413" w14:textId="23C35EBB" w:rsidR="00F13176" w:rsidRDefault="002072C7" w:rsidP="00A80F5A">
      <w:pPr>
        <w:rPr>
          <w:noProof/>
          <w:szCs w:val="22"/>
        </w:rPr>
      </w:pPr>
      <w:r>
        <w:rPr>
          <w:noProof/>
          <w:szCs w:val="22"/>
        </w:rPr>
        <w:pict w14:anchorId="643FDA27">
          <v:rect id="_x0000_i1025" alt="" style="width:453.6pt;height:.05pt;mso-width-percent:0;mso-height-percent:0;mso-width-percent:0;mso-height-percent:0" o:hralign="center" o:hrstd="t" o:hr="t"/>
        </w:pict>
      </w:r>
      <w:r w:rsidR="0072388C" w:rsidRPr="001C1469">
        <w:rPr>
          <w:i/>
          <w:noProof/>
          <w:szCs w:val="22"/>
        </w:rPr>
        <w:t>Please provide some general information about the applicants.</w:t>
      </w:r>
      <w:r w:rsidR="006032C1" w:rsidRPr="001C1469">
        <w:rPr>
          <w:i/>
          <w:noProof/>
          <w:szCs w:val="22"/>
        </w:rPr>
        <w:t xml:space="preserve"> Do </w:t>
      </w:r>
      <w:r w:rsidR="006032C1" w:rsidRPr="00717E08">
        <w:rPr>
          <w:i/>
          <w:noProof/>
          <w:szCs w:val="22"/>
          <w:u w:val="single"/>
        </w:rPr>
        <w:t>not</w:t>
      </w:r>
      <w:r w:rsidR="006032C1" w:rsidRPr="001C1469">
        <w:rPr>
          <w:i/>
          <w:noProof/>
          <w:szCs w:val="22"/>
        </w:rPr>
        <w:t xml:space="preserve"> give any private data!</w:t>
      </w:r>
    </w:p>
    <w:p w14:paraId="20157D5F" w14:textId="131E55AB" w:rsidR="0072388C" w:rsidRDefault="000976EA" w:rsidP="0072388C">
      <w:pPr>
        <w:pStyle w:val="berschrift2"/>
      </w:pPr>
      <w:r>
        <w:t>Principal Investigator</w:t>
      </w:r>
    </w:p>
    <w:p w14:paraId="072FFE03" w14:textId="4FCC57EE" w:rsidR="0072388C" w:rsidRPr="001C1469" w:rsidRDefault="00955F95" w:rsidP="0072388C">
      <w:pPr>
        <w:pStyle w:val="Textkrper"/>
        <w:rPr>
          <w:i/>
        </w:rPr>
      </w:pPr>
      <w:r w:rsidRPr="001C1469">
        <w:rPr>
          <w:i/>
        </w:rPr>
        <w:t>This is the responsible scientific contact person.</w:t>
      </w:r>
      <w:r w:rsidR="000976EA">
        <w:rPr>
          <w:i/>
        </w:rPr>
        <w:t xml:space="preserve"> Should hold a PhD or higher degree.</w:t>
      </w:r>
    </w:p>
    <w:sdt>
      <w:sdtPr>
        <w:id w:val="1243529917"/>
        <w:placeholder>
          <w:docPart w:val="DefaultPlaceholder_-1854013440"/>
        </w:placeholder>
      </w:sdtPr>
      <w:sdtEndPr>
        <w:rPr>
          <w:color w:val="C00000"/>
        </w:rPr>
      </w:sdtEndPr>
      <w:sdtContent>
        <w:p w14:paraId="3ADE6CCD" w14:textId="57925D3B" w:rsidR="00955F95" w:rsidRPr="0069408F" w:rsidRDefault="00955F95" w:rsidP="00F07F0E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Surname, First name, Email)</w:t>
          </w:r>
        </w:p>
      </w:sdtContent>
    </w:sdt>
    <w:p w14:paraId="1B2370A4" w14:textId="583995D1" w:rsidR="000976EA" w:rsidRDefault="000976EA" w:rsidP="000976EA">
      <w:pPr>
        <w:pStyle w:val="berschrift2"/>
        <w:rPr>
          <w:noProof/>
          <w:szCs w:val="22"/>
        </w:rPr>
      </w:pPr>
      <w:r>
        <w:rPr>
          <w:noProof/>
          <w:szCs w:val="22"/>
        </w:rPr>
        <w:t>Project Manager</w:t>
      </w:r>
      <w:r w:rsidR="00B94208">
        <w:rPr>
          <w:noProof/>
          <w:szCs w:val="22"/>
        </w:rPr>
        <w:t xml:space="preserve"> (Tec</w:t>
      </w:r>
      <w:r>
        <w:rPr>
          <w:noProof/>
          <w:szCs w:val="22"/>
        </w:rPr>
        <w:t>hnical Contact)</w:t>
      </w:r>
    </w:p>
    <w:p w14:paraId="39A51613" w14:textId="057C594C" w:rsidR="000976EA" w:rsidRPr="000E3850" w:rsidRDefault="000976EA" w:rsidP="000976EA">
      <w:pPr>
        <w:pStyle w:val="Textkrper"/>
        <w:rPr>
          <w:i/>
        </w:rPr>
      </w:pPr>
      <w:r w:rsidRPr="001C1469">
        <w:rPr>
          <w:i/>
        </w:rPr>
        <w:t xml:space="preserve">This is the </w:t>
      </w:r>
      <w:r w:rsidR="000E3850">
        <w:rPr>
          <w:i/>
        </w:rPr>
        <w:t>(</w:t>
      </w:r>
      <w:r w:rsidR="000E3850" w:rsidRPr="00176355">
        <w:rPr>
          <w:b/>
          <w:i/>
        </w:rPr>
        <w:t>optional</w:t>
      </w:r>
      <w:r w:rsidR="000E3850">
        <w:rPr>
          <w:i/>
        </w:rPr>
        <w:t xml:space="preserve">) </w:t>
      </w:r>
      <w:r w:rsidRPr="001C1469">
        <w:rPr>
          <w:i/>
        </w:rPr>
        <w:t>technical contact person of the project</w:t>
      </w:r>
      <w:r w:rsidR="000E3850">
        <w:rPr>
          <w:i/>
        </w:rPr>
        <w:t>, who is also r</w:t>
      </w:r>
      <w:r>
        <w:rPr>
          <w:i/>
        </w:rPr>
        <w:t>esponsible for creating the accounts.</w:t>
      </w:r>
      <w:r w:rsidR="00B94208">
        <w:rPr>
          <w:i/>
        </w:rPr>
        <w:t xml:space="preserve"> </w:t>
      </w:r>
      <w:r w:rsidR="000E3850">
        <w:rPr>
          <w:i/>
        </w:rPr>
        <w:t xml:space="preserve">If no contact is given, the PI </w:t>
      </w:r>
      <w:proofErr w:type="gramStart"/>
      <w:r w:rsidR="000E3850">
        <w:rPr>
          <w:i/>
        </w:rPr>
        <w:t>is also used</w:t>
      </w:r>
      <w:proofErr w:type="gramEnd"/>
      <w:r w:rsidR="000E3850">
        <w:rPr>
          <w:i/>
        </w:rPr>
        <w:t xml:space="preserve"> here.</w:t>
      </w:r>
    </w:p>
    <w:sdt>
      <w:sdtPr>
        <w:rPr>
          <w:color w:val="C00000"/>
        </w:rPr>
        <w:id w:val="1520496756"/>
        <w:placeholder>
          <w:docPart w:val="DefaultPlaceholder_-1854013440"/>
        </w:placeholder>
      </w:sdtPr>
      <w:sdtEndPr/>
      <w:sdtContent>
        <w:p w14:paraId="0D4CB038" w14:textId="2B9925E9" w:rsidR="000976EA" w:rsidRPr="0069408F" w:rsidRDefault="000976EA" w:rsidP="00F07F0E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Surname, First name, Email)</w:t>
          </w:r>
        </w:p>
      </w:sdtContent>
    </w:sdt>
    <w:p w14:paraId="3C84BCFE" w14:textId="38594DB8" w:rsidR="0072388C" w:rsidRDefault="00955F95" w:rsidP="0072388C">
      <w:pPr>
        <w:pStyle w:val="berschrift2"/>
      </w:pPr>
      <w:r>
        <w:t>Institution</w:t>
      </w:r>
    </w:p>
    <w:p w14:paraId="7E99EF0C" w14:textId="0F0066B5" w:rsidR="00955F95" w:rsidRPr="001C1469" w:rsidRDefault="00955F95" w:rsidP="00955F95">
      <w:pPr>
        <w:pStyle w:val="Textkrper"/>
        <w:rPr>
          <w:i/>
        </w:rPr>
      </w:pPr>
      <w:r w:rsidRPr="001C1469">
        <w:rPr>
          <w:i/>
        </w:rPr>
        <w:t>Which is your University or accredited institution?</w:t>
      </w:r>
    </w:p>
    <w:sdt>
      <w:sdtPr>
        <w:rPr>
          <w:color w:val="C00000"/>
        </w:rPr>
        <w:id w:val="-1087850239"/>
        <w:placeholder>
          <w:docPart w:val="DefaultPlaceholder_-1854013440"/>
        </w:placeholder>
      </w:sdtPr>
      <w:sdtEndPr/>
      <w:sdtContent>
        <w:p w14:paraId="7493C2E3" w14:textId="77777777" w:rsidR="00176355" w:rsidRDefault="00955F95" w:rsidP="00F07F0E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Affiliation, Address)</w:t>
          </w:r>
        </w:p>
        <w:p w14:paraId="3D1FC20F" w14:textId="069A9D5E" w:rsidR="00955F95" w:rsidRPr="0069408F" w:rsidRDefault="002072C7" w:rsidP="00F07F0E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3C8EA6FA" w14:textId="77777777" w:rsidR="00414F73" w:rsidRDefault="00414F73" w:rsidP="00414F73">
      <w:pPr>
        <w:pStyle w:val="berschrift2"/>
        <w:rPr>
          <w:noProof/>
          <w:szCs w:val="22"/>
        </w:rPr>
      </w:pPr>
      <w:bookmarkStart w:id="1" w:name="_Toc94536868"/>
      <w:r>
        <w:rPr>
          <w:noProof/>
          <w:szCs w:val="22"/>
        </w:rPr>
        <w:t>HPC Experience of the Planned Users</w:t>
      </w:r>
      <w:bookmarkEnd w:id="1"/>
    </w:p>
    <w:p w14:paraId="63FC743D" w14:textId="7FD3E00A" w:rsidR="00AF54E5" w:rsidRPr="00AF54E5" w:rsidRDefault="00AF54E5" w:rsidP="00414F73">
      <w:pPr>
        <w:pStyle w:val="Textkrper"/>
        <w:rPr>
          <w:i/>
        </w:rPr>
      </w:pPr>
      <w:r w:rsidRPr="00AF54E5">
        <w:rPr>
          <w:i/>
        </w:rPr>
        <w:t>This is mandatory!</w:t>
      </w:r>
      <w:r w:rsidR="00504944" w:rsidRPr="00AF54E5">
        <w:rPr>
          <w:i/>
        </w:rPr>
        <w:t xml:space="preserve"> </w:t>
      </w:r>
    </w:p>
    <w:p w14:paraId="366B71D5" w14:textId="1B6BA574" w:rsidR="00B71656" w:rsidRDefault="002072C7" w:rsidP="00D07F24">
      <w:pPr>
        <w:pStyle w:val="Textkrper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</w:pPr>
      <w:sdt>
        <w:sdtPr>
          <w:rPr>
            <w:b/>
            <w:color w:val="C00000"/>
          </w:rPr>
          <w:id w:val="21082232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408F" w:rsidRPr="0069408F">
            <w:rPr>
              <w:rFonts w:ascii="MS Gothic" w:eastAsia="MS Gothic" w:hAnsi="MS Gothic" w:hint="eastAsia"/>
              <w:b/>
              <w:color w:val="C00000"/>
            </w:rPr>
            <w:t>☐</w:t>
          </w:r>
        </w:sdtContent>
      </w:sdt>
      <w:r w:rsidR="00504944">
        <w:t xml:space="preserve">I confirm that all planned users in my compute time project have sufficient HPC experience </w:t>
      </w:r>
      <w:proofErr w:type="gramStart"/>
      <w:r w:rsidR="00504944">
        <w:t>to efficientl</w:t>
      </w:r>
      <w:r w:rsidR="00AF54E5">
        <w:t>y use</w:t>
      </w:r>
      <w:proofErr w:type="gramEnd"/>
      <w:r w:rsidR="00AF54E5">
        <w:t xml:space="preserve"> Tier 2 systems</w:t>
      </w:r>
    </w:p>
    <w:p w14:paraId="48FF71FF" w14:textId="77777777" w:rsidR="0069408F" w:rsidRDefault="0069408F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" w:name="_Toc94536869"/>
      <w:r>
        <w:br w:type="page"/>
      </w:r>
    </w:p>
    <w:p w14:paraId="0FF5945E" w14:textId="70E980CF" w:rsidR="00414F73" w:rsidRDefault="00414F73" w:rsidP="00414F73">
      <w:pPr>
        <w:pStyle w:val="berschrift1"/>
      </w:pPr>
      <w:r>
        <w:lastRenderedPageBreak/>
        <w:t>Project Information</w:t>
      </w:r>
      <w:bookmarkEnd w:id="2"/>
    </w:p>
    <w:p w14:paraId="5B499C62" w14:textId="77777777" w:rsidR="00414F73" w:rsidRDefault="002072C7" w:rsidP="00414F73">
      <w:pPr>
        <w:rPr>
          <w:noProof/>
          <w:szCs w:val="22"/>
        </w:rPr>
      </w:pPr>
      <w:r>
        <w:rPr>
          <w:noProof/>
          <w:szCs w:val="22"/>
        </w:rPr>
        <w:pict w14:anchorId="4F7A3AD3">
          <v:rect id="_x0000_i1026" alt="" style="width:453.6pt;height:.05pt;mso-width-percent:0;mso-height-percent:0;mso-width-percent:0;mso-height-percent:0" o:hralign="center" o:hrstd="t" o:hr="t"/>
        </w:pict>
      </w:r>
      <w:r w:rsidR="00414F73" w:rsidRPr="009345FF">
        <w:rPr>
          <w:i/>
          <w:noProof/>
          <w:szCs w:val="22"/>
        </w:rPr>
        <w:t>In this section please provide some basic information about your project.</w:t>
      </w:r>
    </w:p>
    <w:p w14:paraId="12DA6497" w14:textId="36667CDE" w:rsidR="00937208" w:rsidRDefault="00937208" w:rsidP="00414F73">
      <w:pPr>
        <w:pStyle w:val="berschrift2"/>
        <w:rPr>
          <w:szCs w:val="22"/>
        </w:rPr>
      </w:pPr>
      <w:bookmarkStart w:id="3" w:name="_Toc94536870"/>
      <w:r>
        <w:rPr>
          <w:szCs w:val="22"/>
        </w:rPr>
        <w:t>Project Acronym</w:t>
      </w:r>
    </w:p>
    <w:p w14:paraId="14D111B0" w14:textId="2E7BCB07" w:rsidR="00937208" w:rsidRPr="00937208" w:rsidRDefault="00937208" w:rsidP="00937208">
      <w:pPr>
        <w:pStyle w:val="Textkrper"/>
        <w:rPr>
          <w:i/>
        </w:rPr>
      </w:pPr>
      <w:r w:rsidRPr="00937208">
        <w:rPr>
          <w:i/>
        </w:rPr>
        <w:t>The acronym is you</w:t>
      </w:r>
      <w:r w:rsidR="00717E08">
        <w:rPr>
          <w:i/>
        </w:rPr>
        <w:t>r</w:t>
      </w:r>
      <w:r w:rsidRPr="00937208">
        <w:rPr>
          <w:i/>
        </w:rPr>
        <w:t xml:space="preserve"> project identifier. </w:t>
      </w:r>
      <w:r w:rsidR="00717E08">
        <w:rPr>
          <w:i/>
        </w:rPr>
        <w:t>Maximum of</w:t>
      </w:r>
      <w:r w:rsidRPr="00937208">
        <w:rPr>
          <w:i/>
        </w:rPr>
        <w:t xml:space="preserve"> 20 alphanumerical characters.</w:t>
      </w:r>
    </w:p>
    <w:p w14:paraId="3BC5BB17" w14:textId="77777777" w:rsidR="00D07F24" w:rsidRDefault="002072C7" w:rsidP="00A44813">
      <w:pPr>
        <w:pStyle w:val="Textkrper"/>
        <w:pBdr>
          <w:top w:val="single" w:sz="8" w:space="1" w:color="C00000"/>
          <w:left w:val="single" w:sz="8" w:space="4" w:color="C00000"/>
          <w:bottom w:val="single" w:sz="8" w:space="1" w:color="C00000"/>
          <w:right w:val="single" w:sz="8" w:space="4" w:color="C00000"/>
        </w:pBdr>
        <w:shd w:val="clear" w:color="auto" w:fill="F2F2F2" w:themeFill="background1" w:themeFillShade="F2"/>
        <w:tabs>
          <w:tab w:val="left" w:pos="3568"/>
        </w:tabs>
        <w:rPr>
          <w:color w:val="C00000"/>
        </w:rPr>
      </w:pPr>
      <w:sdt>
        <w:sdtPr>
          <w:rPr>
            <w:color w:val="C00000"/>
          </w:rPr>
          <w:id w:val="-1440369020"/>
          <w:placeholder>
            <w:docPart w:val="DefaultPlaceholder_-1854013440"/>
          </w:placeholder>
        </w:sdtPr>
        <w:sdtEndPr/>
        <w:sdtContent>
          <w:r w:rsidR="00937208" w:rsidRPr="0069408F">
            <w:rPr>
              <w:color w:val="C00000"/>
            </w:rPr>
            <w:t>(Acronym)</w:t>
          </w:r>
        </w:sdtContent>
      </w:sdt>
    </w:p>
    <w:p w14:paraId="081FE995" w14:textId="4BF61D10" w:rsidR="00937208" w:rsidRPr="0069408F" w:rsidRDefault="00A44813" w:rsidP="00A44813">
      <w:pPr>
        <w:pStyle w:val="Textkrper"/>
        <w:pBdr>
          <w:top w:val="single" w:sz="8" w:space="1" w:color="C00000"/>
          <w:left w:val="single" w:sz="8" w:space="4" w:color="C00000"/>
          <w:bottom w:val="single" w:sz="8" w:space="1" w:color="C00000"/>
          <w:right w:val="single" w:sz="8" w:space="4" w:color="C00000"/>
        </w:pBdr>
        <w:shd w:val="clear" w:color="auto" w:fill="F2F2F2" w:themeFill="background1" w:themeFillShade="F2"/>
        <w:tabs>
          <w:tab w:val="left" w:pos="3568"/>
        </w:tabs>
        <w:rPr>
          <w:color w:val="C00000"/>
        </w:rPr>
      </w:pPr>
      <w:r>
        <w:rPr>
          <w:color w:val="C00000"/>
        </w:rPr>
        <w:tab/>
      </w:r>
    </w:p>
    <w:p w14:paraId="16B64BAE" w14:textId="2FDD32CF" w:rsidR="00937208" w:rsidRPr="00751D60" w:rsidRDefault="00937208" w:rsidP="00414F73">
      <w:pPr>
        <w:pStyle w:val="berschrift2"/>
        <w:rPr>
          <w:szCs w:val="22"/>
          <w:lang w:val="de-DE"/>
        </w:rPr>
      </w:pPr>
      <w:r w:rsidRPr="00751D60">
        <w:rPr>
          <w:szCs w:val="22"/>
          <w:lang w:val="de-DE"/>
        </w:rPr>
        <w:t>Project Title</w:t>
      </w:r>
    </w:p>
    <w:p w14:paraId="1AC91BF6" w14:textId="0E3868BC" w:rsidR="00937208" w:rsidRPr="00751D60" w:rsidRDefault="00717E08" w:rsidP="00937208">
      <w:pPr>
        <w:pStyle w:val="Textkrper"/>
        <w:rPr>
          <w:i/>
        </w:rPr>
      </w:pPr>
      <w:r>
        <w:rPr>
          <w:i/>
        </w:rPr>
        <w:t xml:space="preserve">Give a title with maximum </w:t>
      </w:r>
      <w:r w:rsidR="00751D60" w:rsidRPr="00751D60">
        <w:rPr>
          <w:i/>
        </w:rPr>
        <w:t>250 characters.</w:t>
      </w:r>
    </w:p>
    <w:sdt>
      <w:sdtPr>
        <w:rPr>
          <w:color w:val="C00000"/>
        </w:rPr>
        <w:id w:val="9577374"/>
        <w:placeholder>
          <w:docPart w:val="DefaultPlaceholder_-1854013440"/>
        </w:placeholder>
      </w:sdtPr>
      <w:sdtEndPr/>
      <w:sdtContent>
        <w:p w14:paraId="5A92C756" w14:textId="77777777" w:rsidR="00D07F24" w:rsidRDefault="00751D60" w:rsidP="00A44813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Title)</w:t>
          </w:r>
        </w:p>
        <w:p w14:paraId="66DDFACA" w14:textId="7B3926CF" w:rsidR="00751D60" w:rsidRPr="0069408F" w:rsidRDefault="002072C7" w:rsidP="00A44813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7407E2AE" w14:textId="77777777" w:rsidR="0096538E" w:rsidRDefault="0096538E" w:rsidP="0096538E">
      <w:pPr>
        <w:pStyle w:val="berschrift2"/>
        <w:rPr>
          <w:noProof/>
          <w:szCs w:val="22"/>
        </w:rPr>
      </w:pPr>
      <w:r>
        <w:rPr>
          <w:noProof/>
          <w:szCs w:val="22"/>
        </w:rPr>
        <w:t>Scientific Field</w:t>
      </w:r>
    </w:p>
    <w:p w14:paraId="6D901150" w14:textId="77777777" w:rsidR="0096538E" w:rsidRDefault="0096538E" w:rsidP="0096538E">
      <w:pPr>
        <w:pStyle w:val="Textkrper"/>
        <w:rPr>
          <w:i/>
        </w:rPr>
      </w:pPr>
      <w:r w:rsidRPr="001C1469">
        <w:rPr>
          <w:i/>
        </w:rPr>
        <w:t xml:space="preserve">Please give the scientific field of your research. Use the DFG categories (2016-2019) provided </w:t>
      </w:r>
      <w:hyperlink r:id="rId11" w:history="1">
        <w:r w:rsidRPr="001C1469">
          <w:rPr>
            <w:rStyle w:val="Hyperlink"/>
            <w:i/>
          </w:rPr>
          <w:t>here</w:t>
        </w:r>
      </w:hyperlink>
      <w:r w:rsidRPr="001C1469">
        <w:rPr>
          <w:i/>
        </w:rPr>
        <w:t>.</w:t>
      </w:r>
      <w:r>
        <w:rPr>
          <w:i/>
        </w:rPr>
        <w:t xml:space="preserve"> You can give a primary and a secondary category, if necessary.</w:t>
      </w:r>
    </w:p>
    <w:sdt>
      <w:sdtPr>
        <w:rPr>
          <w:color w:val="C00000"/>
        </w:rPr>
        <w:id w:val="-2018687414"/>
        <w:placeholder>
          <w:docPart w:val="047300E8D28444E9A2A1AD8054EC2317"/>
        </w:placeholder>
      </w:sdtPr>
      <w:sdtEndPr/>
      <w:sdtContent>
        <w:p w14:paraId="4AF51DAD" w14:textId="77777777" w:rsidR="0096538E" w:rsidRPr="0069408F" w:rsidRDefault="0096538E" w:rsidP="0096538E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 xml:space="preserve"> (</w:t>
          </w:r>
          <w:r w:rsidRPr="00D07F24">
            <w:rPr>
              <w:b/>
              <w:color w:val="C00000"/>
            </w:rPr>
            <w:t>Number</w:t>
          </w:r>
          <w:r w:rsidRPr="0069408F">
            <w:rPr>
              <w:color w:val="C00000"/>
            </w:rPr>
            <w:t xml:space="preserve"> </w:t>
          </w:r>
          <w:r>
            <w:rPr>
              <w:color w:val="C00000"/>
            </w:rPr>
            <w:t xml:space="preserve">and name </w:t>
          </w:r>
          <w:r w:rsidRPr="0069408F">
            <w:rPr>
              <w:color w:val="C00000"/>
            </w:rPr>
            <w:t>of the DFG category</w:t>
          </w:r>
          <w:r>
            <w:rPr>
              <w:color w:val="C00000"/>
            </w:rPr>
            <w:t xml:space="preserve"> – see the link above if unsure</w:t>
          </w:r>
          <w:r w:rsidRPr="0069408F">
            <w:rPr>
              <w:color w:val="C00000"/>
            </w:rPr>
            <w:t>)</w:t>
          </w:r>
        </w:p>
      </w:sdtContent>
    </w:sdt>
    <w:p w14:paraId="32014B52" w14:textId="3673CFAD" w:rsidR="00414F73" w:rsidRDefault="00F65A5B" w:rsidP="0096538E">
      <w:pPr>
        <w:pStyle w:val="berschrift2"/>
        <w:rPr>
          <w:szCs w:val="22"/>
        </w:rPr>
      </w:pPr>
      <w:r>
        <w:rPr>
          <w:szCs w:val="22"/>
        </w:rPr>
        <w:t>Target</w:t>
      </w:r>
      <w:r w:rsidR="00414F73">
        <w:rPr>
          <w:szCs w:val="22"/>
        </w:rPr>
        <w:t xml:space="preserve"> NHR Center</w:t>
      </w:r>
      <w:bookmarkEnd w:id="3"/>
    </w:p>
    <w:p w14:paraId="76B35BF5" w14:textId="56FBB07B" w:rsidR="00414F73" w:rsidRDefault="00414F73" w:rsidP="00414F73">
      <w:pPr>
        <w:pStyle w:val="Textkrper"/>
        <w:rPr>
          <w:i/>
        </w:rPr>
      </w:pPr>
      <w:r w:rsidRPr="00C73E5B">
        <w:rPr>
          <w:i/>
        </w:rPr>
        <w:t>This is probably NHR@FAU because you are filling our form. Is there a preferred alternative center if we are experiencing capacity problems?</w:t>
      </w:r>
      <w:r w:rsidR="002E79FA">
        <w:rPr>
          <w:i/>
        </w:rPr>
        <w:t xml:space="preserve"> A list of all NHR centers is available </w:t>
      </w:r>
      <w:hyperlink r:id="rId12" w:history="1">
        <w:r w:rsidR="002E79FA" w:rsidRPr="002E79FA">
          <w:rPr>
            <w:rStyle w:val="Hyperlink"/>
            <w:i/>
          </w:rPr>
          <w:t>here</w:t>
        </w:r>
      </w:hyperlink>
      <w:r w:rsidR="002E79FA">
        <w:rPr>
          <w:i/>
        </w:rPr>
        <w:t>.</w:t>
      </w:r>
    </w:p>
    <w:sdt>
      <w:sdtPr>
        <w:rPr>
          <w:color w:val="C00000"/>
        </w:rPr>
        <w:id w:val="1264493895"/>
        <w:placeholder>
          <w:docPart w:val="DefaultPlaceholder_-1854013440"/>
        </w:placeholder>
      </w:sdtPr>
      <w:sdtEndPr/>
      <w:sdtContent>
        <w:p w14:paraId="59DBB7AB" w14:textId="26F5D7FE" w:rsidR="00414F73" w:rsidRPr="0069408F" w:rsidRDefault="0069408F" w:rsidP="00F07F0E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>
            <w:rPr>
              <w:color w:val="C00000"/>
            </w:rPr>
            <w:t>NHR@FAU</w:t>
          </w:r>
        </w:p>
      </w:sdtContent>
    </w:sdt>
    <w:p w14:paraId="3F21D007" w14:textId="57688D83" w:rsidR="00414F73" w:rsidRDefault="00414F73" w:rsidP="00414F73">
      <w:pPr>
        <w:pStyle w:val="berschrift2"/>
        <w:rPr>
          <w:szCs w:val="22"/>
        </w:rPr>
      </w:pPr>
      <w:bookmarkStart w:id="4" w:name="_Toc94536873"/>
      <w:r>
        <w:rPr>
          <w:szCs w:val="22"/>
        </w:rPr>
        <w:t>Project Type</w:t>
      </w:r>
      <w:bookmarkEnd w:id="4"/>
    </w:p>
    <w:p w14:paraId="0F368346" w14:textId="1820A1C5" w:rsidR="00414F73" w:rsidRPr="004030C9" w:rsidRDefault="00717E08" w:rsidP="00414F73">
      <w:pPr>
        <w:pStyle w:val="Textkrper"/>
        <w:rPr>
          <w:i/>
        </w:rPr>
      </w:pPr>
      <w:r w:rsidRPr="004030C9">
        <w:rPr>
          <w:i/>
        </w:rPr>
        <w:t xml:space="preserve">The types of projects and corresponding resource limits defined for NHR@FAU </w:t>
      </w:r>
      <w:proofErr w:type="gramStart"/>
      <w:r w:rsidRPr="004030C9">
        <w:rPr>
          <w:i/>
        </w:rPr>
        <w:t>are summarized</w:t>
      </w:r>
      <w:proofErr w:type="gramEnd"/>
      <w:r w:rsidRPr="004030C9">
        <w:rPr>
          <w:i/>
        </w:rPr>
        <w:t xml:space="preserve"> </w:t>
      </w:r>
      <w:hyperlink r:id="rId13" w:history="1">
        <w:r w:rsidRPr="004030C9">
          <w:rPr>
            <w:rStyle w:val="Hyperlink"/>
            <w:i/>
          </w:rPr>
          <w:t>here</w:t>
        </w:r>
      </w:hyperlink>
      <w:r w:rsidRPr="004030C9">
        <w:rPr>
          <w:i/>
        </w:rPr>
        <w:t>.</w:t>
      </w:r>
      <w:r w:rsidR="004030C9">
        <w:rPr>
          <w:i/>
        </w:rPr>
        <w:t xml:space="preserve"> </w:t>
      </w:r>
      <w:r w:rsidR="00414F73" w:rsidRPr="004030C9">
        <w:rPr>
          <w:i/>
        </w:rPr>
        <w:t>A</w:t>
      </w:r>
      <w:r w:rsidRPr="004030C9">
        <w:rPr>
          <w:i/>
        </w:rPr>
        <w:t>ccording to the size of your</w:t>
      </w:r>
      <w:r w:rsidR="00414F73" w:rsidRPr="004030C9">
        <w:rPr>
          <w:i/>
        </w:rPr>
        <w:t xml:space="preserve"> project, please name the project type.</w:t>
      </w:r>
    </w:p>
    <w:sdt>
      <w:sdtPr>
        <w:rPr>
          <w:b/>
          <w:color w:val="C00000"/>
        </w:rPr>
        <w:id w:val="-956169369"/>
        <w:placeholder>
          <w:docPart w:val="24F70C2B1DA24CCA87DA33C1FDE7A987"/>
        </w:placeholder>
        <w:showingPlcHdr/>
        <w:dropDownList>
          <w:listItem w:value="Choose an item from the drop-down list"/>
          <w:listItem w:displayText="test/porting" w:value="test/porting"/>
          <w:listItem w:displayText="normal" w:value="normal"/>
          <w:listItem w:displayText="normal with DFG/BMBF project" w:value="normal with DFG/BMBF project"/>
          <w:listItem w:displayText="large scale project" w:value="large scale project"/>
        </w:dropDownList>
      </w:sdtPr>
      <w:sdtEndPr/>
      <w:sdtContent>
        <w:p w14:paraId="3956C908" w14:textId="752F2DAC" w:rsidR="00414F73" w:rsidRPr="00D07F24" w:rsidRDefault="00D07F24" w:rsidP="00A44813">
          <w:pPr>
            <w:pStyle w:val="Textkrper"/>
            <w:rPr>
              <w:b/>
              <w:color w:val="C00000"/>
            </w:rPr>
          </w:pPr>
          <w:r w:rsidRPr="00D07F24">
            <w:rPr>
              <w:rStyle w:val="Platzhaltertext"/>
              <w:b/>
              <w:color w:val="C00000"/>
              <w:shd w:val="clear" w:color="auto" w:fill="F2F2F2" w:themeFill="background1" w:themeFillShade="F2"/>
            </w:rPr>
            <w:t>Choose an item</w:t>
          </w:r>
          <w:r>
            <w:rPr>
              <w:rStyle w:val="Platzhaltertext"/>
              <w:b/>
              <w:color w:val="C00000"/>
              <w:shd w:val="clear" w:color="auto" w:fill="F2F2F2" w:themeFill="background1" w:themeFillShade="F2"/>
            </w:rPr>
            <w:t xml:space="preserve"> from the drop-down list</w:t>
          </w:r>
        </w:p>
      </w:sdtContent>
    </w:sdt>
    <w:p w14:paraId="2AA43773" w14:textId="0250ECF0" w:rsidR="001F4F38" w:rsidRDefault="001F4F38" w:rsidP="001F4F38">
      <w:pPr>
        <w:pStyle w:val="berschrift2"/>
        <w:rPr>
          <w:szCs w:val="22"/>
        </w:rPr>
      </w:pPr>
      <w:bookmarkStart w:id="5" w:name="_Toc94536871"/>
      <w:r>
        <w:rPr>
          <w:szCs w:val="22"/>
        </w:rPr>
        <w:t>Project Status</w:t>
      </w:r>
    </w:p>
    <w:p w14:paraId="78EFF484" w14:textId="4EB714A2" w:rsidR="001F4F38" w:rsidRPr="00553470" w:rsidRDefault="00E279DC" w:rsidP="001F4F38">
      <w:pPr>
        <w:pStyle w:val="Textkrper"/>
        <w:rPr>
          <w:i/>
        </w:rPr>
      </w:pPr>
      <w:r>
        <w:rPr>
          <w:i/>
        </w:rPr>
        <w:t>Please chose the appropriate option</w:t>
      </w:r>
      <w:r w:rsidR="001F4F38">
        <w:rPr>
          <w:i/>
        </w:rPr>
        <w:t>.</w:t>
      </w:r>
    </w:p>
    <w:p w14:paraId="28845F92" w14:textId="3622C05D" w:rsidR="001F4F38" w:rsidRDefault="002072C7" w:rsidP="001F4F38">
      <w:pPr>
        <w:pStyle w:val="Textkrper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</w:pPr>
      <w:sdt>
        <w:sdtPr>
          <w:rPr>
            <w:b/>
            <w:color w:val="C00000"/>
          </w:rPr>
          <w:id w:val="1401868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4F38">
            <w:rPr>
              <w:rFonts w:ascii="MS Gothic" w:eastAsia="MS Gothic" w:hAnsi="MS Gothic" w:hint="eastAsia"/>
              <w:b/>
              <w:color w:val="C00000"/>
            </w:rPr>
            <w:t>☐</w:t>
          </w:r>
        </w:sdtContent>
      </w:sdt>
      <w:r w:rsidR="001F4F38" w:rsidRPr="001E5F93">
        <w:t xml:space="preserve"> </w:t>
      </w:r>
      <w:r w:rsidR="00E279DC">
        <w:t>The project of this application is an extension of the existing NHR@FAU project with the ID</w:t>
      </w:r>
    </w:p>
    <w:p w14:paraId="6E3A867A" w14:textId="6BB6969E" w:rsidR="00E279DC" w:rsidRDefault="00E279DC" w:rsidP="001F4F38">
      <w:pPr>
        <w:pStyle w:val="Textkrper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</w:pPr>
      <w:r>
        <w:tab/>
        <w:t>_________________________________ . We continue to use this project ID and its assigned accounts.</w:t>
      </w:r>
    </w:p>
    <w:p w14:paraId="08AE2F21" w14:textId="33268F68" w:rsidR="00E279DC" w:rsidRPr="001E5F93" w:rsidRDefault="002072C7" w:rsidP="001F4F38">
      <w:pPr>
        <w:pStyle w:val="Textkrper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</w:pPr>
      <w:sdt>
        <w:sdtPr>
          <w:rPr>
            <w:b/>
            <w:color w:val="C00000"/>
          </w:rPr>
          <w:id w:val="-11240750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279DC">
            <w:rPr>
              <w:rFonts w:ascii="MS Gothic" w:eastAsia="MS Gothic" w:hAnsi="MS Gothic" w:hint="eastAsia"/>
              <w:b/>
              <w:color w:val="C00000"/>
            </w:rPr>
            <w:t>☐</w:t>
          </w:r>
        </w:sdtContent>
      </w:sdt>
      <w:r w:rsidR="00E279DC" w:rsidRPr="001E5F93">
        <w:t xml:space="preserve"> </w:t>
      </w:r>
      <w:r w:rsidR="00E279DC">
        <w:t>We want a new project ID created for this application.</w:t>
      </w:r>
    </w:p>
    <w:p w14:paraId="1D9917A2" w14:textId="77777777" w:rsidR="00E93DBB" w:rsidRDefault="00E93DBB" w:rsidP="00E93DBB">
      <w:pPr>
        <w:pStyle w:val="berschrift2"/>
        <w:rPr>
          <w:szCs w:val="22"/>
        </w:rPr>
      </w:pPr>
      <w:r>
        <w:rPr>
          <w:szCs w:val="22"/>
        </w:rPr>
        <w:t>Project Duration</w:t>
      </w:r>
      <w:bookmarkEnd w:id="5"/>
      <w:r>
        <w:rPr>
          <w:szCs w:val="22"/>
        </w:rPr>
        <w:t xml:space="preserve"> / Requested Timeframe</w:t>
      </w:r>
    </w:p>
    <w:p w14:paraId="152C60CB" w14:textId="249A96DA" w:rsidR="00E93DBB" w:rsidRDefault="00E93DBB" w:rsidP="00E93DBB">
      <w:pPr>
        <w:pStyle w:val="Textkrper"/>
        <w:rPr>
          <w:i/>
        </w:rPr>
      </w:pPr>
      <w:r w:rsidRPr="00131414">
        <w:rPr>
          <w:i/>
        </w:rPr>
        <w:t xml:space="preserve">Please give the planned total duration of your research project </w:t>
      </w:r>
      <w:r>
        <w:rPr>
          <w:i/>
        </w:rPr>
        <w:t>concerning</w:t>
      </w:r>
      <w:r w:rsidRPr="00131414">
        <w:rPr>
          <w:i/>
        </w:rPr>
        <w:t xml:space="preserve"> this application.</w:t>
      </w:r>
      <w:r w:rsidR="004030C9">
        <w:rPr>
          <w:i/>
        </w:rPr>
        <w:t xml:space="preserve"> </w:t>
      </w:r>
      <w:r w:rsidR="004030C9" w:rsidRPr="0036259E">
        <w:rPr>
          <w:b/>
          <w:i/>
        </w:rPr>
        <w:t>The standard project duration is one year</w:t>
      </w:r>
      <w:r w:rsidR="004030C9">
        <w:rPr>
          <w:i/>
        </w:rPr>
        <w:t xml:space="preserve">. This </w:t>
      </w:r>
      <w:proofErr w:type="gramStart"/>
      <w:r w:rsidR="004030C9">
        <w:rPr>
          <w:i/>
        </w:rPr>
        <w:t>can be extended</w:t>
      </w:r>
      <w:proofErr w:type="gramEnd"/>
      <w:r w:rsidR="004030C9">
        <w:rPr>
          <w:i/>
        </w:rPr>
        <w:t xml:space="preserve"> up to three years</w:t>
      </w:r>
      <w:r w:rsidR="003F3A7F">
        <w:rPr>
          <w:i/>
        </w:rPr>
        <w:t>,</w:t>
      </w:r>
      <w:r w:rsidR="004030C9">
        <w:rPr>
          <w:i/>
        </w:rPr>
        <w:t xml:space="preserve"> if the </w:t>
      </w:r>
      <w:r w:rsidR="004030C9" w:rsidRPr="009B276C">
        <w:rPr>
          <w:b/>
          <w:i/>
        </w:rPr>
        <w:t xml:space="preserve">project </w:t>
      </w:r>
      <w:r w:rsidR="003F3A7F" w:rsidRPr="009B276C">
        <w:rPr>
          <w:b/>
          <w:i/>
        </w:rPr>
        <w:t xml:space="preserve">is aligned with a grant </w:t>
      </w:r>
      <w:r w:rsidR="003F3A7F" w:rsidRPr="009B276C">
        <w:rPr>
          <w:b/>
          <w:i/>
        </w:rPr>
        <w:lastRenderedPageBreak/>
        <w:t>funded by DFG or similar organization</w:t>
      </w:r>
      <w:r w:rsidR="003F3A7F">
        <w:rPr>
          <w:i/>
        </w:rPr>
        <w:t>. In this case, please provide the corresponding timeframe and application ID.</w:t>
      </w:r>
    </w:p>
    <w:sdt>
      <w:sdtPr>
        <w:rPr>
          <w:color w:val="C00000"/>
        </w:rPr>
        <w:id w:val="-1899035870"/>
        <w:placeholder>
          <w:docPart w:val="DefaultPlaceholder_-1854013440"/>
        </w:placeholder>
      </w:sdtPr>
      <w:sdtEndPr/>
      <w:sdtContent>
        <w:p w14:paraId="6EA914E3" w14:textId="77777777" w:rsidR="00466638" w:rsidRDefault="00E93DBB" w:rsidP="00466638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2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 xml:space="preserve">(Total </w:t>
          </w:r>
          <w:r w:rsidR="009B5C67">
            <w:rPr>
              <w:color w:val="C00000"/>
            </w:rPr>
            <w:t xml:space="preserve">NHR@FAU </w:t>
          </w:r>
          <w:r w:rsidRPr="0069408F">
            <w:rPr>
              <w:color w:val="C00000"/>
            </w:rPr>
            <w:t>project duration</w:t>
          </w:r>
          <w:r w:rsidR="003F2B18" w:rsidRPr="0069408F">
            <w:rPr>
              <w:color w:val="C00000"/>
            </w:rPr>
            <w:t xml:space="preserve"> /</w:t>
          </w:r>
          <w:r w:rsidR="009B5C67">
            <w:rPr>
              <w:color w:val="C00000"/>
            </w:rPr>
            <w:t xml:space="preserve"> </w:t>
          </w:r>
        </w:p>
        <w:p w14:paraId="3BB0BEF5" w14:textId="253AB1BD" w:rsidR="00176355" w:rsidRDefault="00466638" w:rsidP="00466638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2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>
            <w:rPr>
              <w:color w:val="C00000"/>
            </w:rPr>
            <w:t xml:space="preserve">If funded by DFG/BMBF etc.: </w:t>
          </w:r>
          <w:r w:rsidR="003F2B18" w:rsidRPr="0069408F">
            <w:rPr>
              <w:color w:val="C00000"/>
            </w:rPr>
            <w:t>timeframe</w:t>
          </w:r>
          <w:r w:rsidR="001E5F93" w:rsidRPr="0069408F">
            <w:rPr>
              <w:color w:val="C00000"/>
            </w:rPr>
            <w:t xml:space="preserve"> start (mm/</w:t>
          </w:r>
          <w:proofErr w:type="spellStart"/>
          <w:r w:rsidR="001E5F93" w:rsidRPr="0069408F">
            <w:rPr>
              <w:color w:val="C00000"/>
            </w:rPr>
            <w:t>yy</w:t>
          </w:r>
          <w:proofErr w:type="spellEnd"/>
          <w:r w:rsidR="001E5F93" w:rsidRPr="0069408F">
            <w:rPr>
              <w:color w:val="C00000"/>
            </w:rPr>
            <w:t>) end (mm/</w:t>
          </w:r>
          <w:proofErr w:type="spellStart"/>
          <w:r w:rsidR="001E5F93" w:rsidRPr="0069408F">
            <w:rPr>
              <w:color w:val="C00000"/>
            </w:rPr>
            <w:t>yy</w:t>
          </w:r>
          <w:proofErr w:type="spellEnd"/>
          <w:r w:rsidR="00E93DBB" w:rsidRPr="0069408F">
            <w:rPr>
              <w:color w:val="C00000"/>
            </w:rPr>
            <w:t>)</w:t>
          </w:r>
          <w:r w:rsidR="003F3A7F" w:rsidRPr="0069408F">
            <w:rPr>
              <w:color w:val="C00000"/>
            </w:rPr>
            <w:t xml:space="preserve"> – </w:t>
          </w:r>
          <w:r w:rsidR="009B5C67">
            <w:rPr>
              <w:color w:val="C00000"/>
            </w:rPr>
            <w:t xml:space="preserve">funded </w:t>
          </w:r>
          <w:r w:rsidR="003F3A7F" w:rsidRPr="0069408F">
            <w:rPr>
              <w:color w:val="C00000"/>
            </w:rPr>
            <w:t>application ID</w:t>
          </w:r>
          <w:r w:rsidR="001E5F93" w:rsidRPr="0069408F">
            <w:rPr>
              <w:color w:val="C00000"/>
            </w:rPr>
            <w:t>)</w:t>
          </w:r>
        </w:p>
        <w:p w14:paraId="1F8C7544" w14:textId="3F1FA2AE" w:rsidR="00E93DBB" w:rsidRPr="0069408F" w:rsidRDefault="002072C7" w:rsidP="00466638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2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4C8033F0" w14:textId="36ABC78E" w:rsidR="00937208" w:rsidRPr="00937208" w:rsidRDefault="00F65A5B" w:rsidP="00937208">
      <w:pPr>
        <w:pStyle w:val="berschrift2"/>
        <w:rPr>
          <w:szCs w:val="22"/>
        </w:rPr>
      </w:pPr>
      <w:bookmarkStart w:id="6" w:name="_Toc94536874"/>
      <w:r>
        <w:rPr>
          <w:szCs w:val="22"/>
        </w:rPr>
        <w:t>Pre-e</w:t>
      </w:r>
      <w:r w:rsidR="00414F73">
        <w:rPr>
          <w:szCs w:val="22"/>
        </w:rPr>
        <w:t>xisting Reviews</w:t>
      </w:r>
      <w:bookmarkEnd w:id="6"/>
    </w:p>
    <w:p w14:paraId="3A5128B6" w14:textId="77777777" w:rsidR="00466638" w:rsidRDefault="00F65A5B" w:rsidP="00414F73">
      <w:pPr>
        <w:pStyle w:val="Textkrper"/>
        <w:rPr>
          <w:i/>
        </w:rPr>
      </w:pPr>
      <w:proofErr w:type="gramStart"/>
      <w:r w:rsidRPr="00594B60">
        <w:rPr>
          <w:i/>
        </w:rPr>
        <w:t>Has your project already been reviewed</w:t>
      </w:r>
      <w:proofErr w:type="gramEnd"/>
      <w:r w:rsidR="00EC6B25" w:rsidRPr="00594B60">
        <w:rPr>
          <w:i/>
        </w:rPr>
        <w:t xml:space="preserve"> scientifically</w:t>
      </w:r>
      <w:r w:rsidRPr="00594B60">
        <w:rPr>
          <w:i/>
        </w:rPr>
        <w:t xml:space="preserve">? This </w:t>
      </w:r>
      <w:proofErr w:type="gramStart"/>
      <w:r w:rsidRPr="00594B60">
        <w:rPr>
          <w:i/>
        </w:rPr>
        <w:t>may be done</w:t>
      </w:r>
      <w:proofErr w:type="gramEnd"/>
      <w:r w:rsidR="00414F73" w:rsidRPr="00594B60">
        <w:rPr>
          <w:i/>
        </w:rPr>
        <w:t xml:space="preserve"> </w:t>
      </w:r>
      <w:r w:rsidR="007D4FC4">
        <w:rPr>
          <w:i/>
        </w:rPr>
        <w:t>by</w:t>
      </w:r>
      <w:r w:rsidR="00414F73" w:rsidRPr="00594B60">
        <w:rPr>
          <w:i/>
        </w:rPr>
        <w:t xml:space="preserve"> DFG, BMBF, external referees, </w:t>
      </w:r>
      <w:r w:rsidR="00787E2C" w:rsidRPr="00594B60">
        <w:rPr>
          <w:i/>
        </w:rPr>
        <w:t xml:space="preserve">GCS, </w:t>
      </w:r>
      <w:r w:rsidR="00717E08" w:rsidRPr="00594B60">
        <w:rPr>
          <w:i/>
        </w:rPr>
        <w:t>NHR alliance, etc.</w:t>
      </w:r>
    </w:p>
    <w:p w14:paraId="10C5FE65" w14:textId="16E3C033" w:rsidR="00414F73" w:rsidRPr="00553470" w:rsidRDefault="00480A7D" w:rsidP="00414F73">
      <w:pPr>
        <w:pStyle w:val="Textkrper"/>
        <w:rPr>
          <w:i/>
        </w:rPr>
      </w:pPr>
      <w:r w:rsidRPr="00594B60">
        <w:rPr>
          <w:i/>
        </w:rPr>
        <w:t>Are technical aspects of the project (implementation, application, scaling, compute time demand etc.) also considered?</w:t>
      </w:r>
    </w:p>
    <w:sdt>
      <w:sdtPr>
        <w:rPr>
          <w:color w:val="C00000"/>
        </w:rPr>
        <w:id w:val="1834106081"/>
        <w:placeholder>
          <w:docPart w:val="DefaultPlaceholder_-1854013440"/>
        </w:placeholder>
      </w:sdtPr>
      <w:sdtEndPr/>
      <w:sdtContent>
        <w:p w14:paraId="7752D0C2" w14:textId="77777777" w:rsidR="00176355" w:rsidRDefault="00414F73" w:rsidP="00A44813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</w:t>
          </w:r>
          <w:r w:rsidR="00480A7D" w:rsidRPr="0069408F">
            <w:rPr>
              <w:color w:val="C00000"/>
            </w:rPr>
            <w:t xml:space="preserve">Funding agency, assigned </w:t>
          </w:r>
          <w:r w:rsidR="003E2E4E" w:rsidRPr="0069408F">
            <w:rPr>
              <w:color w:val="C00000"/>
            </w:rPr>
            <w:t xml:space="preserve">project </w:t>
          </w:r>
          <w:r w:rsidR="00663A40" w:rsidRPr="0069408F">
            <w:rPr>
              <w:color w:val="C00000"/>
            </w:rPr>
            <w:t>name/</w:t>
          </w:r>
          <w:r w:rsidR="003E2E4E" w:rsidRPr="0069408F">
            <w:rPr>
              <w:color w:val="C00000"/>
            </w:rPr>
            <w:t>number</w:t>
          </w:r>
          <w:r w:rsidR="00663A40" w:rsidRPr="0069408F">
            <w:rPr>
              <w:color w:val="C00000"/>
            </w:rPr>
            <w:t>/ID</w:t>
          </w:r>
          <w:r w:rsidR="00480A7D" w:rsidRPr="0069408F">
            <w:rPr>
              <w:color w:val="C00000"/>
            </w:rPr>
            <w:t>, timeframe</w:t>
          </w:r>
          <w:r w:rsidRPr="0069408F">
            <w:rPr>
              <w:color w:val="C00000"/>
            </w:rPr>
            <w:t>)</w:t>
          </w:r>
        </w:p>
        <w:p w14:paraId="16BD162D" w14:textId="3766A19D" w:rsidR="00414F73" w:rsidRPr="0069408F" w:rsidRDefault="002072C7" w:rsidP="00A44813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6F0879A3" w14:textId="6294731C" w:rsidR="00414F73" w:rsidRDefault="00414F73" w:rsidP="00414F73">
      <w:pPr>
        <w:pStyle w:val="berschrift2"/>
        <w:rPr>
          <w:szCs w:val="22"/>
        </w:rPr>
      </w:pPr>
      <w:bookmarkStart w:id="7" w:name="_Toc94536875"/>
      <w:r>
        <w:rPr>
          <w:szCs w:val="22"/>
        </w:rPr>
        <w:t>Sensitive Data</w:t>
      </w:r>
      <w:bookmarkEnd w:id="7"/>
    </w:p>
    <w:p w14:paraId="332F5262" w14:textId="415998A6" w:rsidR="00414F73" w:rsidRPr="00553470" w:rsidRDefault="00E93DBB" w:rsidP="00414F73">
      <w:pPr>
        <w:pStyle w:val="Textkrper"/>
        <w:rPr>
          <w:i/>
        </w:rPr>
      </w:pPr>
      <w:r>
        <w:rPr>
          <w:i/>
        </w:rPr>
        <w:t xml:space="preserve">Handling of </w:t>
      </w:r>
      <w:r w:rsidR="00414F73" w:rsidRPr="00553470">
        <w:rPr>
          <w:i/>
        </w:rPr>
        <w:t>sensitive, personal, or</w:t>
      </w:r>
      <w:r>
        <w:rPr>
          <w:i/>
        </w:rPr>
        <w:t xml:space="preserve"> confidential data.</w:t>
      </w:r>
      <w:r w:rsidR="00544526">
        <w:rPr>
          <w:i/>
        </w:rPr>
        <w:t xml:space="preserve"> This confirmation is mandatory.</w:t>
      </w:r>
    </w:p>
    <w:p w14:paraId="5CF04494" w14:textId="6CDC670B" w:rsidR="00E93DBB" w:rsidRPr="001E5F93" w:rsidRDefault="002072C7" w:rsidP="00D07F24">
      <w:pPr>
        <w:pStyle w:val="Textkrper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</w:pPr>
      <w:sdt>
        <w:sdtPr>
          <w:rPr>
            <w:b/>
            <w:color w:val="C00000"/>
          </w:rPr>
          <w:id w:val="15680653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7F24">
            <w:rPr>
              <w:rFonts w:ascii="MS Gothic" w:eastAsia="MS Gothic" w:hAnsi="MS Gothic" w:hint="eastAsia"/>
              <w:b/>
              <w:color w:val="C00000"/>
            </w:rPr>
            <w:t>☐</w:t>
          </w:r>
        </w:sdtContent>
      </w:sdt>
      <w:r w:rsidR="00E93DBB" w:rsidRPr="001E5F93">
        <w:t xml:space="preserve"> Please confirm that during the project phase, no sensitive, personal, or confidential data </w:t>
      </w:r>
      <w:proofErr w:type="gramStart"/>
      <w:r w:rsidR="00E93DBB" w:rsidRPr="001E5F93">
        <w:t>will be processed</w:t>
      </w:r>
      <w:proofErr w:type="gramEnd"/>
      <w:r w:rsidR="00544526">
        <w:t xml:space="preserve"> on NHR@FAU systems</w:t>
      </w:r>
    </w:p>
    <w:p w14:paraId="57AD2D27" w14:textId="7325C530" w:rsidR="00414F73" w:rsidRDefault="000826E0" w:rsidP="00414F73">
      <w:pPr>
        <w:pStyle w:val="berschrift2"/>
        <w:rPr>
          <w:szCs w:val="22"/>
        </w:rPr>
      </w:pPr>
      <w:bookmarkStart w:id="8" w:name="_Toc94536876"/>
      <w:r>
        <w:rPr>
          <w:szCs w:val="22"/>
        </w:rPr>
        <w:t xml:space="preserve"> </w:t>
      </w:r>
      <w:r w:rsidR="00414F73">
        <w:rPr>
          <w:szCs w:val="22"/>
        </w:rPr>
        <w:t xml:space="preserve">Similar </w:t>
      </w:r>
      <w:r w:rsidR="00EC6B25">
        <w:rPr>
          <w:szCs w:val="22"/>
        </w:rPr>
        <w:t xml:space="preserve">Compute Time </w:t>
      </w:r>
      <w:r w:rsidR="00414F73">
        <w:rPr>
          <w:szCs w:val="22"/>
        </w:rPr>
        <w:t>Proposals</w:t>
      </w:r>
      <w:bookmarkEnd w:id="8"/>
    </w:p>
    <w:p w14:paraId="2B4F9188" w14:textId="589CD9E6" w:rsidR="00D626C3" w:rsidRDefault="00D626C3" w:rsidP="00D626C3">
      <w:pPr>
        <w:pStyle w:val="Textkrper"/>
        <w:rPr>
          <w:i/>
        </w:rPr>
      </w:pPr>
      <w:r w:rsidRPr="00D626C3">
        <w:rPr>
          <w:i/>
        </w:rPr>
        <w:t xml:space="preserve">Please list your HPC compute proposals and projects </w:t>
      </w:r>
      <w:r>
        <w:rPr>
          <w:i/>
        </w:rPr>
        <w:t xml:space="preserve">(submitted, running, or finished) </w:t>
      </w:r>
      <w:r w:rsidRPr="00D626C3">
        <w:rPr>
          <w:i/>
        </w:rPr>
        <w:t>at other HPC centers in Germany that share the same or have a very similar topic.</w:t>
      </w:r>
      <w:r>
        <w:rPr>
          <w:i/>
        </w:rPr>
        <w:t xml:space="preserve"> L</w:t>
      </w:r>
      <w:r w:rsidRPr="00D626C3">
        <w:rPr>
          <w:i/>
        </w:rPr>
        <w:t>ist at least the HPC center, project name</w:t>
      </w:r>
      <w:r w:rsidR="000100A8">
        <w:rPr>
          <w:i/>
        </w:rPr>
        <w:t xml:space="preserve"> and ID</w:t>
      </w:r>
      <w:r w:rsidRPr="00D626C3">
        <w:rPr>
          <w:i/>
        </w:rPr>
        <w:t>, project runtime, and granted project resources.</w:t>
      </w:r>
    </w:p>
    <w:p w14:paraId="72204502" w14:textId="1BC00FA3" w:rsidR="00D626C3" w:rsidRDefault="00D626C3" w:rsidP="00D626C3">
      <w:pPr>
        <w:pStyle w:val="Textkrper"/>
        <w:rPr>
          <w:i/>
        </w:rPr>
      </w:pPr>
      <w:proofErr w:type="gramStart"/>
      <w:r w:rsidRPr="00D626C3">
        <w:rPr>
          <w:i/>
        </w:rPr>
        <w:t>Also</w:t>
      </w:r>
      <w:proofErr w:type="gramEnd"/>
      <w:r w:rsidRPr="00D626C3">
        <w:rPr>
          <w:i/>
        </w:rPr>
        <w:t xml:space="preserve"> explain the differences to this proposal and the necessity of this </w:t>
      </w:r>
      <w:r>
        <w:rPr>
          <w:i/>
        </w:rPr>
        <w:t>p</w:t>
      </w:r>
      <w:r w:rsidRPr="00D626C3">
        <w:rPr>
          <w:i/>
        </w:rPr>
        <w:t>roject in the light of your existing projects.</w:t>
      </w:r>
    </w:p>
    <w:sdt>
      <w:sdtPr>
        <w:rPr>
          <w:color w:val="C00000"/>
        </w:rPr>
        <w:id w:val="-559321229"/>
        <w:placeholder>
          <w:docPart w:val="DefaultPlaceholder_-1854013440"/>
        </w:placeholder>
      </w:sdtPr>
      <w:sdtEndPr/>
      <w:sdtContent>
        <w:p w14:paraId="599800E1" w14:textId="77777777" w:rsidR="00176355" w:rsidRDefault="00414F73" w:rsidP="00A44813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If applicable, provide necessary information here)</w:t>
          </w:r>
        </w:p>
        <w:p w14:paraId="7E54FC4A" w14:textId="6794FC18" w:rsidR="00414F73" w:rsidRPr="0069408F" w:rsidRDefault="002072C7" w:rsidP="00A44813">
          <w:pPr>
            <w:pStyle w:val="Textkrper"/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5A6C3D6B" w14:textId="77777777" w:rsidR="0069408F" w:rsidRDefault="0069408F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9" w:name="_Toc94536877"/>
      <w:r>
        <w:br w:type="page"/>
      </w:r>
    </w:p>
    <w:p w14:paraId="1D5F8F75" w14:textId="761D3AF8" w:rsidR="00414F73" w:rsidRDefault="00414F73" w:rsidP="00414F73">
      <w:pPr>
        <w:pStyle w:val="berschrift1"/>
      </w:pPr>
      <w:r>
        <w:lastRenderedPageBreak/>
        <w:t>Technical Description of the Project</w:t>
      </w:r>
      <w:bookmarkEnd w:id="9"/>
    </w:p>
    <w:p w14:paraId="760F369F" w14:textId="77777777" w:rsidR="00414F73" w:rsidRPr="009345FF" w:rsidRDefault="002072C7" w:rsidP="00414F73">
      <w:pPr>
        <w:rPr>
          <w:noProof/>
          <w:szCs w:val="22"/>
        </w:rPr>
      </w:pPr>
      <w:r>
        <w:rPr>
          <w:noProof/>
          <w:szCs w:val="22"/>
        </w:rPr>
        <w:pict w14:anchorId="1F2F9A61">
          <v:rect id="_x0000_i1027" alt="" style="width:453.6pt;height:.05pt;mso-width-percent:0;mso-height-percent:0;mso-width-percent:0;mso-height-percent:0" o:hralign="center" o:hrstd="t" o:hr="t"/>
        </w:pict>
      </w:r>
      <w:r w:rsidR="00414F73" w:rsidRPr="009345FF">
        <w:rPr>
          <w:i/>
          <w:noProof/>
          <w:szCs w:val="22"/>
        </w:rPr>
        <w:t xml:space="preserve">In this section, please give us </w:t>
      </w:r>
      <w:r w:rsidR="00414F73">
        <w:rPr>
          <w:i/>
          <w:noProof/>
          <w:szCs w:val="22"/>
        </w:rPr>
        <w:t xml:space="preserve">some </w:t>
      </w:r>
      <w:r w:rsidR="00414F73" w:rsidRPr="009345FF">
        <w:rPr>
          <w:i/>
          <w:noProof/>
          <w:szCs w:val="22"/>
        </w:rPr>
        <w:t>information about the technical (not sc</w:t>
      </w:r>
      <w:r w:rsidR="00414F73">
        <w:rPr>
          <w:i/>
          <w:noProof/>
          <w:szCs w:val="22"/>
        </w:rPr>
        <w:t>ientific) aspects of your plann</w:t>
      </w:r>
      <w:r w:rsidR="00414F73" w:rsidRPr="009345FF">
        <w:rPr>
          <w:i/>
          <w:noProof/>
          <w:szCs w:val="22"/>
        </w:rPr>
        <w:t>ed work. This is also mandatory for test or porting projects.</w:t>
      </w:r>
    </w:p>
    <w:p w14:paraId="40AF57AA" w14:textId="77777777" w:rsidR="00414F73" w:rsidRDefault="00414F73" w:rsidP="00414F73">
      <w:pPr>
        <w:pStyle w:val="berschrift2"/>
      </w:pPr>
      <w:bookmarkStart w:id="10" w:name="_Toc94536878"/>
      <w:r>
        <w:t>Requested Resources</w:t>
      </w:r>
      <w:bookmarkEnd w:id="10"/>
    </w:p>
    <w:p w14:paraId="4D29C993" w14:textId="2348FE89" w:rsidR="00594B60" w:rsidRDefault="007048D0" w:rsidP="00594B60">
      <w:pPr>
        <w:pStyle w:val="FirstParagraph"/>
        <w:rPr>
          <w:i/>
        </w:rPr>
      </w:pPr>
      <w:r w:rsidRPr="009B276C">
        <w:rPr>
          <w:i/>
          <w:szCs w:val="22"/>
        </w:rPr>
        <w:t>Type and amount of resources</w:t>
      </w:r>
      <w:r w:rsidR="00414F73" w:rsidRPr="009B276C">
        <w:rPr>
          <w:i/>
          <w:szCs w:val="22"/>
        </w:rPr>
        <w:t xml:space="preserve"> </w:t>
      </w:r>
      <w:r w:rsidRPr="009B276C">
        <w:rPr>
          <w:i/>
          <w:szCs w:val="22"/>
        </w:rPr>
        <w:t>(</w:t>
      </w:r>
      <w:r w:rsidR="00414F73" w:rsidRPr="009B276C">
        <w:rPr>
          <w:i/>
          <w:szCs w:val="22"/>
        </w:rPr>
        <w:t>CPU/GPU hours</w:t>
      </w:r>
      <w:r w:rsidR="00D13C61" w:rsidRPr="009B276C">
        <w:rPr>
          <w:i/>
          <w:szCs w:val="22"/>
        </w:rPr>
        <w:t>, storage</w:t>
      </w:r>
      <w:r w:rsidRPr="009B276C">
        <w:rPr>
          <w:i/>
          <w:szCs w:val="22"/>
        </w:rPr>
        <w:t>) for the requested timeframe</w:t>
      </w:r>
      <w:r w:rsidR="009B276C" w:rsidRPr="009B276C">
        <w:rPr>
          <w:i/>
          <w:szCs w:val="22"/>
        </w:rPr>
        <w:t xml:space="preserve">. </w:t>
      </w:r>
      <w:r w:rsidRPr="009B276C">
        <w:rPr>
          <w:i/>
        </w:rPr>
        <w:t>Also typical number of cores per job and</w:t>
      </w:r>
      <w:r w:rsidRPr="00B34411">
        <w:rPr>
          <w:i/>
        </w:rPr>
        <w:t xml:space="preserve"> max</w:t>
      </w:r>
      <w:r w:rsidR="009B276C" w:rsidRPr="00B34411">
        <w:rPr>
          <w:i/>
        </w:rPr>
        <w:t>imal</w:t>
      </w:r>
      <w:r w:rsidR="00D13C61" w:rsidRPr="00B34411">
        <w:rPr>
          <w:i/>
        </w:rPr>
        <w:t xml:space="preserve"> memory demand per core</w:t>
      </w:r>
      <w:r w:rsidR="00594B60" w:rsidRPr="00B34411">
        <w:rPr>
          <w:i/>
        </w:rPr>
        <w:t>. How many</w:t>
      </w:r>
      <w:r w:rsidR="00594B60" w:rsidRPr="00812B3D">
        <w:rPr>
          <w:i/>
        </w:rPr>
        <w:t xml:space="preserve"> jobs do you plan to run at the same time typically?</w:t>
      </w:r>
      <w:r w:rsidR="00594B60">
        <w:rPr>
          <w:i/>
        </w:rPr>
        <w:t xml:space="preserve"> For information about the available hardware, please follow these links: </w:t>
      </w:r>
      <w:hyperlink r:id="rId14" w:history="1">
        <w:r w:rsidR="00594B60" w:rsidRPr="00594B60">
          <w:rPr>
            <w:rStyle w:val="Hyperlink"/>
            <w:i/>
          </w:rPr>
          <w:t>Alex GPGPU cluster</w:t>
        </w:r>
      </w:hyperlink>
      <w:r w:rsidR="00594B60">
        <w:rPr>
          <w:i/>
        </w:rPr>
        <w:t xml:space="preserve"> – </w:t>
      </w:r>
      <w:hyperlink r:id="rId15" w:history="1">
        <w:r w:rsidR="00594B60" w:rsidRPr="00594B60">
          <w:rPr>
            <w:rStyle w:val="Hyperlink"/>
            <w:i/>
          </w:rPr>
          <w:t>Fritz parallel cluster</w:t>
        </w:r>
      </w:hyperlink>
      <w:r w:rsidR="00594B60">
        <w:rPr>
          <w:i/>
        </w:rPr>
        <w:t>.</w:t>
      </w:r>
    </w:p>
    <w:p w14:paraId="75492021" w14:textId="10E73EB4" w:rsidR="0012201E" w:rsidRPr="0012201E" w:rsidRDefault="0012201E" w:rsidP="0012201E">
      <w:pPr>
        <w:pStyle w:val="Textkrper"/>
        <w:rPr>
          <w:i/>
        </w:rPr>
      </w:pPr>
      <w:r w:rsidRPr="0012201E">
        <w:rPr>
          <w:i/>
        </w:rPr>
        <w:t>Here is an example how such a request could look like:</w:t>
      </w:r>
    </w:p>
    <w:p w14:paraId="43F28B81" w14:textId="17DB7C37" w:rsidR="0012201E" w:rsidRPr="0012201E" w:rsidRDefault="0012201E" w:rsidP="0012201E">
      <w:pPr>
        <w:pStyle w:val="Textkrper"/>
        <w:spacing w:before="0" w:after="0"/>
        <w:rPr>
          <w:i/>
        </w:rPr>
      </w:pPr>
      <w:r w:rsidRPr="0012201E">
        <w:rPr>
          <w:i/>
        </w:rPr>
        <w:t>I plan to run 50 MD simulations. Each simulation consists of 20 consecutive runs on 864 cores taking 24h.</w:t>
      </w:r>
    </w:p>
    <w:p w14:paraId="7A968788" w14:textId="5856FD4B" w:rsidR="0012201E" w:rsidRPr="0012201E" w:rsidRDefault="0012201E" w:rsidP="0012201E">
      <w:pPr>
        <w:pStyle w:val="Textkrper"/>
        <w:spacing w:before="0" w:after="0"/>
        <w:rPr>
          <w:i/>
        </w:rPr>
      </w:pPr>
      <w:r w:rsidRPr="0012201E">
        <w:rPr>
          <w:i/>
        </w:rPr>
        <w:t>Compute time demand = 50 * 20 * 864 * 24 = 20,736,000 core-h = 21 Mio core-h on Fritz.</w:t>
      </w:r>
    </w:p>
    <w:p w14:paraId="535C7FE5" w14:textId="65B38DA3" w:rsidR="0012201E" w:rsidRPr="0012201E" w:rsidRDefault="00B34411" w:rsidP="0012201E">
      <w:pPr>
        <w:pStyle w:val="Textkrper"/>
        <w:spacing w:before="0" w:after="0"/>
        <w:rPr>
          <w:i/>
        </w:rPr>
      </w:pPr>
      <w:r>
        <w:rPr>
          <w:i/>
        </w:rPr>
        <w:t>Five</w:t>
      </w:r>
      <w:r w:rsidR="0012201E" w:rsidRPr="0012201E">
        <w:rPr>
          <w:i/>
        </w:rPr>
        <w:t xml:space="preserve"> simulations can easily be run at the same </w:t>
      </w:r>
      <w:proofErr w:type="gramStart"/>
      <w:r w:rsidR="0012201E" w:rsidRPr="0012201E">
        <w:rPr>
          <w:i/>
        </w:rPr>
        <w:t>time</w:t>
      </w:r>
      <w:proofErr w:type="gramEnd"/>
      <w:r w:rsidR="0012201E" w:rsidRPr="0012201E">
        <w:rPr>
          <w:i/>
        </w:rPr>
        <w:t xml:space="preserve"> as they are independent.</w:t>
      </w:r>
    </w:p>
    <w:p w14:paraId="365B4D28" w14:textId="77777777" w:rsidR="0012201E" w:rsidRDefault="0012201E" w:rsidP="0012201E">
      <w:pPr>
        <w:pStyle w:val="Textkrper"/>
        <w:spacing w:before="0" w:after="0"/>
        <w:rPr>
          <w:i/>
        </w:rPr>
      </w:pPr>
    </w:p>
    <w:p w14:paraId="1711F76C" w14:textId="5E4A202E" w:rsidR="0012201E" w:rsidRPr="0012201E" w:rsidRDefault="0012201E" w:rsidP="0012201E">
      <w:pPr>
        <w:pStyle w:val="Textkrper"/>
        <w:spacing w:before="0" w:after="0"/>
        <w:rPr>
          <w:i/>
        </w:rPr>
      </w:pPr>
      <w:r>
        <w:rPr>
          <w:i/>
        </w:rPr>
        <w:t>For a second</w:t>
      </w:r>
      <w:r w:rsidRPr="0012201E">
        <w:rPr>
          <w:i/>
        </w:rPr>
        <w:t xml:space="preserve"> set of </w:t>
      </w:r>
      <w:r w:rsidR="007D4FC4" w:rsidRPr="0012201E">
        <w:rPr>
          <w:i/>
        </w:rPr>
        <w:t>parameters,</w:t>
      </w:r>
      <w:r w:rsidRPr="0012201E">
        <w:rPr>
          <w:i/>
        </w:rPr>
        <w:t xml:space="preserve"> I plan to run 10 MD simulations. Each simulation consists of 25 consecutive runs on one A100 GPU taking 24h.</w:t>
      </w:r>
    </w:p>
    <w:p w14:paraId="67BC3FE2" w14:textId="67EA04E4" w:rsidR="0012201E" w:rsidRPr="0012201E" w:rsidRDefault="0012201E" w:rsidP="0012201E">
      <w:pPr>
        <w:pStyle w:val="Textkrper"/>
        <w:spacing w:before="0" w:after="0"/>
        <w:rPr>
          <w:i/>
        </w:rPr>
      </w:pPr>
      <w:r w:rsidRPr="0012201E">
        <w:rPr>
          <w:i/>
        </w:rPr>
        <w:t>Compute time demand = 10 * 25 * 1 * 24 = 6,000 A100-GPU-h.</w:t>
      </w:r>
    </w:p>
    <w:p w14:paraId="787F581B" w14:textId="5B174FB4" w:rsidR="00594B60" w:rsidRDefault="0012201E" w:rsidP="0012201E">
      <w:pPr>
        <w:pStyle w:val="Textkrper"/>
        <w:spacing w:before="0" w:after="0"/>
        <w:rPr>
          <w:i/>
        </w:rPr>
      </w:pPr>
      <w:r w:rsidRPr="0012201E">
        <w:rPr>
          <w:i/>
        </w:rPr>
        <w:t>All ten simulations are independent and can in principle run at the same time.</w:t>
      </w:r>
    </w:p>
    <w:p w14:paraId="28599D29" w14:textId="77777777" w:rsidR="0012201E" w:rsidRPr="0012201E" w:rsidRDefault="0012201E" w:rsidP="0012201E">
      <w:pPr>
        <w:pStyle w:val="Textkrper"/>
        <w:spacing w:before="0" w:after="0"/>
        <w:rPr>
          <w:i/>
        </w:rPr>
      </w:pPr>
    </w:p>
    <w:sdt>
      <w:sdtPr>
        <w:rPr>
          <w:color w:val="C00000"/>
        </w:rPr>
        <w:id w:val="-199397134"/>
        <w:placeholder>
          <w:docPart w:val="DefaultPlaceholder_-1854013440"/>
        </w:placeholder>
      </w:sdtPr>
      <w:sdtEndPr/>
      <w:sdtContent>
        <w:p w14:paraId="41727D21" w14:textId="77777777" w:rsidR="00176355" w:rsidRDefault="00414F73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Provide information here)</w:t>
          </w:r>
        </w:p>
        <w:p w14:paraId="4E76332F" w14:textId="1E3063D4" w:rsidR="00414F73" w:rsidRPr="0069408F" w:rsidRDefault="002072C7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7DC94F38" w14:textId="77777777" w:rsidR="00343B15" w:rsidRDefault="00343B15" w:rsidP="00343B15">
      <w:pPr>
        <w:pStyle w:val="berschrift2"/>
      </w:pPr>
      <w:bookmarkStart w:id="11" w:name="_Toc94536881"/>
      <w:r>
        <w:t>Name and Description of the Application Software</w:t>
      </w:r>
      <w:bookmarkEnd w:id="11"/>
    </w:p>
    <w:p w14:paraId="2EF10EC8" w14:textId="77777777" w:rsidR="00343B15" w:rsidRPr="00DF2D5E" w:rsidRDefault="00343B15" w:rsidP="00343B15">
      <w:pPr>
        <w:pStyle w:val="Textkrper"/>
        <w:rPr>
          <w:i/>
        </w:rPr>
      </w:pPr>
      <w:r w:rsidRPr="00DF2D5E">
        <w:rPr>
          <w:i/>
        </w:rPr>
        <w:t>Please describe the software you plan to use. Is it suitable for HPC and for batch processing?</w:t>
      </w:r>
    </w:p>
    <w:sdt>
      <w:sdtPr>
        <w:rPr>
          <w:color w:val="C00000"/>
        </w:rPr>
        <w:id w:val="-104205006"/>
        <w:placeholder>
          <w:docPart w:val="DefaultPlaceholder_-1854013440"/>
        </w:placeholder>
      </w:sdtPr>
      <w:sdtEndPr/>
      <w:sdtContent>
        <w:p w14:paraId="400F64E8" w14:textId="77777777" w:rsidR="00176355" w:rsidRDefault="00343B15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Provide information here)</w:t>
          </w:r>
        </w:p>
        <w:p w14:paraId="70D0D6CF" w14:textId="60372EE8" w:rsidR="00343B15" w:rsidRPr="0069408F" w:rsidRDefault="002072C7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27967641" w14:textId="22BDBCB6" w:rsidR="00414F73" w:rsidRDefault="00414F73" w:rsidP="00414F73">
      <w:pPr>
        <w:pStyle w:val="berschrift2"/>
      </w:pPr>
      <w:bookmarkStart w:id="12" w:name="_Toc94536879"/>
      <w:r>
        <w:t xml:space="preserve">Required </w:t>
      </w:r>
      <w:r w:rsidR="00EC6B25">
        <w:t xml:space="preserve">System </w:t>
      </w:r>
      <w:r>
        <w:t>Software</w:t>
      </w:r>
      <w:bookmarkEnd w:id="12"/>
      <w:r w:rsidR="00EC6B25">
        <w:t>, Tools and Libraries</w:t>
      </w:r>
    </w:p>
    <w:p w14:paraId="52436FD5" w14:textId="10746C4F" w:rsidR="00414F73" w:rsidRPr="00626961" w:rsidRDefault="00D13C61" w:rsidP="00414F73">
      <w:pPr>
        <w:pStyle w:val="Textkrper"/>
        <w:rPr>
          <w:i/>
        </w:rPr>
      </w:pPr>
      <w:r>
        <w:rPr>
          <w:i/>
        </w:rPr>
        <w:t xml:space="preserve">Which compilers, libraries, </w:t>
      </w:r>
      <w:proofErr w:type="gramStart"/>
      <w:r>
        <w:rPr>
          <w:i/>
        </w:rPr>
        <w:t>tools</w:t>
      </w:r>
      <w:proofErr w:type="gramEnd"/>
      <w:r w:rsidR="00414F73" w:rsidRPr="00626961">
        <w:rPr>
          <w:i/>
        </w:rPr>
        <w:t xml:space="preserve"> do you </w:t>
      </w:r>
      <w:r>
        <w:rPr>
          <w:i/>
        </w:rPr>
        <w:t>need</w:t>
      </w:r>
      <w:r w:rsidR="00414F73" w:rsidRPr="00626961">
        <w:rPr>
          <w:i/>
        </w:rPr>
        <w:t>?</w:t>
      </w:r>
    </w:p>
    <w:sdt>
      <w:sdtPr>
        <w:rPr>
          <w:color w:val="C00000"/>
        </w:rPr>
        <w:id w:val="-232546389"/>
        <w:placeholder>
          <w:docPart w:val="DefaultPlaceholder_-1854013440"/>
        </w:placeholder>
      </w:sdtPr>
      <w:sdtEndPr/>
      <w:sdtContent>
        <w:p w14:paraId="4EB623B9" w14:textId="77777777" w:rsidR="00176355" w:rsidRDefault="00414F73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Provide information here)</w:t>
          </w:r>
        </w:p>
        <w:p w14:paraId="00261E84" w14:textId="299EDDF7" w:rsidR="00414F73" w:rsidRPr="0069408F" w:rsidRDefault="002072C7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271B478F" w14:textId="77777777" w:rsidR="00414F73" w:rsidRDefault="00414F73" w:rsidP="00414F73">
      <w:pPr>
        <w:pStyle w:val="berschrift2"/>
      </w:pPr>
      <w:bookmarkStart w:id="13" w:name="_Toc94536883"/>
      <w:r>
        <w:t>Efficient HPC Usage</w:t>
      </w:r>
      <w:bookmarkEnd w:id="13"/>
    </w:p>
    <w:p w14:paraId="5C950347" w14:textId="13777D76" w:rsidR="00414F73" w:rsidRPr="00123B42" w:rsidRDefault="00343B15" w:rsidP="00414F73">
      <w:pPr>
        <w:pStyle w:val="Textkrper"/>
        <w:rPr>
          <w:i/>
        </w:rPr>
      </w:pPr>
      <w:r>
        <w:rPr>
          <w:i/>
        </w:rPr>
        <w:t xml:space="preserve">Please demonstrate </w:t>
      </w:r>
      <w:r w:rsidR="00414F73" w:rsidRPr="00123B42">
        <w:rPr>
          <w:i/>
        </w:rPr>
        <w:t xml:space="preserve">that your project and the software you plan to use is suited for </w:t>
      </w:r>
      <w:r w:rsidR="00414F73">
        <w:rPr>
          <w:i/>
        </w:rPr>
        <w:t xml:space="preserve">making efficient use of an </w:t>
      </w:r>
      <w:r w:rsidR="00414F73" w:rsidRPr="00123B42">
        <w:rPr>
          <w:i/>
        </w:rPr>
        <w:t>HPC</w:t>
      </w:r>
      <w:r w:rsidR="00414F73">
        <w:rPr>
          <w:i/>
        </w:rPr>
        <w:t xml:space="preserve"> cluster</w:t>
      </w:r>
      <w:r w:rsidR="00414F73" w:rsidRPr="00123B42">
        <w:rPr>
          <w:i/>
        </w:rPr>
        <w:t>, e.g.</w:t>
      </w:r>
      <w:r w:rsidR="00414F73">
        <w:rPr>
          <w:i/>
        </w:rPr>
        <w:t>,</w:t>
      </w:r>
      <w:r w:rsidR="00414F73" w:rsidRPr="00123B42">
        <w:rPr>
          <w:i/>
        </w:rPr>
        <w:t xml:space="preserve"> by providing performance plots.</w:t>
      </w:r>
      <w:r>
        <w:rPr>
          <w:i/>
        </w:rPr>
        <w:t xml:space="preserve"> Please indicate if you are interested in support to improve performance and/or scalability of your application!</w:t>
      </w:r>
    </w:p>
    <w:sdt>
      <w:sdtPr>
        <w:rPr>
          <w:color w:val="C00000"/>
        </w:rPr>
        <w:id w:val="-260605440"/>
        <w:placeholder>
          <w:docPart w:val="DefaultPlaceholder_-1854013440"/>
        </w:placeholder>
      </w:sdtPr>
      <w:sdtEndPr/>
      <w:sdtContent>
        <w:p w14:paraId="5FCCE7A9" w14:textId="77777777" w:rsidR="00176355" w:rsidRDefault="00414F73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Provide information here)</w:t>
          </w:r>
        </w:p>
        <w:p w14:paraId="65FEF18F" w14:textId="3C8545A0" w:rsidR="00414F73" w:rsidRPr="0069408F" w:rsidRDefault="002072C7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2CB495BB" w14:textId="77777777" w:rsidR="00414F73" w:rsidRDefault="00414F73">
      <w:pPr>
        <w:rPr>
          <w:szCs w:val="32"/>
        </w:rPr>
      </w:pPr>
      <w:r>
        <w:rPr>
          <w:szCs w:val="32"/>
        </w:rPr>
        <w:br w:type="page"/>
      </w:r>
    </w:p>
    <w:p w14:paraId="5BAB9BD3" w14:textId="02051897" w:rsidR="00414F73" w:rsidRDefault="00414F73" w:rsidP="00414F73">
      <w:pPr>
        <w:pStyle w:val="berschrift1"/>
        <w:numPr>
          <w:ilvl w:val="0"/>
          <w:numId w:val="0"/>
        </w:numPr>
        <w:ind w:left="432" w:hanging="432"/>
      </w:pPr>
      <w:r w:rsidRPr="00083DD6">
        <w:lastRenderedPageBreak/>
        <w:t xml:space="preserve">Part </w:t>
      </w:r>
      <w:r>
        <w:t>B</w:t>
      </w:r>
      <w:r w:rsidRPr="00083DD6">
        <w:t xml:space="preserve"> </w:t>
      </w:r>
      <w:r>
        <w:t>– Scientific Project Information</w:t>
      </w:r>
    </w:p>
    <w:p w14:paraId="188D1C12" w14:textId="78F65774" w:rsidR="00AA694D" w:rsidRDefault="00AA694D" w:rsidP="00AA694D">
      <w:pPr>
        <w:pStyle w:val="Textkrper"/>
        <w:rPr>
          <w:i/>
        </w:rPr>
      </w:pPr>
      <w:r w:rsidRPr="00AA694D">
        <w:rPr>
          <w:i/>
        </w:rPr>
        <w:t xml:space="preserve">In future, the detailed </w:t>
      </w:r>
      <w:r>
        <w:rPr>
          <w:i/>
        </w:rPr>
        <w:t xml:space="preserve">scientific </w:t>
      </w:r>
      <w:r w:rsidRPr="00AA694D">
        <w:rPr>
          <w:i/>
        </w:rPr>
        <w:t xml:space="preserve">project description </w:t>
      </w:r>
      <w:proofErr w:type="gramStart"/>
      <w:r w:rsidRPr="00AA694D">
        <w:rPr>
          <w:i/>
        </w:rPr>
        <w:t>should be uploaded</w:t>
      </w:r>
      <w:proofErr w:type="gramEnd"/>
      <w:r w:rsidRPr="00AA694D">
        <w:rPr>
          <w:i/>
        </w:rPr>
        <w:t xml:space="preserve"> as a single PDF file according </w:t>
      </w:r>
      <w:r w:rsidR="00AC3765">
        <w:rPr>
          <w:i/>
        </w:rPr>
        <w:t xml:space="preserve">to </w:t>
      </w:r>
      <w:r w:rsidRPr="00AA694D">
        <w:rPr>
          <w:i/>
        </w:rPr>
        <w:t>a</w:t>
      </w:r>
      <w:r w:rsidR="00480A7D">
        <w:rPr>
          <w:i/>
        </w:rPr>
        <w:t>n individual</w:t>
      </w:r>
      <w:r w:rsidRPr="00AA694D">
        <w:rPr>
          <w:i/>
        </w:rPr>
        <w:t xml:space="preserve"> template we will provide.</w:t>
      </w:r>
    </w:p>
    <w:p w14:paraId="610DE4EF" w14:textId="008B2924" w:rsidR="005328A7" w:rsidRPr="0043053D" w:rsidRDefault="005328A7" w:rsidP="00AA694D">
      <w:pPr>
        <w:pStyle w:val="Textkrper"/>
        <w:rPr>
          <w:b/>
          <w:i/>
        </w:rPr>
      </w:pPr>
      <w:r w:rsidRPr="0043053D">
        <w:rPr>
          <w:b/>
          <w:i/>
        </w:rPr>
        <w:t>The required subsections and their length depend on the project type!</w:t>
      </w:r>
    </w:p>
    <w:p w14:paraId="49794E26" w14:textId="0B45A695" w:rsidR="005328A7" w:rsidRDefault="005328A7" w:rsidP="005328A7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 w:rsidRPr="005328A7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Test/Porting projects:</w:t>
      </w:r>
    </w:p>
    <w:p w14:paraId="512FA5DD" w14:textId="0C84DAF2" w:rsidR="007D4FC4" w:rsidRPr="0043053D" w:rsidRDefault="005328A7" w:rsidP="005328A7">
      <w:pPr>
        <w:pStyle w:val="Listenabsatz"/>
        <w:numPr>
          <w:ilvl w:val="0"/>
          <w:numId w:val="10"/>
        </w:numPr>
        <w:rPr>
          <w:b/>
          <w:noProof/>
          <w:szCs w:val="22"/>
        </w:rPr>
      </w:pPr>
      <w:r w:rsidRPr="0043053D">
        <w:rPr>
          <w:noProof/>
          <w:szCs w:val="22"/>
        </w:rPr>
        <w:t>Please provide a short summary of your test or porting project which justifies the use of the HPC resources. The total text should not exceed one page.</w:t>
      </w:r>
    </w:p>
    <w:p w14:paraId="5FD031EE" w14:textId="3C08D791" w:rsidR="005328A7" w:rsidRPr="0043053D" w:rsidRDefault="005328A7" w:rsidP="005328A7">
      <w:pPr>
        <w:pStyle w:val="Listenabsatz"/>
        <w:numPr>
          <w:ilvl w:val="0"/>
          <w:numId w:val="10"/>
        </w:numPr>
        <w:rPr>
          <w:noProof/>
          <w:szCs w:val="22"/>
        </w:rPr>
      </w:pPr>
      <w:r w:rsidRPr="0043053D">
        <w:rPr>
          <w:noProof/>
          <w:szCs w:val="22"/>
        </w:rPr>
        <w:t>A half page “project description” is sufficient</w:t>
      </w:r>
      <w:r w:rsidR="0043053D" w:rsidRPr="0043053D">
        <w:rPr>
          <w:noProof/>
          <w:szCs w:val="22"/>
        </w:rPr>
        <w:t>. Focus on HPC aspects.</w:t>
      </w:r>
    </w:p>
    <w:p w14:paraId="3846D6FC" w14:textId="08921455" w:rsidR="00853CBA" w:rsidRDefault="005328A7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4" w:name="_Toc94536884"/>
      <w:r w:rsidRPr="005328A7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Normal </w:t>
      </w:r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p</w:t>
      </w:r>
      <w:r w:rsidRPr="005328A7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roject</w:t>
      </w:r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s</w:t>
      </w:r>
      <w:r w:rsidRPr="005328A7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with </w:t>
      </w:r>
      <w:bookmarkStart w:id="15" w:name="_Hlk98486603"/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granted/reviewed </w:t>
      </w:r>
      <w:r w:rsidRPr="005328A7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DFG/BMBF</w:t>
      </w:r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/EU project</w:t>
      </w:r>
      <w:bookmarkEnd w:id="15"/>
    </w:p>
    <w:p w14:paraId="76DA6872" w14:textId="34E4184A" w:rsidR="00EF1584" w:rsidRPr="00F86E23" w:rsidRDefault="00F04959" w:rsidP="005328A7">
      <w:pPr>
        <w:pStyle w:val="Listenabsatz"/>
        <w:numPr>
          <w:ilvl w:val="0"/>
          <w:numId w:val="12"/>
        </w:numPr>
        <w:rPr>
          <w:noProof/>
          <w:szCs w:val="22"/>
        </w:rPr>
      </w:pPr>
      <w:r w:rsidRPr="00F86E23">
        <w:rPr>
          <w:noProof/>
          <w:szCs w:val="22"/>
        </w:rPr>
        <w:t>A</w:t>
      </w:r>
      <w:r w:rsidR="00EF1584" w:rsidRPr="00F86E23">
        <w:rPr>
          <w:noProof/>
          <w:szCs w:val="22"/>
        </w:rPr>
        <w:t>s the scientific part of your project has already been re</w:t>
      </w:r>
      <w:r w:rsidR="0095491E">
        <w:rPr>
          <w:noProof/>
          <w:szCs w:val="22"/>
        </w:rPr>
        <w:t>viewed</w:t>
      </w:r>
      <w:r w:rsidR="00EF1584" w:rsidRPr="00F86E23">
        <w:rPr>
          <w:noProof/>
          <w:szCs w:val="22"/>
        </w:rPr>
        <w:t>, it is sufficient to provid</w:t>
      </w:r>
      <w:r w:rsidR="0095491E">
        <w:rPr>
          <w:noProof/>
          <w:szCs w:val="22"/>
        </w:rPr>
        <w:t xml:space="preserve">e a summary of your project </w:t>
      </w:r>
      <w:r w:rsidR="0095491E" w:rsidRPr="00F86E23">
        <w:rPr>
          <w:noProof/>
          <w:szCs w:val="22"/>
        </w:rPr>
        <w:t xml:space="preserve">in </w:t>
      </w:r>
      <w:r w:rsidR="0095491E" w:rsidRPr="00F86E23">
        <w:rPr>
          <w:b/>
          <w:noProof/>
          <w:szCs w:val="22"/>
        </w:rPr>
        <w:t xml:space="preserve">section </w:t>
      </w:r>
      <w:r w:rsidR="0095491E">
        <w:rPr>
          <w:b/>
          <w:noProof/>
          <w:szCs w:val="22"/>
        </w:rPr>
        <w:t>4.2</w:t>
      </w:r>
      <w:r w:rsidR="00EF1584" w:rsidRPr="00F86E23">
        <w:rPr>
          <w:noProof/>
          <w:szCs w:val="22"/>
        </w:rPr>
        <w:t>. Anyway you should make clear</w:t>
      </w:r>
      <w:r w:rsidR="003E24F7" w:rsidRPr="00F86E23">
        <w:rPr>
          <w:noProof/>
          <w:szCs w:val="22"/>
        </w:rPr>
        <w:t xml:space="preserve"> in </w:t>
      </w:r>
      <w:r w:rsidR="003E24F7" w:rsidRPr="00F86E23">
        <w:rPr>
          <w:b/>
          <w:noProof/>
          <w:szCs w:val="22"/>
        </w:rPr>
        <w:t>section 4.</w:t>
      </w:r>
      <w:r w:rsidR="0095491E">
        <w:rPr>
          <w:b/>
          <w:noProof/>
          <w:szCs w:val="22"/>
        </w:rPr>
        <w:t>8</w:t>
      </w:r>
      <w:r w:rsidR="00EF1584" w:rsidRPr="00F86E23">
        <w:rPr>
          <w:noProof/>
          <w:szCs w:val="22"/>
        </w:rPr>
        <w:t xml:space="preserve"> the amount of HPC resources you apply for. The total text of this chapter should not exceed two pages.</w:t>
      </w:r>
    </w:p>
    <w:p w14:paraId="7405B8A7" w14:textId="3C25C08E" w:rsidR="0043053D" w:rsidRDefault="0043053D" w:rsidP="0043053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L</w:t>
      </w:r>
      <w:r w:rsidRPr="0043053D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arge projects and normal projects without existing review</w:t>
      </w:r>
    </w:p>
    <w:p w14:paraId="0F58E7DF" w14:textId="74CF105C" w:rsidR="0043053D" w:rsidRPr="0043053D" w:rsidRDefault="0043053D" w:rsidP="0043053D">
      <w:pPr>
        <w:pStyle w:val="Listenabsatz"/>
        <w:numPr>
          <w:ilvl w:val="0"/>
          <w:numId w:val="12"/>
        </w:numPr>
        <w:rPr>
          <w:b/>
          <w:noProof/>
          <w:szCs w:val="22"/>
        </w:rPr>
      </w:pPr>
      <w:r w:rsidRPr="0043053D">
        <w:rPr>
          <w:noProof/>
          <w:szCs w:val="22"/>
        </w:rPr>
        <w:t xml:space="preserve">Please provide a scientific description of your project. The total text of this chapter should typically not exceed </w:t>
      </w:r>
      <w:r>
        <w:rPr>
          <w:b/>
          <w:noProof/>
          <w:szCs w:val="22"/>
        </w:rPr>
        <w:t>3</w:t>
      </w:r>
      <w:r w:rsidRPr="0043053D">
        <w:rPr>
          <w:b/>
          <w:noProof/>
          <w:szCs w:val="22"/>
        </w:rPr>
        <w:t xml:space="preserve"> to 6 pages for a normal project</w:t>
      </w:r>
      <w:r w:rsidRPr="0043053D">
        <w:rPr>
          <w:noProof/>
          <w:szCs w:val="22"/>
        </w:rPr>
        <w:t xml:space="preserve">, and </w:t>
      </w:r>
      <w:r>
        <w:rPr>
          <w:b/>
          <w:noProof/>
          <w:szCs w:val="22"/>
        </w:rPr>
        <w:t>5</w:t>
      </w:r>
      <w:r w:rsidRPr="0043053D">
        <w:rPr>
          <w:b/>
          <w:noProof/>
          <w:szCs w:val="22"/>
        </w:rPr>
        <w:t xml:space="preserve"> to 10 pages for a large project</w:t>
      </w:r>
      <w:r w:rsidRPr="0043053D">
        <w:rPr>
          <w:noProof/>
          <w:szCs w:val="22"/>
        </w:rPr>
        <w:t>, re</w:t>
      </w:r>
      <w:r w:rsidR="0007766B">
        <w:rPr>
          <w:noProof/>
          <w:szCs w:val="22"/>
        </w:rPr>
        <w:t>s</w:t>
      </w:r>
      <w:r w:rsidRPr="0043053D">
        <w:rPr>
          <w:noProof/>
          <w:szCs w:val="22"/>
        </w:rPr>
        <w:t>pectively (including references). If you prefer to upload a PDF document, please also follow the outline given below.</w:t>
      </w:r>
    </w:p>
    <w:p w14:paraId="677AC1AA" w14:textId="6B647B16" w:rsidR="0043053D" w:rsidRDefault="0043053D" w:rsidP="0043053D">
      <w:pPr>
        <w:pStyle w:val="berschrift1"/>
      </w:pPr>
      <w:r>
        <w:t>Scientific Project Description</w:t>
      </w:r>
    </w:p>
    <w:p w14:paraId="33E5DB72" w14:textId="0A5821D0" w:rsidR="00EF1584" w:rsidRDefault="00EF1584" w:rsidP="00EF1584">
      <w:pPr>
        <w:pStyle w:val="berschrift2"/>
      </w:pPr>
      <w:r>
        <w:t xml:space="preserve">Project </w:t>
      </w:r>
      <w:proofErr w:type="gramStart"/>
      <w:r>
        <w:t>Abstract</w:t>
      </w:r>
      <w:proofErr w:type="gramEnd"/>
      <w:r w:rsidR="0043053D">
        <w:br/>
      </w:r>
      <w:r w:rsidR="005328A7" w:rsidRPr="007013E3">
        <w:rPr>
          <w:i/>
        </w:rPr>
        <w:t>(all projects types)</w:t>
      </w:r>
    </w:p>
    <w:p w14:paraId="14206BF9" w14:textId="0966DC65" w:rsidR="00EF1584" w:rsidRPr="00813B29" w:rsidRDefault="00EF1584" w:rsidP="00EF1584">
      <w:pPr>
        <w:pStyle w:val="FirstParagraph"/>
        <w:rPr>
          <w:i/>
          <w:szCs w:val="22"/>
        </w:rPr>
      </w:pPr>
      <w:r w:rsidRPr="00813B29">
        <w:rPr>
          <w:i/>
          <w:szCs w:val="22"/>
        </w:rPr>
        <w:t xml:space="preserve">This text </w:t>
      </w:r>
      <w:proofErr w:type="gramStart"/>
      <w:r w:rsidRPr="005328A7">
        <w:rPr>
          <w:b/>
          <w:i/>
          <w:szCs w:val="22"/>
        </w:rPr>
        <w:t>may be published</w:t>
      </w:r>
      <w:proofErr w:type="gramEnd"/>
      <w:r w:rsidRPr="005328A7">
        <w:rPr>
          <w:b/>
          <w:i/>
          <w:szCs w:val="22"/>
        </w:rPr>
        <w:t xml:space="preserve"> on the NHR web pages</w:t>
      </w:r>
      <w:r w:rsidRPr="00813B29">
        <w:rPr>
          <w:i/>
          <w:szCs w:val="22"/>
        </w:rPr>
        <w:t>.</w:t>
      </w:r>
      <w:r w:rsidR="005328A7">
        <w:rPr>
          <w:i/>
          <w:szCs w:val="22"/>
        </w:rPr>
        <w:t xml:space="preserve"> </w:t>
      </w:r>
      <w:r w:rsidR="007013E3">
        <w:rPr>
          <w:i/>
          <w:szCs w:val="22"/>
        </w:rPr>
        <w:t>Typically,</w:t>
      </w:r>
      <w:r w:rsidR="005328A7">
        <w:rPr>
          <w:i/>
          <w:szCs w:val="22"/>
        </w:rPr>
        <w:t xml:space="preserve"> 200-700 characters.</w:t>
      </w:r>
    </w:p>
    <w:sdt>
      <w:sdtPr>
        <w:rPr>
          <w:color w:val="C00000"/>
        </w:rPr>
        <w:id w:val="-995407943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7BEE91DE" w14:textId="77777777" w:rsidR="00176355" w:rsidRDefault="00EF1584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69408F">
            <w:rPr>
              <w:color w:val="C00000"/>
            </w:rPr>
            <w:t>(Provide information here)</w:t>
          </w:r>
          <w:r w:rsidRPr="0069408F">
            <w:rPr>
              <w:color w:val="C00000"/>
              <w:szCs w:val="22"/>
            </w:rPr>
            <w:t xml:space="preserve"> </w:t>
          </w:r>
        </w:p>
        <w:p w14:paraId="3ADAF4D7" w14:textId="52E024BF" w:rsidR="00EF1584" w:rsidRPr="0069408F" w:rsidRDefault="002072C7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7CEFBD95" w14:textId="7CA73F94" w:rsidR="00EF1584" w:rsidRDefault="00F04959" w:rsidP="00EF1584">
      <w:pPr>
        <w:pStyle w:val="berschrift2"/>
      </w:pPr>
      <w:r>
        <w:t xml:space="preserve">Project </w:t>
      </w:r>
      <w:proofErr w:type="gramStart"/>
      <w:r>
        <w:t>Description</w:t>
      </w:r>
      <w:proofErr w:type="gramEnd"/>
      <w:r w:rsidR="0043053D">
        <w:br/>
      </w:r>
      <w:r w:rsidR="005328A7" w:rsidRPr="007013E3">
        <w:rPr>
          <w:i/>
        </w:rPr>
        <w:t>(all project types)</w:t>
      </w:r>
    </w:p>
    <w:p w14:paraId="14490966" w14:textId="52854B04" w:rsidR="00EF1584" w:rsidRPr="00174497" w:rsidRDefault="00F04959" w:rsidP="00EF1584">
      <w:pPr>
        <w:pStyle w:val="Textkrper"/>
        <w:rPr>
          <w:i/>
        </w:rPr>
      </w:pPr>
      <w:r>
        <w:rPr>
          <w:i/>
        </w:rPr>
        <w:t>A short summary of your planned scientific</w:t>
      </w:r>
      <w:r w:rsidR="0095491E">
        <w:rPr>
          <w:i/>
        </w:rPr>
        <w:t xml:space="preserve"> work</w:t>
      </w:r>
      <w:r w:rsidR="00EF1584" w:rsidRPr="00174497">
        <w:rPr>
          <w:i/>
        </w:rPr>
        <w:t>.</w:t>
      </w:r>
      <w:r w:rsidR="0043053D">
        <w:rPr>
          <w:i/>
        </w:rPr>
        <w:t xml:space="preserve"> Typically, 0</w:t>
      </w:r>
      <w:proofErr w:type="gramStart"/>
      <w:r w:rsidR="0043053D">
        <w:rPr>
          <w:i/>
        </w:rPr>
        <w:t>,5</w:t>
      </w:r>
      <w:proofErr w:type="gramEnd"/>
      <w:r w:rsidR="0043053D">
        <w:rPr>
          <w:i/>
        </w:rPr>
        <w:t xml:space="preserve"> – 1 page.</w:t>
      </w:r>
    </w:p>
    <w:sdt>
      <w:sdtPr>
        <w:rPr>
          <w:color w:val="C00000"/>
        </w:rPr>
        <w:id w:val="-490341922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3925DC1B" w14:textId="77777777" w:rsidR="00176355" w:rsidRDefault="00EF1584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Provide information here)</w:t>
          </w:r>
        </w:p>
        <w:p w14:paraId="6B2A4E83" w14:textId="3D7B2ACD" w:rsidR="00F04959" w:rsidRPr="0069408F" w:rsidRDefault="002072C7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6A314BE1" w14:textId="520AC486" w:rsidR="0043053D" w:rsidRDefault="0043053D" w:rsidP="0043053D">
      <w:pPr>
        <w:pStyle w:val="berschrift2"/>
      </w:pPr>
      <w:bookmarkStart w:id="16" w:name="_Ref98487476"/>
      <w:r>
        <w:t xml:space="preserve">State of the Art and Preliminary </w:t>
      </w:r>
      <w:proofErr w:type="gramStart"/>
      <w:r>
        <w:t>Work</w:t>
      </w:r>
      <w:proofErr w:type="gramEnd"/>
      <w:r>
        <w:br/>
      </w:r>
      <w:r w:rsidRPr="007013E3">
        <w:rPr>
          <w:i/>
        </w:rPr>
        <w:t>(</w:t>
      </w:r>
      <w:bookmarkStart w:id="17" w:name="_Hlk98486984"/>
      <w:r w:rsidR="00831403" w:rsidRPr="007013E3">
        <w:rPr>
          <w:i/>
        </w:rPr>
        <w:t xml:space="preserve">mandatory for </w:t>
      </w:r>
      <w:r w:rsidRPr="007013E3">
        <w:rPr>
          <w:i/>
        </w:rPr>
        <w:t>large projects and normal projects without existing review</w:t>
      </w:r>
      <w:bookmarkEnd w:id="17"/>
      <w:r w:rsidRPr="007013E3">
        <w:rPr>
          <w:i/>
        </w:rPr>
        <w:t xml:space="preserve"> only)</w:t>
      </w:r>
      <w:bookmarkEnd w:id="16"/>
    </w:p>
    <w:p w14:paraId="0038DFA4" w14:textId="77777777" w:rsidR="0043053D" w:rsidRPr="00174497" w:rsidRDefault="0043053D" w:rsidP="0043053D">
      <w:pPr>
        <w:pStyle w:val="Textkrper"/>
        <w:rPr>
          <w:i/>
        </w:rPr>
      </w:pPr>
      <w:r w:rsidRPr="00174497">
        <w:rPr>
          <w:i/>
        </w:rPr>
        <w:t>State of the art of the research topic.</w:t>
      </w:r>
      <w:r>
        <w:rPr>
          <w:i/>
        </w:rPr>
        <w:t xml:space="preserve"> </w:t>
      </w:r>
      <w:r w:rsidRPr="00174497">
        <w:rPr>
          <w:i/>
        </w:rPr>
        <w:t>A short description of your own contribution to the research topic.</w:t>
      </w:r>
    </w:p>
    <w:sdt>
      <w:sdtPr>
        <w:rPr>
          <w:color w:val="C00000"/>
        </w:rPr>
        <w:id w:val="-1890952398"/>
        <w:placeholder>
          <w:docPart w:val="7FD609083A6C46F1A22199EA20CD0DEB"/>
        </w:placeholder>
      </w:sdtPr>
      <w:sdtEndPr>
        <w:rPr>
          <w:szCs w:val="22"/>
        </w:rPr>
      </w:sdtEndPr>
      <w:sdtContent>
        <w:p w14:paraId="66925450" w14:textId="77777777" w:rsidR="00176355" w:rsidRDefault="0043053D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853CBA">
            <w:rPr>
              <w:color w:val="C00000"/>
            </w:rPr>
            <w:t>(Provide information here)</w:t>
          </w:r>
        </w:p>
        <w:p w14:paraId="20E85572" w14:textId="7C79C548" w:rsidR="0043053D" w:rsidRPr="00853CBA" w:rsidRDefault="0043053D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  <w:szCs w:val="22"/>
            </w:rPr>
            <w:t xml:space="preserve"> </w:t>
          </w:r>
        </w:p>
      </w:sdtContent>
    </w:sdt>
    <w:p w14:paraId="6D3E85BD" w14:textId="181A0C97" w:rsidR="0043053D" w:rsidRDefault="0043053D" w:rsidP="00044DFB">
      <w:pPr>
        <w:pStyle w:val="berschrift2"/>
      </w:pPr>
      <w:r>
        <w:t xml:space="preserve">Scientific Project </w:t>
      </w:r>
      <w:proofErr w:type="gramStart"/>
      <w:r>
        <w:t>Goals</w:t>
      </w:r>
      <w:proofErr w:type="gramEnd"/>
      <w:r>
        <w:br/>
      </w:r>
      <w:r w:rsidRPr="007013E3">
        <w:rPr>
          <w:i/>
        </w:rPr>
        <w:t>(</w:t>
      </w:r>
      <w:r w:rsidR="00501E14">
        <w:rPr>
          <w:i/>
        </w:rPr>
        <w:t xml:space="preserve">mandatory for </w:t>
      </w:r>
      <w:r w:rsidRPr="007013E3">
        <w:rPr>
          <w:i/>
        </w:rPr>
        <w:t>large projects and normal projects without existing review only)</w:t>
      </w:r>
    </w:p>
    <w:p w14:paraId="2B23F5A2" w14:textId="77777777" w:rsidR="0043053D" w:rsidRPr="00174497" w:rsidRDefault="0043053D" w:rsidP="0043053D">
      <w:pPr>
        <w:pStyle w:val="Textkrper"/>
        <w:rPr>
          <w:i/>
        </w:rPr>
      </w:pPr>
      <w:r w:rsidRPr="00174497">
        <w:rPr>
          <w:i/>
        </w:rPr>
        <w:t>What is the aim of your project</w:t>
      </w:r>
      <w:r>
        <w:rPr>
          <w:i/>
        </w:rPr>
        <w:t>, its scientific impact,</w:t>
      </w:r>
      <w:r w:rsidRPr="00174497">
        <w:rPr>
          <w:i/>
        </w:rPr>
        <w:t xml:space="preserve"> and how does it differ from other projects in the field?</w:t>
      </w:r>
    </w:p>
    <w:sdt>
      <w:sdtPr>
        <w:rPr>
          <w:color w:val="C00000"/>
        </w:rPr>
        <w:id w:val="-673263648"/>
        <w:placeholder>
          <w:docPart w:val="7FD609083A6C46F1A22199EA20CD0DEB"/>
        </w:placeholder>
      </w:sdtPr>
      <w:sdtEndPr>
        <w:rPr>
          <w:szCs w:val="22"/>
        </w:rPr>
      </w:sdtEndPr>
      <w:sdtContent>
        <w:p w14:paraId="63FD3241" w14:textId="77777777" w:rsidR="00176355" w:rsidRDefault="0043053D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</w:rPr>
            <w:t>(Provide information here)</w:t>
          </w:r>
          <w:r w:rsidRPr="00853CBA">
            <w:rPr>
              <w:color w:val="C00000"/>
              <w:szCs w:val="22"/>
            </w:rPr>
            <w:t xml:space="preserve"> </w:t>
          </w:r>
        </w:p>
        <w:p w14:paraId="1D9323DE" w14:textId="16B97654" w:rsidR="0043053D" w:rsidRPr="00853CBA" w:rsidRDefault="002072C7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30D3B139" w14:textId="429C6485" w:rsidR="0043053D" w:rsidRDefault="0043053D" w:rsidP="0043053D">
      <w:pPr>
        <w:pStyle w:val="berschrift2"/>
      </w:pPr>
      <w:r>
        <w:t xml:space="preserve">Detailed Scientific Project </w:t>
      </w:r>
      <w:proofErr w:type="gramStart"/>
      <w:r>
        <w:t>Description</w:t>
      </w:r>
      <w:proofErr w:type="gramEnd"/>
      <w:r>
        <w:br/>
      </w:r>
      <w:r w:rsidRPr="007013E3">
        <w:rPr>
          <w:i/>
        </w:rPr>
        <w:t>(</w:t>
      </w:r>
      <w:r w:rsidR="00831403" w:rsidRPr="007013E3">
        <w:rPr>
          <w:i/>
        </w:rPr>
        <w:t xml:space="preserve">mandatory for </w:t>
      </w:r>
      <w:r w:rsidRPr="007013E3">
        <w:rPr>
          <w:i/>
        </w:rPr>
        <w:t>large projects and normal projects without existing review only)</w:t>
      </w:r>
    </w:p>
    <w:p w14:paraId="4442ACAD" w14:textId="77777777" w:rsidR="0043053D" w:rsidRPr="00D157AA" w:rsidRDefault="0043053D" w:rsidP="0043053D">
      <w:pPr>
        <w:pStyle w:val="Textkrper"/>
        <w:rPr>
          <w:i/>
        </w:rPr>
      </w:pPr>
      <w:r w:rsidRPr="00D157AA">
        <w:rPr>
          <w:i/>
        </w:rPr>
        <w:t>The description should include the numerical methods used and their implementation.</w:t>
      </w:r>
    </w:p>
    <w:sdt>
      <w:sdtPr>
        <w:rPr>
          <w:color w:val="C00000"/>
        </w:rPr>
        <w:id w:val="847756657"/>
        <w:placeholder>
          <w:docPart w:val="7FD609083A6C46F1A22199EA20CD0DEB"/>
        </w:placeholder>
      </w:sdtPr>
      <w:sdtEndPr>
        <w:rPr>
          <w:szCs w:val="22"/>
        </w:rPr>
      </w:sdtEndPr>
      <w:sdtContent>
        <w:p w14:paraId="0E502454" w14:textId="77777777" w:rsidR="00176355" w:rsidRDefault="0043053D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</w:rPr>
            <w:t>(Provide information here)</w:t>
          </w:r>
          <w:r w:rsidRPr="00853CBA">
            <w:rPr>
              <w:color w:val="C00000"/>
              <w:szCs w:val="22"/>
            </w:rPr>
            <w:t xml:space="preserve"> </w:t>
          </w:r>
        </w:p>
        <w:p w14:paraId="4CE741F0" w14:textId="037DDB3B" w:rsidR="0043053D" w:rsidRPr="00853CBA" w:rsidRDefault="002072C7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5ED96CE7" w14:textId="1D7FDAEC" w:rsidR="0043053D" w:rsidRDefault="0043053D" w:rsidP="00EE592C">
      <w:pPr>
        <w:pStyle w:val="berschrift2"/>
      </w:pPr>
      <w:bookmarkStart w:id="18" w:name="_Ref98487489"/>
      <w:r>
        <w:t xml:space="preserve">Detailed Project </w:t>
      </w:r>
      <w:proofErr w:type="gramStart"/>
      <w:r>
        <w:t>Plan</w:t>
      </w:r>
      <w:proofErr w:type="gramEnd"/>
      <w:r>
        <w:br/>
      </w:r>
      <w:r w:rsidRPr="007013E3">
        <w:rPr>
          <w:i/>
        </w:rPr>
        <w:t>(</w:t>
      </w:r>
      <w:r w:rsidR="00831403" w:rsidRPr="007013E3">
        <w:rPr>
          <w:i/>
        </w:rPr>
        <w:t xml:space="preserve">mandatory for </w:t>
      </w:r>
      <w:r w:rsidRPr="007013E3">
        <w:rPr>
          <w:i/>
        </w:rPr>
        <w:t>large projects and normal projects without existing review only)</w:t>
      </w:r>
      <w:bookmarkEnd w:id="18"/>
    </w:p>
    <w:p w14:paraId="5633B627" w14:textId="77777777" w:rsidR="0043053D" w:rsidRPr="00D157AA" w:rsidRDefault="0043053D" w:rsidP="0043053D">
      <w:pPr>
        <w:pStyle w:val="Textkrper"/>
        <w:rPr>
          <w:i/>
        </w:rPr>
      </w:pPr>
      <w:r w:rsidRPr="00D157AA">
        <w:rPr>
          <w:i/>
        </w:rPr>
        <w:t>Definition of work packages with justification of requested HPC resources.</w:t>
      </w:r>
    </w:p>
    <w:sdt>
      <w:sdtPr>
        <w:rPr>
          <w:color w:val="C00000"/>
        </w:rPr>
        <w:id w:val="49124680"/>
        <w:placeholder>
          <w:docPart w:val="7FD609083A6C46F1A22199EA20CD0DEB"/>
        </w:placeholder>
      </w:sdtPr>
      <w:sdtEndPr>
        <w:rPr>
          <w:szCs w:val="22"/>
        </w:rPr>
      </w:sdtEndPr>
      <w:sdtContent>
        <w:p w14:paraId="77EC689D" w14:textId="77777777" w:rsidR="00176355" w:rsidRDefault="0043053D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853CBA">
            <w:rPr>
              <w:color w:val="C00000"/>
            </w:rPr>
            <w:t>(Provide information here)</w:t>
          </w:r>
        </w:p>
        <w:p w14:paraId="18DFE703" w14:textId="338E5F57" w:rsidR="0043053D" w:rsidRPr="00853CBA" w:rsidRDefault="0043053D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  <w:szCs w:val="22"/>
            </w:rPr>
            <w:t xml:space="preserve"> </w:t>
          </w:r>
        </w:p>
      </w:sdtContent>
    </w:sdt>
    <w:p w14:paraId="3AD26722" w14:textId="5A905A2E" w:rsidR="00F04959" w:rsidRPr="00F86E23" w:rsidRDefault="00AE340B" w:rsidP="0043053D">
      <w:pPr>
        <w:pStyle w:val="berschrift2"/>
      </w:pPr>
      <w:r w:rsidRPr="00F86E23">
        <w:t>Summary</w:t>
      </w:r>
      <w:r w:rsidR="00831403" w:rsidRPr="00F86E23">
        <w:t>/Statement</w:t>
      </w:r>
      <w:r w:rsidRPr="00F86E23">
        <w:t xml:space="preserve"> of </w:t>
      </w:r>
      <w:r w:rsidR="0043053D" w:rsidRPr="00F86E23">
        <w:t>Existing Scientific Reviews</w:t>
      </w:r>
      <w:r w:rsidR="003A0126" w:rsidRPr="00F86E23">
        <w:t xml:space="preserve"> </w:t>
      </w:r>
      <w:r w:rsidR="005328A7" w:rsidRPr="00F86E23">
        <w:br/>
      </w:r>
      <w:r w:rsidR="005328A7" w:rsidRPr="00F86E23">
        <w:rPr>
          <w:i/>
        </w:rPr>
        <w:t>(</w:t>
      </w:r>
      <w:r w:rsidR="00501E14" w:rsidRPr="00F86E23">
        <w:rPr>
          <w:i/>
        </w:rPr>
        <w:t xml:space="preserve">mandatory </w:t>
      </w:r>
      <w:r w:rsidR="005328A7" w:rsidRPr="00F86E23">
        <w:rPr>
          <w:i/>
        </w:rPr>
        <w:t xml:space="preserve">for </w:t>
      </w:r>
      <w:r w:rsidR="00831403" w:rsidRPr="00F86E23">
        <w:rPr>
          <w:i/>
        </w:rPr>
        <w:t xml:space="preserve">normal </w:t>
      </w:r>
      <w:r w:rsidR="005328A7" w:rsidRPr="00F86E23">
        <w:rPr>
          <w:i/>
        </w:rPr>
        <w:t xml:space="preserve">projects with granted/reviewed DFG/BMBF/EU project </w:t>
      </w:r>
      <w:r w:rsidR="00501E14" w:rsidRPr="00F86E23">
        <w:rPr>
          <w:i/>
        </w:rPr>
        <w:t xml:space="preserve">as an alternative </w:t>
      </w:r>
      <w:r w:rsidR="00831403" w:rsidRPr="00F86E23">
        <w:rPr>
          <w:i/>
        </w:rPr>
        <w:t xml:space="preserve">to filling sections </w:t>
      </w:r>
      <w:r w:rsidR="00831403" w:rsidRPr="00F86E23">
        <w:rPr>
          <w:i/>
        </w:rPr>
        <w:fldChar w:fldCharType="begin"/>
      </w:r>
      <w:r w:rsidR="00831403" w:rsidRPr="00F86E23">
        <w:rPr>
          <w:i/>
        </w:rPr>
        <w:instrText xml:space="preserve"> REF _Ref98487476 \r \h </w:instrText>
      </w:r>
      <w:r w:rsidR="007013E3" w:rsidRPr="00F86E23">
        <w:rPr>
          <w:i/>
        </w:rPr>
        <w:instrText xml:space="preserve"> \* MERGEFORMAT </w:instrText>
      </w:r>
      <w:r w:rsidR="00831403" w:rsidRPr="00F86E23">
        <w:rPr>
          <w:i/>
        </w:rPr>
      </w:r>
      <w:r w:rsidR="00831403" w:rsidRPr="00F86E23">
        <w:rPr>
          <w:i/>
        </w:rPr>
        <w:fldChar w:fldCharType="separate"/>
      </w:r>
      <w:r w:rsidR="00831403" w:rsidRPr="00F86E23">
        <w:rPr>
          <w:i/>
        </w:rPr>
        <w:t>4.3</w:t>
      </w:r>
      <w:r w:rsidR="00831403" w:rsidRPr="00F86E23">
        <w:rPr>
          <w:i/>
        </w:rPr>
        <w:fldChar w:fldCharType="end"/>
      </w:r>
      <w:r w:rsidR="00831403" w:rsidRPr="00F86E23">
        <w:rPr>
          <w:i/>
        </w:rPr>
        <w:t>-</w:t>
      </w:r>
      <w:r w:rsidR="00831403" w:rsidRPr="00F86E23">
        <w:rPr>
          <w:i/>
        </w:rPr>
        <w:fldChar w:fldCharType="begin"/>
      </w:r>
      <w:r w:rsidR="00831403" w:rsidRPr="00F86E23">
        <w:rPr>
          <w:i/>
        </w:rPr>
        <w:instrText xml:space="preserve"> REF _Ref98487489 \r \h </w:instrText>
      </w:r>
      <w:r w:rsidR="007013E3" w:rsidRPr="00F86E23">
        <w:rPr>
          <w:i/>
        </w:rPr>
        <w:instrText xml:space="preserve"> \* MERGEFORMAT </w:instrText>
      </w:r>
      <w:r w:rsidR="00831403" w:rsidRPr="00F86E23">
        <w:rPr>
          <w:i/>
        </w:rPr>
      </w:r>
      <w:r w:rsidR="00831403" w:rsidRPr="00F86E23">
        <w:rPr>
          <w:i/>
        </w:rPr>
        <w:fldChar w:fldCharType="separate"/>
      </w:r>
      <w:r w:rsidR="00831403" w:rsidRPr="00F86E23">
        <w:rPr>
          <w:i/>
        </w:rPr>
        <w:t>4.6</w:t>
      </w:r>
      <w:r w:rsidR="00831403" w:rsidRPr="00F86E23">
        <w:rPr>
          <w:i/>
        </w:rPr>
        <w:fldChar w:fldCharType="end"/>
      </w:r>
      <w:r w:rsidR="00831403" w:rsidRPr="00F86E23">
        <w:rPr>
          <w:i/>
        </w:rPr>
        <w:t>)</w:t>
      </w:r>
    </w:p>
    <w:p w14:paraId="64BDCF24" w14:textId="0EE73F41" w:rsidR="00F04959" w:rsidRPr="00F52955" w:rsidRDefault="003A0126" w:rsidP="00F04959">
      <w:pPr>
        <w:pStyle w:val="FirstParagraph"/>
        <w:rPr>
          <w:i/>
        </w:rPr>
      </w:pPr>
      <w:r w:rsidRPr="00F86E23">
        <w:rPr>
          <w:i/>
        </w:rPr>
        <w:t>Please provide a summary of the existing scientif</w:t>
      </w:r>
      <w:r w:rsidR="00F52955">
        <w:rPr>
          <w:i/>
        </w:rPr>
        <w:t xml:space="preserve">ic reviews here. </w:t>
      </w:r>
      <w:r w:rsidR="00F04959" w:rsidRPr="00F86E23">
        <w:rPr>
          <w:i/>
        </w:rPr>
        <w:t xml:space="preserve">As your project </w:t>
      </w:r>
      <w:proofErr w:type="gramStart"/>
      <w:r w:rsidR="00F04959" w:rsidRPr="00F86E23">
        <w:rPr>
          <w:i/>
        </w:rPr>
        <w:t>has been scientifically reviewed</w:t>
      </w:r>
      <w:proofErr w:type="gramEnd"/>
      <w:r w:rsidR="00F04959" w:rsidRPr="00F86E23">
        <w:rPr>
          <w:i/>
        </w:rPr>
        <w:t>,</w:t>
      </w:r>
      <w:r w:rsidR="00F04959" w:rsidRPr="00F86E23">
        <w:rPr>
          <w:i/>
          <w:color w:val="000000" w:themeColor="text1"/>
          <w:szCs w:val="22"/>
        </w:rPr>
        <w:t xml:space="preserve"> </w:t>
      </w:r>
      <w:r w:rsidR="00501E14" w:rsidRPr="00F86E23">
        <w:rPr>
          <w:i/>
          <w:color w:val="000000" w:themeColor="text1"/>
          <w:szCs w:val="22"/>
        </w:rPr>
        <w:t xml:space="preserve">we would appreciate </w:t>
      </w:r>
      <w:r w:rsidRPr="00F86E23">
        <w:rPr>
          <w:i/>
          <w:color w:val="000000" w:themeColor="text1"/>
          <w:szCs w:val="22"/>
        </w:rPr>
        <w:t xml:space="preserve">attaching </w:t>
      </w:r>
      <w:r w:rsidR="00F04959" w:rsidRPr="00F86E23">
        <w:rPr>
          <w:i/>
          <w:color w:val="000000" w:themeColor="text1"/>
          <w:szCs w:val="22"/>
        </w:rPr>
        <w:t>the review report(s) to strengthen your application.</w:t>
      </w:r>
    </w:p>
    <w:sdt>
      <w:sdtPr>
        <w:rPr>
          <w:color w:val="C00000"/>
        </w:rPr>
        <w:id w:val="-1542820080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2D1B254A" w14:textId="77777777" w:rsidR="00176355" w:rsidRDefault="00F04959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69408F">
            <w:rPr>
              <w:color w:val="C00000"/>
            </w:rPr>
            <w:t>(Provide information here)</w:t>
          </w:r>
          <w:r w:rsidRPr="0069408F">
            <w:rPr>
              <w:color w:val="C00000"/>
              <w:szCs w:val="22"/>
            </w:rPr>
            <w:t xml:space="preserve"> </w:t>
          </w:r>
        </w:p>
        <w:p w14:paraId="4EBCCB53" w14:textId="43765156" w:rsidR="00F04959" w:rsidRPr="0069408F" w:rsidRDefault="002072C7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4F8E94BB" w14:textId="206F6817" w:rsidR="00F52955" w:rsidRPr="00F86E23" w:rsidRDefault="00F52955" w:rsidP="00F52955">
      <w:pPr>
        <w:pStyle w:val="berschrift2"/>
      </w:pPr>
      <w:r w:rsidRPr="00F86E23">
        <w:t xml:space="preserve">Justification for the Amount of applied HPC Resources </w:t>
      </w:r>
      <w:r w:rsidRPr="00F86E23">
        <w:br/>
      </w:r>
      <w:r w:rsidRPr="00F86E23">
        <w:rPr>
          <w:i/>
        </w:rPr>
        <w:t xml:space="preserve">(mandatory for </w:t>
      </w:r>
      <w:r w:rsidRPr="00F52955">
        <w:rPr>
          <w:i/>
          <w:u w:val="single"/>
        </w:rPr>
        <w:t>all</w:t>
      </w:r>
      <w:r>
        <w:rPr>
          <w:i/>
        </w:rPr>
        <w:t xml:space="preserve"> except test</w:t>
      </w:r>
      <w:r w:rsidR="002619F9">
        <w:rPr>
          <w:i/>
        </w:rPr>
        <w:t>/porting</w:t>
      </w:r>
      <w:r>
        <w:rPr>
          <w:i/>
        </w:rPr>
        <w:t xml:space="preserve"> </w:t>
      </w:r>
      <w:r w:rsidRPr="00F86E23">
        <w:rPr>
          <w:i/>
        </w:rPr>
        <w:t>projects)</w:t>
      </w:r>
    </w:p>
    <w:p w14:paraId="2FBE3B54" w14:textId="3128DE4F" w:rsidR="00F52955" w:rsidRPr="00F52955" w:rsidRDefault="00F52955" w:rsidP="00F52955">
      <w:pPr>
        <w:pStyle w:val="FirstParagraph"/>
        <w:rPr>
          <w:i/>
        </w:rPr>
      </w:pPr>
      <w:r>
        <w:rPr>
          <w:i/>
        </w:rPr>
        <w:t>P</w:t>
      </w:r>
      <w:r w:rsidRPr="00F86E23">
        <w:rPr>
          <w:i/>
        </w:rPr>
        <w:t xml:space="preserve">lease explain/justify </w:t>
      </w:r>
      <w:r>
        <w:rPr>
          <w:i/>
        </w:rPr>
        <w:t xml:space="preserve">in detail </w:t>
      </w:r>
      <w:r w:rsidRPr="00F86E23">
        <w:rPr>
          <w:i/>
        </w:rPr>
        <w:t xml:space="preserve">the amount of </w:t>
      </w:r>
      <w:r>
        <w:rPr>
          <w:i/>
        </w:rPr>
        <w:t>applied HPC resources</w:t>
      </w:r>
      <w:r w:rsidRPr="00F86E23">
        <w:rPr>
          <w:i/>
        </w:rPr>
        <w:t>.</w:t>
      </w:r>
      <w:r>
        <w:rPr>
          <w:i/>
        </w:rPr>
        <w:t xml:space="preserve"> This information is crucial for the reviewers to decide about the amount of granted resources!</w:t>
      </w:r>
    </w:p>
    <w:sdt>
      <w:sdtPr>
        <w:rPr>
          <w:color w:val="C00000"/>
        </w:rPr>
        <w:id w:val="-1024556430"/>
        <w:placeholder>
          <w:docPart w:val="E3F5D999B0A3404F867280816DC6577A"/>
        </w:placeholder>
      </w:sdtPr>
      <w:sdtEndPr>
        <w:rPr>
          <w:szCs w:val="22"/>
        </w:rPr>
      </w:sdtEndPr>
      <w:sdtContent>
        <w:p w14:paraId="2FF6CF06" w14:textId="77777777" w:rsidR="00F52955" w:rsidRDefault="00F52955" w:rsidP="00F52955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69408F">
            <w:rPr>
              <w:color w:val="C00000"/>
            </w:rPr>
            <w:t>(Provide information here)</w:t>
          </w:r>
          <w:r w:rsidRPr="0069408F">
            <w:rPr>
              <w:color w:val="C00000"/>
              <w:szCs w:val="22"/>
            </w:rPr>
            <w:t xml:space="preserve"> </w:t>
          </w:r>
        </w:p>
        <w:p w14:paraId="2A70D3ED" w14:textId="77777777" w:rsidR="00F52955" w:rsidRPr="0069408F" w:rsidRDefault="002072C7" w:rsidP="00F52955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2F7F675D" w14:textId="77777777" w:rsidR="00F52955" w:rsidRDefault="00F52955" w:rsidP="00F52955">
      <w:pPr>
        <w:pStyle w:val="berschrift2"/>
        <w:numPr>
          <w:ilvl w:val="0"/>
          <w:numId w:val="0"/>
        </w:numPr>
        <w:ind w:left="576"/>
      </w:pPr>
    </w:p>
    <w:p w14:paraId="233B4A85" w14:textId="40D110D4" w:rsidR="00F04959" w:rsidRDefault="00F04959" w:rsidP="00F04959">
      <w:pPr>
        <w:pStyle w:val="berschrift2"/>
      </w:pPr>
      <w:r>
        <w:t>References</w:t>
      </w:r>
      <w:r w:rsidR="005328A7">
        <w:t xml:space="preserve"> </w:t>
      </w:r>
      <w:r w:rsidR="005328A7" w:rsidRPr="007013E3">
        <w:rPr>
          <w:i/>
        </w:rPr>
        <w:t>(optional</w:t>
      </w:r>
      <w:r w:rsidR="0043053D" w:rsidRPr="007013E3">
        <w:rPr>
          <w:i/>
        </w:rPr>
        <w:t xml:space="preserve"> for all project types</w:t>
      </w:r>
      <w:r w:rsidR="005328A7" w:rsidRPr="007013E3">
        <w:rPr>
          <w:i/>
        </w:rPr>
        <w:t>)</w:t>
      </w:r>
    </w:p>
    <w:p w14:paraId="3E83ADD9" w14:textId="19AD4FA1" w:rsidR="00F04959" w:rsidRPr="00F04959" w:rsidRDefault="00F04959" w:rsidP="00F04959">
      <w:pPr>
        <w:pStyle w:val="Textkrper"/>
      </w:pPr>
      <w:r w:rsidRPr="000D0AD7">
        <w:rPr>
          <w:i/>
        </w:rPr>
        <w:t>P</w:t>
      </w:r>
      <w:r>
        <w:rPr>
          <w:i/>
        </w:rPr>
        <w:t>lease p</w:t>
      </w:r>
      <w:r w:rsidRPr="000D0AD7">
        <w:rPr>
          <w:i/>
        </w:rPr>
        <w:t>rovide</w:t>
      </w:r>
      <w:r>
        <w:rPr>
          <w:i/>
        </w:rPr>
        <w:t xml:space="preserve"> </w:t>
      </w:r>
      <w:r w:rsidRPr="000D0AD7">
        <w:rPr>
          <w:i/>
        </w:rPr>
        <w:t>bibliographic references t</w:t>
      </w:r>
      <w:r>
        <w:rPr>
          <w:i/>
        </w:rPr>
        <w:t>hat are relevant to the project indicating your own publications.</w:t>
      </w:r>
    </w:p>
    <w:sdt>
      <w:sdtPr>
        <w:rPr>
          <w:color w:val="C00000"/>
        </w:rPr>
        <w:id w:val="122274074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0B4A9F5D" w14:textId="77777777" w:rsidR="00176355" w:rsidRDefault="00F04959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69408F">
            <w:rPr>
              <w:color w:val="C00000"/>
            </w:rPr>
            <w:t>(Provide information here)</w:t>
          </w:r>
          <w:r w:rsidRPr="0069408F">
            <w:rPr>
              <w:color w:val="C00000"/>
              <w:szCs w:val="22"/>
            </w:rPr>
            <w:t xml:space="preserve"> </w:t>
          </w:r>
        </w:p>
        <w:p w14:paraId="4A7FEDD1" w14:textId="05724195" w:rsidR="00F04959" w:rsidRPr="0069408F" w:rsidRDefault="002072C7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5B4183DB" w14:textId="071520FA" w:rsidR="00F04959" w:rsidRPr="00813B29" w:rsidRDefault="00F04959" w:rsidP="00F04959">
      <w:pPr>
        <w:rPr>
          <w:szCs w:val="22"/>
        </w:rPr>
      </w:pPr>
    </w:p>
    <w:p w14:paraId="6EFEFB6E" w14:textId="77777777" w:rsidR="00853CBA" w:rsidRDefault="00853CBA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p w14:paraId="68D04CC2" w14:textId="4CCAF3D9" w:rsidR="00414F73" w:rsidRDefault="00414F73" w:rsidP="00414F73">
      <w:pPr>
        <w:pStyle w:val="berschrift1"/>
      </w:pPr>
      <w:bookmarkStart w:id="19" w:name="_Toc94536892"/>
      <w:bookmarkEnd w:id="14"/>
      <w:r>
        <w:lastRenderedPageBreak/>
        <w:t>Follow-up Projects</w:t>
      </w:r>
      <w:bookmarkEnd w:id="19"/>
      <w:r w:rsidR="00853CBA">
        <w:t xml:space="preserve"> – skip this section for initial applications!</w:t>
      </w:r>
    </w:p>
    <w:p w14:paraId="1A1DA816" w14:textId="77777777" w:rsidR="00414F73" w:rsidRPr="00813B29" w:rsidRDefault="002072C7" w:rsidP="00414F73">
      <w:pPr>
        <w:rPr>
          <w:szCs w:val="22"/>
        </w:rPr>
      </w:pPr>
      <w:r>
        <w:rPr>
          <w:noProof/>
          <w:szCs w:val="22"/>
        </w:rPr>
        <w:pict w14:anchorId="07B900A1">
          <v:rect id="_x0000_i1028" alt="" style="width:453.6pt;height:.05pt;mso-width-percent:0;mso-height-percent:0;mso-width-percent:0;mso-height-percent:0" o:hralign="center" o:hrstd="t" o:hr="t"/>
        </w:pict>
      </w:r>
      <w:r w:rsidR="00414F73" w:rsidRPr="00D157AA">
        <w:rPr>
          <w:i/>
          <w:noProof/>
          <w:szCs w:val="22"/>
        </w:rPr>
        <w:t>Mandatory if this is a follow-up project within the NHR alliance.</w:t>
      </w:r>
      <w:r w:rsidR="00414F73" w:rsidRPr="00D157AA">
        <w:rPr>
          <w:szCs w:val="22"/>
        </w:rPr>
        <w:t xml:space="preserve"> </w:t>
      </w:r>
    </w:p>
    <w:p w14:paraId="7EC62643" w14:textId="77777777" w:rsidR="00414F73" w:rsidRDefault="00414F73" w:rsidP="00414F73">
      <w:pPr>
        <w:pStyle w:val="berschrift2"/>
      </w:pPr>
      <w:bookmarkStart w:id="20" w:name="_Toc94536893"/>
      <w:r>
        <w:t>Resources used and Results obtained so far</w:t>
      </w:r>
      <w:bookmarkEnd w:id="20"/>
    </w:p>
    <w:p w14:paraId="12B6C31E" w14:textId="77777777" w:rsidR="00414F73" w:rsidRPr="00D157AA" w:rsidRDefault="00414F73" w:rsidP="00414F73">
      <w:pPr>
        <w:pStyle w:val="Textkrper"/>
        <w:rPr>
          <w:i/>
        </w:rPr>
      </w:pPr>
      <w:r>
        <w:rPr>
          <w:i/>
        </w:rPr>
        <w:t>Summary of results obtained so far and HPC resources used therefore.</w:t>
      </w:r>
    </w:p>
    <w:sdt>
      <w:sdtPr>
        <w:rPr>
          <w:color w:val="C00000"/>
        </w:rPr>
        <w:id w:val="-255443032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7E5A4539" w14:textId="77777777" w:rsidR="00176355" w:rsidRDefault="00414F73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853CBA">
            <w:rPr>
              <w:color w:val="C00000"/>
            </w:rPr>
            <w:t>(Provide information here)</w:t>
          </w:r>
        </w:p>
        <w:p w14:paraId="0868033C" w14:textId="48D06908" w:rsidR="00414F73" w:rsidRPr="00853CBA" w:rsidRDefault="00414F73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  <w:szCs w:val="22"/>
            </w:rPr>
            <w:t xml:space="preserve"> </w:t>
          </w:r>
        </w:p>
      </w:sdtContent>
    </w:sdt>
    <w:p w14:paraId="1950C427" w14:textId="77777777" w:rsidR="00414F73" w:rsidRDefault="00414F73" w:rsidP="00414F73">
      <w:pPr>
        <w:pStyle w:val="berschrift2"/>
      </w:pPr>
      <w:bookmarkStart w:id="21" w:name="_Toc94536894"/>
      <w:r>
        <w:t>Short Intermediate Report</w:t>
      </w:r>
      <w:bookmarkEnd w:id="21"/>
    </w:p>
    <w:p w14:paraId="4A81DE37" w14:textId="77777777" w:rsidR="00414F73" w:rsidRPr="00D157AA" w:rsidRDefault="00414F73" w:rsidP="00414F73">
      <w:pPr>
        <w:pStyle w:val="Textkrper"/>
        <w:rPr>
          <w:i/>
        </w:rPr>
      </w:pPr>
      <w:r>
        <w:rPr>
          <w:i/>
        </w:rPr>
        <w:t xml:space="preserve">This information </w:t>
      </w:r>
      <w:proofErr w:type="gramStart"/>
      <w:r>
        <w:rPr>
          <w:i/>
        </w:rPr>
        <w:t>may be published</w:t>
      </w:r>
      <w:proofErr w:type="gramEnd"/>
      <w:r>
        <w:rPr>
          <w:i/>
        </w:rPr>
        <w:t xml:space="preserve"> on the NHR web pages and should be generally understandable.</w:t>
      </w:r>
    </w:p>
    <w:sdt>
      <w:sdtPr>
        <w:rPr>
          <w:color w:val="C00000"/>
        </w:rPr>
        <w:id w:val="1160117065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79642A8F" w14:textId="77777777" w:rsidR="00176355" w:rsidRDefault="00414F73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853CBA">
            <w:rPr>
              <w:color w:val="C00000"/>
            </w:rPr>
            <w:t>(Provide information here)</w:t>
          </w:r>
        </w:p>
        <w:p w14:paraId="7336B9D8" w14:textId="681E9C6F" w:rsidR="00414F73" w:rsidRPr="00853CBA" w:rsidRDefault="00414F73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  <w:szCs w:val="22"/>
            </w:rPr>
            <w:t xml:space="preserve"> </w:t>
          </w:r>
        </w:p>
      </w:sdtContent>
    </w:sdt>
    <w:p w14:paraId="158499D1" w14:textId="77777777" w:rsidR="00414F73" w:rsidRDefault="00414F73" w:rsidP="00414F73">
      <w:pPr>
        <w:pStyle w:val="berschrift2"/>
      </w:pPr>
      <w:bookmarkStart w:id="22" w:name="_Toc94536895"/>
      <w:r>
        <w:t>Outreach</w:t>
      </w:r>
      <w:bookmarkEnd w:id="22"/>
    </w:p>
    <w:p w14:paraId="1B0DB4A1" w14:textId="77777777" w:rsidR="00414F73" w:rsidRPr="00D157AA" w:rsidRDefault="00414F73" w:rsidP="00414F73">
      <w:pPr>
        <w:pStyle w:val="Textkrper"/>
        <w:rPr>
          <w:i/>
        </w:rPr>
      </w:pPr>
      <w:r>
        <w:rPr>
          <w:i/>
        </w:rPr>
        <w:t>Publications emerged from the project. How do the results obtained so far justify the follow-up application?</w:t>
      </w:r>
    </w:p>
    <w:sdt>
      <w:sdtPr>
        <w:rPr>
          <w:color w:val="C00000"/>
        </w:rPr>
        <w:id w:val="-513615479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29425481" w14:textId="77777777" w:rsidR="00176355" w:rsidRDefault="00414F73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</w:rPr>
            <w:t>(Provide information here)</w:t>
          </w:r>
          <w:r w:rsidRPr="00853CBA">
            <w:rPr>
              <w:color w:val="C00000"/>
              <w:szCs w:val="22"/>
            </w:rPr>
            <w:t xml:space="preserve"> </w:t>
          </w:r>
        </w:p>
        <w:p w14:paraId="77D745D3" w14:textId="12C1A0CB" w:rsidR="00414F73" w:rsidRPr="00853CBA" w:rsidRDefault="002072C7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7AACBC65" w14:textId="77777777" w:rsidR="00853CBA" w:rsidRDefault="00853CBA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3" w:name="_Toc94536896"/>
      <w:r>
        <w:br w:type="page"/>
      </w:r>
    </w:p>
    <w:p w14:paraId="189E987B" w14:textId="5E6C4555" w:rsidR="00414F73" w:rsidRDefault="00414F73" w:rsidP="00414F73">
      <w:pPr>
        <w:pStyle w:val="berschrift1"/>
      </w:pPr>
      <w:r>
        <w:lastRenderedPageBreak/>
        <w:t>Optional</w:t>
      </w:r>
      <w:bookmarkEnd w:id="23"/>
      <w:r w:rsidR="00753735">
        <w:t xml:space="preserve"> Information</w:t>
      </w:r>
    </w:p>
    <w:p w14:paraId="174C5EA8" w14:textId="2F7BECF8" w:rsidR="00414F73" w:rsidRDefault="002072C7" w:rsidP="00414F73">
      <w:pPr>
        <w:rPr>
          <w:i/>
          <w:noProof/>
          <w:szCs w:val="22"/>
        </w:rPr>
      </w:pPr>
      <w:r>
        <w:rPr>
          <w:noProof/>
          <w:szCs w:val="22"/>
        </w:rPr>
        <w:pict w14:anchorId="5F59CB0C">
          <v:rect id="_x0000_i1029" alt="" style="width:453.6pt;height:.05pt;mso-width-percent:0;mso-height-percent:0;mso-width-percent:0;mso-height-percent:0" o:hralign="center" o:hrstd="t" o:hr="t"/>
        </w:pict>
      </w:r>
      <w:r w:rsidR="00753735">
        <w:rPr>
          <w:i/>
          <w:noProof/>
          <w:szCs w:val="22"/>
        </w:rPr>
        <w:t>Filling in t</w:t>
      </w:r>
      <w:r w:rsidR="00414F73">
        <w:rPr>
          <w:i/>
          <w:noProof/>
          <w:szCs w:val="22"/>
        </w:rPr>
        <w:t xml:space="preserve">his section is not mandatory, but it will help us to speed up </w:t>
      </w:r>
      <w:r w:rsidR="00753735">
        <w:rPr>
          <w:i/>
          <w:noProof/>
          <w:szCs w:val="22"/>
        </w:rPr>
        <w:t xml:space="preserve">and improve </w:t>
      </w:r>
      <w:r w:rsidR="00414F73">
        <w:rPr>
          <w:i/>
          <w:noProof/>
          <w:szCs w:val="22"/>
        </w:rPr>
        <w:t>the process.</w:t>
      </w:r>
    </w:p>
    <w:p w14:paraId="67D820CE" w14:textId="77777777" w:rsidR="00414F73" w:rsidRDefault="00414F73" w:rsidP="00414F73">
      <w:pPr>
        <w:pStyle w:val="berschrift2"/>
      </w:pPr>
      <w:bookmarkStart w:id="24" w:name="_Toc94536897"/>
      <w:r>
        <w:t>Reviewers</w:t>
      </w:r>
      <w:bookmarkEnd w:id="24"/>
    </w:p>
    <w:p w14:paraId="696F6D81" w14:textId="2CC7AC31" w:rsidR="00414F73" w:rsidRPr="00D157AA" w:rsidRDefault="00663A40" w:rsidP="00663A40">
      <w:pPr>
        <w:pStyle w:val="Textkrper"/>
        <w:rPr>
          <w:i/>
        </w:rPr>
      </w:pPr>
      <w:r w:rsidRPr="00663A40">
        <w:rPr>
          <w:i/>
        </w:rPr>
        <w:t xml:space="preserve">Reviewers </w:t>
      </w:r>
      <w:proofErr w:type="gramStart"/>
      <w:r w:rsidRPr="00663A40">
        <w:rPr>
          <w:i/>
        </w:rPr>
        <w:t xml:space="preserve">will be </w:t>
      </w:r>
      <w:r w:rsidRPr="004E7FFB">
        <w:rPr>
          <w:b/>
          <w:i/>
        </w:rPr>
        <w:t>independently selected</w:t>
      </w:r>
      <w:proofErr w:type="gramEnd"/>
      <w:r w:rsidRPr="00663A40">
        <w:rPr>
          <w:i/>
        </w:rPr>
        <w:t xml:space="preserve"> by the steering committee.</w:t>
      </w:r>
      <w:r>
        <w:rPr>
          <w:i/>
        </w:rPr>
        <w:t xml:space="preserve"> However, y</w:t>
      </w:r>
      <w:r w:rsidR="00414F73">
        <w:rPr>
          <w:i/>
        </w:rPr>
        <w:t xml:space="preserve">ou may </w:t>
      </w:r>
      <w:r w:rsidR="00414F73" w:rsidRPr="00091AF0">
        <w:rPr>
          <w:b/>
          <w:i/>
        </w:rPr>
        <w:t xml:space="preserve">suggest </w:t>
      </w:r>
      <w:r w:rsidRPr="00091AF0">
        <w:rPr>
          <w:b/>
          <w:i/>
        </w:rPr>
        <w:t xml:space="preserve">up to five </w:t>
      </w:r>
      <w:r w:rsidR="00414F73" w:rsidRPr="00091AF0">
        <w:rPr>
          <w:b/>
          <w:i/>
        </w:rPr>
        <w:t>reviewers</w:t>
      </w:r>
      <w:r w:rsidR="00414F73">
        <w:rPr>
          <w:i/>
        </w:rPr>
        <w:t>, which are experts in your field of application.</w:t>
      </w:r>
      <w:r>
        <w:rPr>
          <w:i/>
        </w:rPr>
        <w:t xml:space="preserve"> </w:t>
      </w:r>
      <w:r w:rsidRPr="00663A40">
        <w:rPr>
          <w:i/>
        </w:rPr>
        <w:t>Please note that the experts you nom</w:t>
      </w:r>
      <w:r>
        <w:rPr>
          <w:i/>
        </w:rPr>
        <w:t xml:space="preserve">inate should not be a member of </w:t>
      </w:r>
      <w:r w:rsidRPr="00663A40">
        <w:rPr>
          <w:i/>
        </w:rPr>
        <w:t>your research group or a member of a group with whom you work on a regular basis.</w:t>
      </w:r>
    </w:p>
    <w:sdt>
      <w:sdtPr>
        <w:rPr>
          <w:color w:val="C00000"/>
        </w:rPr>
        <w:id w:val="319858545"/>
        <w:placeholder>
          <w:docPart w:val="DefaultPlaceholder_-1854013440"/>
        </w:placeholder>
      </w:sdtPr>
      <w:sdtEndPr/>
      <w:sdtContent>
        <w:p w14:paraId="4229BE94" w14:textId="77777777" w:rsidR="00176355" w:rsidRDefault="00414F73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853CBA">
            <w:rPr>
              <w:color w:val="C00000"/>
            </w:rPr>
            <w:t xml:space="preserve">(Provide </w:t>
          </w:r>
          <w:r w:rsidR="00643E56" w:rsidRPr="00853CBA">
            <w:rPr>
              <w:color w:val="C00000"/>
            </w:rPr>
            <w:t>contact data</w:t>
          </w:r>
          <w:r w:rsidRPr="00853CBA">
            <w:rPr>
              <w:color w:val="C00000"/>
            </w:rPr>
            <w:t xml:space="preserve"> here)</w:t>
          </w:r>
        </w:p>
        <w:p w14:paraId="72C8D290" w14:textId="70B09AA6" w:rsidR="00414F73" w:rsidRPr="00853CBA" w:rsidRDefault="002072C7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143410A5" w14:textId="26E9340D" w:rsidR="00753735" w:rsidRDefault="00B36D1E" w:rsidP="00753735">
      <w:pPr>
        <w:pStyle w:val="berschrift2"/>
      </w:pPr>
      <w:r>
        <w:t>Awareness</w:t>
      </w:r>
    </w:p>
    <w:p w14:paraId="6B4A9200" w14:textId="106365A2" w:rsidR="00753735" w:rsidRDefault="00753735" w:rsidP="00753735">
      <w:pPr>
        <w:pStyle w:val="Textkrper"/>
        <w:rPr>
          <w:i/>
        </w:rPr>
      </w:pPr>
      <w:r>
        <w:rPr>
          <w:i/>
        </w:rPr>
        <w:t>How have you heard about the possibility to apply for HPC resources at our center? This information will help us to increase the awareness in the community.</w:t>
      </w:r>
    </w:p>
    <w:sdt>
      <w:sdtPr>
        <w:rPr>
          <w:color w:val="C00000"/>
        </w:rPr>
        <w:id w:val="119351001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2CEBA7E6" w14:textId="77777777" w:rsidR="00176355" w:rsidRDefault="00753735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853CBA">
            <w:rPr>
              <w:color w:val="C00000"/>
            </w:rPr>
            <w:t>(Provide information here)</w:t>
          </w:r>
        </w:p>
        <w:p w14:paraId="38624B70" w14:textId="5680F95F" w:rsidR="00083DD6" w:rsidRDefault="00753735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  <w:szCs w:val="22"/>
            </w:rPr>
            <w:t xml:space="preserve"> </w:t>
          </w:r>
        </w:p>
      </w:sdtContent>
    </w:sdt>
    <w:p w14:paraId="31D761C2" w14:textId="52AC2680" w:rsidR="00D225D4" w:rsidRDefault="00D225D4" w:rsidP="00D225D4">
      <w:pPr>
        <w:pStyle w:val="berschrift1"/>
      </w:pPr>
      <w:r>
        <w:t>Important Notes</w:t>
      </w:r>
    </w:p>
    <w:p w14:paraId="31AD11E3" w14:textId="37BEA2B7" w:rsidR="00D225D4" w:rsidRDefault="002072C7" w:rsidP="00D225D4">
      <w:pPr>
        <w:rPr>
          <w:i/>
          <w:noProof/>
          <w:szCs w:val="22"/>
        </w:rPr>
      </w:pPr>
      <w:r>
        <w:rPr>
          <w:noProof/>
          <w:szCs w:val="22"/>
        </w:rPr>
        <w:pict w14:anchorId="5FF76B2C">
          <v:rect id="_x0000_i1030" alt="" style="width:453.6pt;height:.05pt;mso-width-percent:0;mso-height-percent:0;mso-width-percent:0;mso-height-percent:0" o:hralign="center" o:hrstd="t" o:hr="t"/>
        </w:pict>
      </w:r>
      <w:r w:rsidR="00D225D4">
        <w:rPr>
          <w:i/>
          <w:noProof/>
          <w:szCs w:val="22"/>
        </w:rPr>
        <w:t>Please acknowledge the following information</w:t>
      </w:r>
      <w:r w:rsidR="005556BF">
        <w:rPr>
          <w:i/>
          <w:noProof/>
          <w:szCs w:val="22"/>
        </w:rPr>
        <w:t>!</w:t>
      </w:r>
    </w:p>
    <w:p w14:paraId="5E12C0EF" w14:textId="4CFB5DB5" w:rsidR="00D225D4" w:rsidRPr="000100A8" w:rsidRDefault="002072C7" w:rsidP="00D07F24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rPr>
          <w:szCs w:val="22"/>
        </w:rPr>
      </w:pPr>
      <w:sdt>
        <w:sdtPr>
          <w:rPr>
            <w:b/>
            <w:color w:val="C00000"/>
          </w:rPr>
          <w:id w:val="-11270051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7F24">
            <w:rPr>
              <w:rFonts w:ascii="MS Gothic" w:eastAsia="MS Gothic" w:hAnsi="MS Gothic" w:hint="eastAsia"/>
              <w:b/>
              <w:color w:val="C00000"/>
            </w:rPr>
            <w:t>☐</w:t>
          </w:r>
        </w:sdtContent>
      </w:sdt>
      <w:r w:rsidR="00D07F24" w:rsidRPr="000100A8">
        <w:rPr>
          <w:szCs w:val="22"/>
        </w:rPr>
        <w:t xml:space="preserve"> </w:t>
      </w:r>
      <w:r w:rsidR="00D225D4" w:rsidRPr="000100A8">
        <w:rPr>
          <w:szCs w:val="22"/>
        </w:rPr>
        <w:t xml:space="preserve">By submitting this application, I confirm to use the following </w:t>
      </w:r>
      <w:r w:rsidR="00D225D4" w:rsidRPr="00C96F4D">
        <w:rPr>
          <w:b/>
          <w:szCs w:val="22"/>
        </w:rPr>
        <w:t>acknowledgement</w:t>
      </w:r>
      <w:r w:rsidR="00D225D4" w:rsidRPr="000100A8">
        <w:rPr>
          <w:szCs w:val="22"/>
        </w:rPr>
        <w:t xml:space="preserve"> for computing time granted by NHR projects on </w:t>
      </w:r>
      <w:r w:rsidR="006F78DC">
        <w:rPr>
          <w:szCs w:val="22"/>
        </w:rPr>
        <w:t>NHR@FAU systems</w:t>
      </w:r>
      <w:r w:rsidR="00D225D4" w:rsidRPr="000100A8">
        <w:rPr>
          <w:szCs w:val="22"/>
        </w:rPr>
        <w:t xml:space="preserve"> for </w:t>
      </w:r>
      <w:r w:rsidR="00D225D4" w:rsidRPr="00C96F4D">
        <w:rPr>
          <w:b/>
          <w:szCs w:val="22"/>
        </w:rPr>
        <w:t>all publications arising from this project</w:t>
      </w:r>
      <w:r w:rsidR="00D225D4" w:rsidRPr="000100A8">
        <w:rPr>
          <w:szCs w:val="22"/>
        </w:rPr>
        <w:t>:</w:t>
      </w:r>
    </w:p>
    <w:p w14:paraId="595B72C6" w14:textId="7204DDFA" w:rsidR="00C96F4D" w:rsidRDefault="00C96F4D" w:rsidP="00D07F24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rPr>
          <w:szCs w:val="22"/>
        </w:rPr>
      </w:pPr>
      <w:r w:rsidRPr="000100A8">
        <w:rPr>
          <w:szCs w:val="22"/>
        </w:rPr>
        <w:t xml:space="preserve">“The authors gratefully acknowledge the scientific support </w:t>
      </w:r>
      <w:r>
        <w:rPr>
          <w:szCs w:val="22"/>
        </w:rPr>
        <w:t xml:space="preserve">and HPC </w:t>
      </w:r>
      <w:r w:rsidRPr="000100A8">
        <w:rPr>
          <w:szCs w:val="22"/>
        </w:rPr>
        <w:t xml:space="preserve">resources </w:t>
      </w:r>
      <w:r>
        <w:rPr>
          <w:szCs w:val="22"/>
        </w:rPr>
        <w:t xml:space="preserve">provided by the </w:t>
      </w:r>
      <w:r w:rsidR="002F1903">
        <w:rPr>
          <w:szCs w:val="22"/>
        </w:rPr>
        <w:t xml:space="preserve">Erlangen National High </w:t>
      </w:r>
      <w:r w:rsidRPr="000100A8">
        <w:rPr>
          <w:szCs w:val="22"/>
        </w:rPr>
        <w:t xml:space="preserve">Performance Computing Center (NHR@FAU) of </w:t>
      </w:r>
      <w:r>
        <w:rPr>
          <w:szCs w:val="22"/>
        </w:rPr>
        <w:t xml:space="preserve">the </w:t>
      </w:r>
      <w:r w:rsidRPr="000100A8">
        <w:rPr>
          <w:szCs w:val="22"/>
        </w:rPr>
        <w:t>Friedrich-Alexander-</w:t>
      </w:r>
      <w:proofErr w:type="spellStart"/>
      <w:r w:rsidRPr="000100A8">
        <w:rPr>
          <w:szCs w:val="22"/>
        </w:rPr>
        <w:t>Universität</w:t>
      </w:r>
      <w:proofErr w:type="spellEnd"/>
      <w:r w:rsidRPr="000100A8">
        <w:rPr>
          <w:szCs w:val="22"/>
        </w:rPr>
        <w:t xml:space="preserve"> Erlangen-</w:t>
      </w:r>
      <w:proofErr w:type="spellStart"/>
      <w:r w:rsidRPr="000100A8">
        <w:rPr>
          <w:szCs w:val="22"/>
        </w:rPr>
        <w:t>Nürnberg</w:t>
      </w:r>
      <w:proofErr w:type="spellEnd"/>
      <w:r w:rsidRPr="000100A8">
        <w:rPr>
          <w:szCs w:val="22"/>
        </w:rPr>
        <w:t xml:space="preserve"> (FAU)</w:t>
      </w:r>
      <w:r>
        <w:rPr>
          <w:szCs w:val="22"/>
        </w:rPr>
        <w:t xml:space="preserve"> </w:t>
      </w:r>
      <w:r w:rsidRPr="000100A8">
        <w:rPr>
          <w:szCs w:val="22"/>
        </w:rPr>
        <w:t xml:space="preserve">under the </w:t>
      </w:r>
      <w:r w:rsidR="00B266FB">
        <w:rPr>
          <w:szCs w:val="22"/>
        </w:rPr>
        <w:t xml:space="preserve">NHR </w:t>
      </w:r>
      <w:r w:rsidRPr="000100A8">
        <w:rPr>
          <w:szCs w:val="22"/>
        </w:rPr>
        <w:t xml:space="preserve">project </w:t>
      </w:r>
      <w:r w:rsidRPr="00B85329">
        <w:rPr>
          <w:i/>
          <w:szCs w:val="22"/>
        </w:rPr>
        <w:t>&lt;ID of your project - will be communicated later&gt;</w:t>
      </w:r>
      <w:r>
        <w:rPr>
          <w:szCs w:val="22"/>
        </w:rPr>
        <w:t>.</w:t>
      </w:r>
      <w:r w:rsidR="00B266FB">
        <w:rPr>
          <w:szCs w:val="22"/>
        </w:rPr>
        <w:t xml:space="preserve"> </w:t>
      </w:r>
      <w:proofErr w:type="gramStart"/>
      <w:r w:rsidR="00B266FB" w:rsidRPr="000100A8">
        <w:rPr>
          <w:szCs w:val="22"/>
        </w:rPr>
        <w:t xml:space="preserve">NHR funding </w:t>
      </w:r>
      <w:r w:rsidR="00B266FB">
        <w:rPr>
          <w:szCs w:val="22"/>
        </w:rPr>
        <w:t>is provided by</w:t>
      </w:r>
      <w:r w:rsidR="00B266FB" w:rsidRPr="000100A8">
        <w:rPr>
          <w:szCs w:val="22"/>
        </w:rPr>
        <w:t xml:space="preserve"> federal and </w:t>
      </w:r>
      <w:r w:rsidR="00B266FB">
        <w:rPr>
          <w:szCs w:val="22"/>
        </w:rPr>
        <w:t xml:space="preserve">Bavarian </w:t>
      </w:r>
      <w:r w:rsidR="00B266FB" w:rsidRPr="000100A8">
        <w:rPr>
          <w:szCs w:val="22"/>
        </w:rPr>
        <w:t>state authorities</w:t>
      </w:r>
      <w:proofErr w:type="gramEnd"/>
      <w:r w:rsidR="00B266FB">
        <w:rPr>
          <w:szCs w:val="22"/>
        </w:rPr>
        <w:t>.</w:t>
      </w:r>
      <w:r>
        <w:rPr>
          <w:szCs w:val="22"/>
        </w:rPr>
        <w:t xml:space="preserve"> NHR@FAU</w:t>
      </w:r>
      <w:r w:rsidR="00B266FB">
        <w:rPr>
          <w:szCs w:val="22"/>
        </w:rPr>
        <w:t xml:space="preserve"> hardware is partially funded</w:t>
      </w:r>
      <w:r w:rsidRPr="000100A8">
        <w:rPr>
          <w:szCs w:val="22"/>
        </w:rPr>
        <w:t xml:space="preserve"> by the German Resear</w:t>
      </w:r>
      <w:r w:rsidR="00B266FB">
        <w:rPr>
          <w:szCs w:val="22"/>
        </w:rPr>
        <w:t>ch Foundation (DFG) – 440719683.</w:t>
      </w:r>
      <w:r w:rsidRPr="000100A8">
        <w:rPr>
          <w:szCs w:val="22"/>
        </w:rPr>
        <w:t>”</w:t>
      </w:r>
    </w:p>
    <w:p w14:paraId="001AAE21" w14:textId="6A8C7AC9" w:rsidR="000B6B1C" w:rsidRPr="000100A8" w:rsidRDefault="00D225D4" w:rsidP="00D07F24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rPr>
          <w:szCs w:val="22"/>
        </w:rPr>
      </w:pPr>
      <w:r w:rsidRPr="000100A8">
        <w:rPr>
          <w:szCs w:val="22"/>
        </w:rPr>
        <w:t xml:space="preserve">I will </w:t>
      </w:r>
      <w:r w:rsidRPr="00F70AFA">
        <w:rPr>
          <w:b/>
          <w:szCs w:val="22"/>
        </w:rPr>
        <w:t>send electronic copies of these</w:t>
      </w:r>
      <w:r w:rsidR="00C96F4D" w:rsidRPr="00F70AFA">
        <w:rPr>
          <w:b/>
          <w:szCs w:val="22"/>
        </w:rPr>
        <w:t xml:space="preserve"> publications</w:t>
      </w:r>
      <w:r w:rsidR="00C96F4D">
        <w:rPr>
          <w:szCs w:val="22"/>
        </w:rPr>
        <w:t xml:space="preserve"> by email to nhr-redaktion</w:t>
      </w:r>
      <w:r w:rsidRPr="000100A8">
        <w:rPr>
          <w:szCs w:val="22"/>
        </w:rPr>
        <w:t>@lists.fau.de</w:t>
      </w:r>
    </w:p>
    <w:p w14:paraId="598B9E48" w14:textId="14A3369B" w:rsidR="00B45CF6" w:rsidRDefault="003335F7" w:rsidP="00D07F24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rPr>
          <w:szCs w:val="22"/>
        </w:rPr>
      </w:pPr>
      <w:r w:rsidRPr="000100A8">
        <w:rPr>
          <w:szCs w:val="22"/>
        </w:rPr>
        <w:t xml:space="preserve">I understand that </w:t>
      </w:r>
      <w:proofErr w:type="gramStart"/>
      <w:r w:rsidRPr="000100A8">
        <w:rPr>
          <w:szCs w:val="22"/>
        </w:rPr>
        <w:t xml:space="preserve">I </w:t>
      </w:r>
      <w:r w:rsidR="006F78DC">
        <w:rPr>
          <w:szCs w:val="22"/>
        </w:rPr>
        <w:t>may</w:t>
      </w:r>
      <w:r w:rsidRPr="000100A8">
        <w:rPr>
          <w:szCs w:val="22"/>
        </w:rPr>
        <w:t xml:space="preserve"> be contacted by NHR@FAU staff</w:t>
      </w:r>
      <w:proofErr w:type="gramEnd"/>
      <w:r w:rsidRPr="000100A8">
        <w:rPr>
          <w:szCs w:val="22"/>
        </w:rPr>
        <w:t xml:space="preserve"> in order to </w:t>
      </w:r>
      <w:r w:rsidRPr="00F70AFA">
        <w:rPr>
          <w:b/>
          <w:szCs w:val="22"/>
        </w:rPr>
        <w:t>take part in reviewing other scientists' compute project proposals</w:t>
      </w:r>
      <w:r w:rsidRPr="000100A8">
        <w:rPr>
          <w:szCs w:val="22"/>
        </w:rPr>
        <w:t xml:space="preserve">. I am aware that I can nominate a delegate who is </w:t>
      </w:r>
      <w:r w:rsidR="006F78DC">
        <w:rPr>
          <w:szCs w:val="22"/>
        </w:rPr>
        <w:t>competent and capable of taking</w:t>
      </w:r>
      <w:r w:rsidRPr="000100A8">
        <w:rPr>
          <w:szCs w:val="22"/>
        </w:rPr>
        <w:t xml:space="preserve"> part in th</w:t>
      </w:r>
      <w:r w:rsidR="006F78DC">
        <w:rPr>
          <w:szCs w:val="22"/>
        </w:rPr>
        <w:t>e reviewing process</w:t>
      </w:r>
      <w:r w:rsidRPr="000100A8">
        <w:rPr>
          <w:szCs w:val="22"/>
        </w:rPr>
        <w:t>.</w:t>
      </w:r>
    </w:p>
    <w:p w14:paraId="54729766" w14:textId="147277EF" w:rsidR="00F70AFA" w:rsidRPr="000100A8" w:rsidRDefault="002B2431" w:rsidP="00D07F24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rPr>
          <w:szCs w:val="22"/>
        </w:rPr>
      </w:pPr>
      <w:r>
        <w:rPr>
          <w:szCs w:val="22"/>
        </w:rPr>
        <w:t xml:space="preserve">NHR@FAU staff may </w:t>
      </w:r>
      <w:r w:rsidR="00F70AFA">
        <w:rPr>
          <w:szCs w:val="22"/>
        </w:rPr>
        <w:t xml:space="preserve">contact you to </w:t>
      </w:r>
      <w:r w:rsidR="00F70AFA" w:rsidRPr="00F440B1">
        <w:rPr>
          <w:b/>
          <w:szCs w:val="22"/>
        </w:rPr>
        <w:t>request an intermediate or final report</w:t>
      </w:r>
      <w:r w:rsidR="00F70AFA">
        <w:rPr>
          <w:szCs w:val="22"/>
        </w:rPr>
        <w:t xml:space="preserve"> of your work done with the help of the resources granted by this application. Additionally, our staff may ask you to report at </w:t>
      </w:r>
      <w:proofErr w:type="gramStart"/>
      <w:r w:rsidR="00F70AFA">
        <w:rPr>
          <w:szCs w:val="22"/>
        </w:rPr>
        <w:t>a</w:t>
      </w:r>
      <w:proofErr w:type="gramEnd"/>
      <w:r w:rsidR="00F70AFA">
        <w:rPr>
          <w:szCs w:val="22"/>
        </w:rPr>
        <w:t xml:space="preserve"> NHR@FAU results symposium or similar event organized by our center.</w:t>
      </w:r>
    </w:p>
    <w:sectPr w:rsidR="00F70AFA" w:rsidRPr="000100A8" w:rsidSect="00D7386F">
      <w:footerReference w:type="default" r:id="rId16"/>
      <w:pgSz w:w="12240" w:h="15840"/>
      <w:pgMar w:top="851" w:right="1134" w:bottom="851" w:left="1134" w:header="624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E1958B" w14:textId="77777777" w:rsidR="002072C7" w:rsidRDefault="002072C7">
      <w:pPr>
        <w:spacing w:after="0"/>
      </w:pPr>
      <w:r>
        <w:separator/>
      </w:r>
    </w:p>
  </w:endnote>
  <w:endnote w:type="continuationSeparator" w:id="0">
    <w:p w14:paraId="3D433F2D" w14:textId="77777777" w:rsidR="002072C7" w:rsidRDefault="002072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49421E" w14:textId="38926F67" w:rsidR="00D7386F" w:rsidRDefault="00D7386F">
    <w:pPr>
      <w:pStyle w:val="Fuzeile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 w:rsidR="003237ED" w:rsidRPr="003237ED">
      <w:rPr>
        <w:caps/>
        <w:noProof/>
        <w:color w:val="4F81BD" w:themeColor="accent1"/>
        <w:lang w:val="de-DE"/>
      </w:rPr>
      <w:t>1</w:t>
    </w:r>
    <w:r>
      <w:rPr>
        <w:caps/>
        <w:color w:val="4F81BD" w:themeColor="accent1"/>
      </w:rPr>
      <w:fldChar w:fldCharType="end"/>
    </w:r>
  </w:p>
  <w:p w14:paraId="60B9435B" w14:textId="0AEC8F7C" w:rsidR="00D7386F" w:rsidRPr="00DA6C6E" w:rsidRDefault="00D7386F">
    <w:pPr>
      <w:pStyle w:val="Fuzeile"/>
      <w:rPr>
        <w:sz w:val="8"/>
        <w:szCs w:val="8"/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2F7E31" w14:textId="77777777" w:rsidR="002072C7" w:rsidRDefault="002072C7">
      <w:r>
        <w:separator/>
      </w:r>
    </w:p>
  </w:footnote>
  <w:footnote w:type="continuationSeparator" w:id="0">
    <w:p w14:paraId="1F04487E" w14:textId="77777777" w:rsidR="002072C7" w:rsidRDefault="002072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52B41AB"/>
    <w:multiLevelType w:val="multilevel"/>
    <w:tmpl w:val="7D1E7A7A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51ECB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BF78B5"/>
    <w:multiLevelType w:val="hybridMultilevel"/>
    <w:tmpl w:val="C186BC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F90E90"/>
    <w:multiLevelType w:val="hybridMultilevel"/>
    <w:tmpl w:val="9CDAD77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9D5C7D"/>
    <w:multiLevelType w:val="hybridMultilevel"/>
    <w:tmpl w:val="F36E5C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4D22F4"/>
    <w:multiLevelType w:val="multilevel"/>
    <w:tmpl w:val="2140FE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82F6698"/>
    <w:multiLevelType w:val="multilevel"/>
    <w:tmpl w:val="04090025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14EC"/>
    <w:rsid w:val="000100A8"/>
    <w:rsid w:val="000117E2"/>
    <w:rsid w:val="00011C8B"/>
    <w:rsid w:val="0001431B"/>
    <w:rsid w:val="00017581"/>
    <w:rsid w:val="00046A1B"/>
    <w:rsid w:val="0007766B"/>
    <w:rsid w:val="00081042"/>
    <w:rsid w:val="00081BB0"/>
    <w:rsid w:val="000826E0"/>
    <w:rsid w:val="00083DD6"/>
    <w:rsid w:val="000844D2"/>
    <w:rsid w:val="00085B15"/>
    <w:rsid w:val="00090EBB"/>
    <w:rsid w:val="00091AF0"/>
    <w:rsid w:val="00093202"/>
    <w:rsid w:val="000976EA"/>
    <w:rsid w:val="000B434D"/>
    <w:rsid w:val="000B4C10"/>
    <w:rsid w:val="000B6B1C"/>
    <w:rsid w:val="000D0AD7"/>
    <w:rsid w:val="000E3850"/>
    <w:rsid w:val="001019D9"/>
    <w:rsid w:val="00113D74"/>
    <w:rsid w:val="0012201E"/>
    <w:rsid w:val="00123B42"/>
    <w:rsid w:val="00123E88"/>
    <w:rsid w:val="00125EE5"/>
    <w:rsid w:val="00131414"/>
    <w:rsid w:val="0014032F"/>
    <w:rsid w:val="00146122"/>
    <w:rsid w:val="00170FFA"/>
    <w:rsid w:val="00173A29"/>
    <w:rsid w:val="00174497"/>
    <w:rsid w:val="00176355"/>
    <w:rsid w:val="00176FCC"/>
    <w:rsid w:val="0018480D"/>
    <w:rsid w:val="001C1469"/>
    <w:rsid w:val="001D2185"/>
    <w:rsid w:val="001E3DB0"/>
    <w:rsid w:val="001E5F93"/>
    <w:rsid w:val="001F295A"/>
    <w:rsid w:val="001F4F38"/>
    <w:rsid w:val="002072C7"/>
    <w:rsid w:val="00207EFE"/>
    <w:rsid w:val="002152BD"/>
    <w:rsid w:val="0022564C"/>
    <w:rsid w:val="002368A4"/>
    <w:rsid w:val="00240C23"/>
    <w:rsid w:val="00247CCC"/>
    <w:rsid w:val="002619F9"/>
    <w:rsid w:val="00270D50"/>
    <w:rsid w:val="0028714A"/>
    <w:rsid w:val="00294909"/>
    <w:rsid w:val="002A4989"/>
    <w:rsid w:val="002B2431"/>
    <w:rsid w:val="002B3291"/>
    <w:rsid w:val="002C7D3A"/>
    <w:rsid w:val="002D1D55"/>
    <w:rsid w:val="002E79FA"/>
    <w:rsid w:val="002F1903"/>
    <w:rsid w:val="002F3298"/>
    <w:rsid w:val="00303919"/>
    <w:rsid w:val="00310339"/>
    <w:rsid w:val="003108B7"/>
    <w:rsid w:val="00311068"/>
    <w:rsid w:val="003237ED"/>
    <w:rsid w:val="00326F6A"/>
    <w:rsid w:val="003335F7"/>
    <w:rsid w:val="00335032"/>
    <w:rsid w:val="00343B15"/>
    <w:rsid w:val="003450EB"/>
    <w:rsid w:val="003511FC"/>
    <w:rsid w:val="003622AC"/>
    <w:rsid w:val="0036259E"/>
    <w:rsid w:val="00377598"/>
    <w:rsid w:val="003819B7"/>
    <w:rsid w:val="00382386"/>
    <w:rsid w:val="003841E4"/>
    <w:rsid w:val="0038493E"/>
    <w:rsid w:val="003A0126"/>
    <w:rsid w:val="003A207A"/>
    <w:rsid w:val="003A336F"/>
    <w:rsid w:val="003A67F0"/>
    <w:rsid w:val="003A7F7C"/>
    <w:rsid w:val="003B13E1"/>
    <w:rsid w:val="003B4F50"/>
    <w:rsid w:val="003B61F6"/>
    <w:rsid w:val="003C255A"/>
    <w:rsid w:val="003D6A74"/>
    <w:rsid w:val="003E24F7"/>
    <w:rsid w:val="003E2E4E"/>
    <w:rsid w:val="003E341D"/>
    <w:rsid w:val="003E58F5"/>
    <w:rsid w:val="003F2B18"/>
    <w:rsid w:val="003F3A7F"/>
    <w:rsid w:val="00401768"/>
    <w:rsid w:val="004030C9"/>
    <w:rsid w:val="0041223C"/>
    <w:rsid w:val="00414F73"/>
    <w:rsid w:val="0043053D"/>
    <w:rsid w:val="00440376"/>
    <w:rsid w:val="00447786"/>
    <w:rsid w:val="00466638"/>
    <w:rsid w:val="00472C32"/>
    <w:rsid w:val="00480A7D"/>
    <w:rsid w:val="004A3BA9"/>
    <w:rsid w:val="004B09B6"/>
    <w:rsid w:val="004C518B"/>
    <w:rsid w:val="004E22A5"/>
    <w:rsid w:val="004E29B3"/>
    <w:rsid w:val="004E7FFB"/>
    <w:rsid w:val="00501E14"/>
    <w:rsid w:val="00502AA7"/>
    <w:rsid w:val="005038E4"/>
    <w:rsid w:val="00504944"/>
    <w:rsid w:val="00514DAE"/>
    <w:rsid w:val="00521ECE"/>
    <w:rsid w:val="00526C6F"/>
    <w:rsid w:val="005328A7"/>
    <w:rsid w:val="00535728"/>
    <w:rsid w:val="00544526"/>
    <w:rsid w:val="00553470"/>
    <w:rsid w:val="00553786"/>
    <w:rsid w:val="005556BF"/>
    <w:rsid w:val="00570327"/>
    <w:rsid w:val="00582366"/>
    <w:rsid w:val="00583293"/>
    <w:rsid w:val="00590D07"/>
    <w:rsid w:val="005923A9"/>
    <w:rsid w:val="00594B60"/>
    <w:rsid w:val="005974F0"/>
    <w:rsid w:val="005A7D64"/>
    <w:rsid w:val="005B2206"/>
    <w:rsid w:val="005C23D2"/>
    <w:rsid w:val="005C2997"/>
    <w:rsid w:val="005C7EE0"/>
    <w:rsid w:val="005D0702"/>
    <w:rsid w:val="005D5A0D"/>
    <w:rsid w:val="005E15AC"/>
    <w:rsid w:val="005F4244"/>
    <w:rsid w:val="006032C1"/>
    <w:rsid w:val="006055D6"/>
    <w:rsid w:val="00612414"/>
    <w:rsid w:val="006158B0"/>
    <w:rsid w:val="00626961"/>
    <w:rsid w:val="00635F8E"/>
    <w:rsid w:val="00636567"/>
    <w:rsid w:val="00643E56"/>
    <w:rsid w:val="006539A2"/>
    <w:rsid w:val="00660922"/>
    <w:rsid w:val="00663A40"/>
    <w:rsid w:val="0069408F"/>
    <w:rsid w:val="00695432"/>
    <w:rsid w:val="006959B9"/>
    <w:rsid w:val="006A19F8"/>
    <w:rsid w:val="006A3E82"/>
    <w:rsid w:val="006B5CE6"/>
    <w:rsid w:val="006C05E9"/>
    <w:rsid w:val="006C3621"/>
    <w:rsid w:val="006E24FB"/>
    <w:rsid w:val="006E355C"/>
    <w:rsid w:val="006E7330"/>
    <w:rsid w:val="006F06D4"/>
    <w:rsid w:val="006F78DC"/>
    <w:rsid w:val="007013E3"/>
    <w:rsid w:val="007048D0"/>
    <w:rsid w:val="00715A36"/>
    <w:rsid w:val="00717E08"/>
    <w:rsid w:val="00722A39"/>
    <w:rsid w:val="0072388C"/>
    <w:rsid w:val="0073345C"/>
    <w:rsid w:val="00736B5A"/>
    <w:rsid w:val="00751D60"/>
    <w:rsid w:val="00753735"/>
    <w:rsid w:val="00756AEA"/>
    <w:rsid w:val="00762AD0"/>
    <w:rsid w:val="00766639"/>
    <w:rsid w:val="00771145"/>
    <w:rsid w:val="0078319C"/>
    <w:rsid w:val="00784D58"/>
    <w:rsid w:val="0078662F"/>
    <w:rsid w:val="00787E2C"/>
    <w:rsid w:val="00790B1A"/>
    <w:rsid w:val="007943E1"/>
    <w:rsid w:val="0079703B"/>
    <w:rsid w:val="007A726D"/>
    <w:rsid w:val="007B2BFE"/>
    <w:rsid w:val="007C5787"/>
    <w:rsid w:val="007D4FC4"/>
    <w:rsid w:val="007F1C99"/>
    <w:rsid w:val="0081096C"/>
    <w:rsid w:val="00812B3D"/>
    <w:rsid w:val="00813B29"/>
    <w:rsid w:val="00821E6E"/>
    <w:rsid w:val="00831403"/>
    <w:rsid w:val="00831C5D"/>
    <w:rsid w:val="00853CBA"/>
    <w:rsid w:val="00865880"/>
    <w:rsid w:val="00872A50"/>
    <w:rsid w:val="00876F5E"/>
    <w:rsid w:val="00887FC4"/>
    <w:rsid w:val="008A6DB5"/>
    <w:rsid w:val="008B3BDE"/>
    <w:rsid w:val="008D6863"/>
    <w:rsid w:val="008E02A2"/>
    <w:rsid w:val="008E149B"/>
    <w:rsid w:val="008E2B7B"/>
    <w:rsid w:val="008F4FD9"/>
    <w:rsid w:val="008F74AC"/>
    <w:rsid w:val="00905FC7"/>
    <w:rsid w:val="00910006"/>
    <w:rsid w:val="0091462E"/>
    <w:rsid w:val="00916F3E"/>
    <w:rsid w:val="009253F7"/>
    <w:rsid w:val="00932AE0"/>
    <w:rsid w:val="009345FF"/>
    <w:rsid w:val="00937208"/>
    <w:rsid w:val="00943623"/>
    <w:rsid w:val="0095491E"/>
    <w:rsid w:val="00955F95"/>
    <w:rsid w:val="0096538E"/>
    <w:rsid w:val="00966EED"/>
    <w:rsid w:val="009876E0"/>
    <w:rsid w:val="00994834"/>
    <w:rsid w:val="00997121"/>
    <w:rsid w:val="00997485"/>
    <w:rsid w:val="009A1EDC"/>
    <w:rsid w:val="009B276C"/>
    <w:rsid w:val="009B5C67"/>
    <w:rsid w:val="009C1523"/>
    <w:rsid w:val="009C46F3"/>
    <w:rsid w:val="009E033B"/>
    <w:rsid w:val="009E66E6"/>
    <w:rsid w:val="009F2BC3"/>
    <w:rsid w:val="009F46A4"/>
    <w:rsid w:val="00A047C9"/>
    <w:rsid w:val="00A2598C"/>
    <w:rsid w:val="00A313B6"/>
    <w:rsid w:val="00A32268"/>
    <w:rsid w:val="00A33573"/>
    <w:rsid w:val="00A44813"/>
    <w:rsid w:val="00A576E7"/>
    <w:rsid w:val="00A64D49"/>
    <w:rsid w:val="00A7111F"/>
    <w:rsid w:val="00A80F5A"/>
    <w:rsid w:val="00A900F0"/>
    <w:rsid w:val="00A93428"/>
    <w:rsid w:val="00A971B6"/>
    <w:rsid w:val="00AA1B4E"/>
    <w:rsid w:val="00AA1B70"/>
    <w:rsid w:val="00AA694D"/>
    <w:rsid w:val="00AB4ACB"/>
    <w:rsid w:val="00AB5C4B"/>
    <w:rsid w:val="00AC3765"/>
    <w:rsid w:val="00AC5D72"/>
    <w:rsid w:val="00AD77B8"/>
    <w:rsid w:val="00AD7F1D"/>
    <w:rsid w:val="00AE340B"/>
    <w:rsid w:val="00AE491B"/>
    <w:rsid w:val="00AF54E5"/>
    <w:rsid w:val="00B000AA"/>
    <w:rsid w:val="00B10DF5"/>
    <w:rsid w:val="00B116F9"/>
    <w:rsid w:val="00B22E62"/>
    <w:rsid w:val="00B24854"/>
    <w:rsid w:val="00B266FB"/>
    <w:rsid w:val="00B34411"/>
    <w:rsid w:val="00B36D1E"/>
    <w:rsid w:val="00B41991"/>
    <w:rsid w:val="00B45CF6"/>
    <w:rsid w:val="00B577CA"/>
    <w:rsid w:val="00B63554"/>
    <w:rsid w:val="00B71656"/>
    <w:rsid w:val="00B85329"/>
    <w:rsid w:val="00B86B75"/>
    <w:rsid w:val="00B871C7"/>
    <w:rsid w:val="00B87E55"/>
    <w:rsid w:val="00B90BF2"/>
    <w:rsid w:val="00B94208"/>
    <w:rsid w:val="00BA2BEC"/>
    <w:rsid w:val="00BA4AC8"/>
    <w:rsid w:val="00BB058A"/>
    <w:rsid w:val="00BB25B1"/>
    <w:rsid w:val="00BB2AC4"/>
    <w:rsid w:val="00BB7029"/>
    <w:rsid w:val="00BC42C1"/>
    <w:rsid w:val="00BC48D5"/>
    <w:rsid w:val="00BD7F07"/>
    <w:rsid w:val="00BF52C0"/>
    <w:rsid w:val="00C073F5"/>
    <w:rsid w:val="00C17FA2"/>
    <w:rsid w:val="00C20FE6"/>
    <w:rsid w:val="00C223FA"/>
    <w:rsid w:val="00C27636"/>
    <w:rsid w:val="00C36279"/>
    <w:rsid w:val="00C64E49"/>
    <w:rsid w:val="00C66F3E"/>
    <w:rsid w:val="00C71A93"/>
    <w:rsid w:val="00C73E5B"/>
    <w:rsid w:val="00C762F3"/>
    <w:rsid w:val="00C77565"/>
    <w:rsid w:val="00C8092D"/>
    <w:rsid w:val="00C92BDD"/>
    <w:rsid w:val="00C96F4D"/>
    <w:rsid w:val="00CC6074"/>
    <w:rsid w:val="00CC623B"/>
    <w:rsid w:val="00D07F24"/>
    <w:rsid w:val="00D13C61"/>
    <w:rsid w:val="00D157AA"/>
    <w:rsid w:val="00D225D4"/>
    <w:rsid w:val="00D45C73"/>
    <w:rsid w:val="00D57F8E"/>
    <w:rsid w:val="00D61B37"/>
    <w:rsid w:val="00D626C3"/>
    <w:rsid w:val="00D7386F"/>
    <w:rsid w:val="00D93AE7"/>
    <w:rsid w:val="00DA2C0D"/>
    <w:rsid w:val="00DA6C6E"/>
    <w:rsid w:val="00DC7D3D"/>
    <w:rsid w:val="00DD3215"/>
    <w:rsid w:val="00DD56D9"/>
    <w:rsid w:val="00DF1088"/>
    <w:rsid w:val="00DF2D5E"/>
    <w:rsid w:val="00DF3C96"/>
    <w:rsid w:val="00DF5023"/>
    <w:rsid w:val="00E06B3B"/>
    <w:rsid w:val="00E20B0F"/>
    <w:rsid w:val="00E278AD"/>
    <w:rsid w:val="00E279DC"/>
    <w:rsid w:val="00E314EB"/>
    <w:rsid w:val="00E315A3"/>
    <w:rsid w:val="00E461B2"/>
    <w:rsid w:val="00E4623D"/>
    <w:rsid w:val="00E60185"/>
    <w:rsid w:val="00E613A3"/>
    <w:rsid w:val="00E7327A"/>
    <w:rsid w:val="00E75E16"/>
    <w:rsid w:val="00E779C6"/>
    <w:rsid w:val="00E93DBB"/>
    <w:rsid w:val="00E9760E"/>
    <w:rsid w:val="00EA18F9"/>
    <w:rsid w:val="00EB0417"/>
    <w:rsid w:val="00EB0F89"/>
    <w:rsid w:val="00EB7027"/>
    <w:rsid w:val="00EC5F61"/>
    <w:rsid w:val="00EC6B25"/>
    <w:rsid w:val="00ED04FB"/>
    <w:rsid w:val="00EE687B"/>
    <w:rsid w:val="00EE7751"/>
    <w:rsid w:val="00EF1584"/>
    <w:rsid w:val="00EF1931"/>
    <w:rsid w:val="00EF4E9D"/>
    <w:rsid w:val="00EF5B91"/>
    <w:rsid w:val="00EF70C4"/>
    <w:rsid w:val="00F04959"/>
    <w:rsid w:val="00F07F0E"/>
    <w:rsid w:val="00F13176"/>
    <w:rsid w:val="00F17167"/>
    <w:rsid w:val="00F26F3E"/>
    <w:rsid w:val="00F42D62"/>
    <w:rsid w:val="00F440B1"/>
    <w:rsid w:val="00F52955"/>
    <w:rsid w:val="00F653C6"/>
    <w:rsid w:val="00F65A5B"/>
    <w:rsid w:val="00F661E5"/>
    <w:rsid w:val="00F70AFA"/>
    <w:rsid w:val="00F86E23"/>
    <w:rsid w:val="00FA0064"/>
    <w:rsid w:val="00FA474C"/>
    <w:rsid w:val="00FB4F2B"/>
    <w:rsid w:val="00FD6718"/>
    <w:rsid w:val="00FF22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1C793E"/>
  <w14:defaultImageDpi w14:val="330"/>
  <w15:docId w15:val="{4213DB04-5FC1-43DB-97CE-E3AA07206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722A39"/>
    <w:rPr>
      <w:sz w:val="22"/>
    </w:rPr>
  </w:style>
  <w:style w:type="paragraph" w:styleId="berschrift1">
    <w:name w:val="heading 1"/>
    <w:basedOn w:val="Standard"/>
    <w:next w:val="Textkrper"/>
    <w:uiPriority w:val="9"/>
    <w:qFormat/>
    <w:pPr>
      <w:keepNext/>
      <w:keepLines/>
      <w:numPr>
        <w:numId w:val="7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numPr>
        <w:ilvl w:val="1"/>
        <w:numId w:val="7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numPr>
        <w:ilvl w:val="2"/>
        <w:numId w:val="7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numPr>
        <w:ilvl w:val="3"/>
        <w:numId w:val="7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numPr>
        <w:ilvl w:val="4"/>
        <w:numId w:val="7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Standard"/>
    <w:link w:val="berschrift6Zchn"/>
    <w:rsid w:val="0079703B"/>
    <w:pPr>
      <w:keepNext/>
      <w:keepLines/>
      <w:numPr>
        <w:ilvl w:val="5"/>
        <w:numId w:val="7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rsid w:val="0079703B"/>
    <w:pPr>
      <w:keepNext/>
      <w:keepLines/>
      <w:numPr>
        <w:ilvl w:val="6"/>
        <w:numId w:val="7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rsid w:val="0079703B"/>
    <w:pPr>
      <w:keepNext/>
      <w:keepLines/>
      <w:numPr>
        <w:ilvl w:val="7"/>
        <w:numId w:val="7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erschrift9">
    <w:name w:val="heading 9"/>
    <w:basedOn w:val="Standard"/>
    <w:next w:val="Standard"/>
    <w:link w:val="berschrift9Zchn"/>
    <w:rsid w:val="0079703B"/>
    <w:pPr>
      <w:keepNext/>
      <w:keepLines/>
      <w:numPr>
        <w:ilvl w:val="8"/>
        <w:numId w:val="7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Sprechblasentext">
    <w:name w:val="Balloon Text"/>
    <w:basedOn w:val="Standard"/>
    <w:link w:val="SprechblasentextZchn"/>
    <w:rsid w:val="0079703B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79703B"/>
    <w:rPr>
      <w:rFonts w:ascii="Tahoma" w:hAnsi="Tahoma" w:cs="Tahoma"/>
      <w:sz w:val="16"/>
      <w:szCs w:val="16"/>
    </w:rPr>
  </w:style>
  <w:style w:type="paragraph" w:styleId="Verzeichnis1">
    <w:name w:val="toc 1"/>
    <w:basedOn w:val="Standard"/>
    <w:next w:val="Standard"/>
    <w:autoRedefine/>
    <w:uiPriority w:val="39"/>
    <w:rsid w:val="0079703B"/>
    <w:pPr>
      <w:tabs>
        <w:tab w:val="left" w:pos="480"/>
        <w:tab w:val="right" w:leader="dot" w:pos="9396"/>
      </w:tabs>
      <w:spacing w:after="100"/>
    </w:pPr>
  </w:style>
  <w:style w:type="paragraph" w:styleId="Verzeichnis2">
    <w:name w:val="toc 2"/>
    <w:basedOn w:val="Standard"/>
    <w:next w:val="Standard"/>
    <w:autoRedefine/>
    <w:uiPriority w:val="39"/>
    <w:rsid w:val="0079703B"/>
    <w:pPr>
      <w:spacing w:after="100"/>
      <w:ind w:left="240"/>
    </w:pPr>
  </w:style>
  <w:style w:type="paragraph" w:styleId="Verzeichnis3">
    <w:name w:val="toc 3"/>
    <w:basedOn w:val="Standard"/>
    <w:next w:val="Standard"/>
    <w:autoRedefine/>
    <w:uiPriority w:val="39"/>
    <w:rsid w:val="0079703B"/>
    <w:pPr>
      <w:spacing w:after="100"/>
      <w:ind w:left="480"/>
    </w:pPr>
  </w:style>
  <w:style w:type="character" w:customStyle="1" w:styleId="berschrift6Zchn">
    <w:name w:val="Überschrift 6 Zchn"/>
    <w:basedOn w:val="Absatz-Standardschriftart"/>
    <w:link w:val="berschrift6"/>
    <w:rsid w:val="0079703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rsid w:val="0079703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rsid w:val="0079703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rsid w:val="0079703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Kopfzeile">
    <w:name w:val="header"/>
    <w:basedOn w:val="Standard"/>
    <w:link w:val="KopfzeileZchn"/>
    <w:rsid w:val="003D6A74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3D6A74"/>
  </w:style>
  <w:style w:type="paragraph" w:styleId="Fuzeile">
    <w:name w:val="footer"/>
    <w:basedOn w:val="Standard"/>
    <w:link w:val="FuzeileZchn"/>
    <w:uiPriority w:val="99"/>
    <w:rsid w:val="003D6A74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3D6A74"/>
  </w:style>
  <w:style w:type="character" w:styleId="Platzhaltertext">
    <w:name w:val="Placeholder Text"/>
    <w:basedOn w:val="Absatz-Standardschriftart"/>
    <w:rsid w:val="006C3621"/>
    <w:rPr>
      <w:color w:val="808080"/>
    </w:rPr>
  </w:style>
  <w:style w:type="paragraph" w:styleId="berarbeitung">
    <w:name w:val="Revision"/>
    <w:hidden/>
    <w:semiHidden/>
    <w:rsid w:val="003A336F"/>
    <w:pPr>
      <w:spacing w:after="0"/>
    </w:pPr>
  </w:style>
  <w:style w:type="character" w:styleId="Kommentarzeichen">
    <w:name w:val="annotation reference"/>
    <w:basedOn w:val="Absatz-Standardschriftart"/>
    <w:semiHidden/>
    <w:unhideWhenUsed/>
    <w:rsid w:val="00414F73"/>
    <w:rPr>
      <w:sz w:val="16"/>
      <w:szCs w:val="16"/>
    </w:rPr>
  </w:style>
  <w:style w:type="paragraph" w:styleId="Kommentartext">
    <w:name w:val="annotation text"/>
    <w:basedOn w:val="Standard"/>
    <w:link w:val="KommentartextZchn"/>
    <w:semiHidden/>
    <w:unhideWhenUsed/>
    <w:rsid w:val="00414F73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semiHidden/>
    <w:rsid w:val="00414F73"/>
    <w:rPr>
      <w:sz w:val="20"/>
      <w:szCs w:val="20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887FC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887FC4"/>
    <w:rPr>
      <w:rFonts w:ascii="Courier New" w:eastAsia="Times New Roman" w:hAnsi="Courier New" w:cs="Courier New"/>
      <w:sz w:val="20"/>
      <w:szCs w:val="20"/>
      <w:lang w:val="de-DE" w:eastAsia="de-DE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69408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69408F"/>
    <w:rPr>
      <w:b/>
      <w:bCs/>
      <w:sz w:val="20"/>
      <w:szCs w:val="20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853CBA"/>
    <w:rPr>
      <w:color w:val="605E5C"/>
      <w:shd w:val="clear" w:color="auto" w:fill="E1DFDD"/>
    </w:rPr>
  </w:style>
  <w:style w:type="paragraph" w:styleId="Listenabsatz">
    <w:name w:val="List Paragraph"/>
    <w:basedOn w:val="Standard"/>
    <w:rsid w:val="005328A7"/>
    <w:pPr>
      <w:ind w:left="720"/>
      <w:contextualSpacing/>
    </w:pPr>
  </w:style>
  <w:style w:type="character" w:styleId="BesuchterLink">
    <w:name w:val="FollowedHyperlink"/>
    <w:basedOn w:val="Absatz-Standardschriftart"/>
    <w:semiHidden/>
    <w:unhideWhenUsed/>
    <w:rsid w:val="00090EB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605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6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https://hpc.fau.de/systems-services/systems-documentation-instructions/nhr-application-rules/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hr-verein.de/unsere-mitglieder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help.itc.rwth-aachen.de/en/service/rhr4fjjutttf/article/dcddbf5af9e6463a9e1c5b0abd03d254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hpc.fau.de/systems-services/systems-documentation-instructions/clusters/fritz-cluster/" TargetMode="External"/><Relationship Id="rId10" Type="http://schemas.openxmlformats.org/officeDocument/2006/relationships/hyperlink" Target="mailto:hpc-support@fau.de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hpc.fau.de/systems-services/systems-documentation-instructions/clusters/alex-cluster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D5A79-2555-470D-86F3-D6CCB7A1B36D}"/>
      </w:docPartPr>
      <w:docPartBody>
        <w:p w:rsidR="00EC6DBB" w:rsidRDefault="00724A49">
          <w:r w:rsidRPr="00B70C12">
            <w:rPr>
              <w:rStyle w:val="Platzhaltertext"/>
            </w:rPr>
            <w:t>Click or tap here to enter text.</w:t>
          </w:r>
        </w:p>
      </w:docPartBody>
    </w:docPart>
    <w:docPart>
      <w:docPartPr>
        <w:name w:val="7FD609083A6C46F1A22199EA20CD0D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09D212-F450-4518-971F-D1CB575DA548}"/>
      </w:docPartPr>
      <w:docPartBody>
        <w:p w:rsidR="00AB376D" w:rsidRDefault="009B4C48" w:rsidP="009B4C48">
          <w:pPr>
            <w:pStyle w:val="7FD609083A6C46F1A22199EA20CD0DEB"/>
          </w:pPr>
          <w:r w:rsidRPr="00B70C12">
            <w:rPr>
              <w:rStyle w:val="Platzhaltertext"/>
            </w:rPr>
            <w:t>Click or tap here to enter text.</w:t>
          </w:r>
        </w:p>
      </w:docPartBody>
    </w:docPart>
    <w:docPart>
      <w:docPartPr>
        <w:name w:val="24F70C2B1DA24CCA87DA33C1FDE7A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B6841-8FC5-43F8-BE82-5EA14484BE92}"/>
      </w:docPartPr>
      <w:docPartBody>
        <w:p w:rsidR="00B22C9B" w:rsidRDefault="00682B23" w:rsidP="00682B23">
          <w:pPr>
            <w:pStyle w:val="24F70C2B1DA24CCA87DA33C1FDE7A9871"/>
          </w:pPr>
          <w:r w:rsidRPr="00D07F24">
            <w:rPr>
              <w:rStyle w:val="Platzhaltertext"/>
              <w:b/>
              <w:color w:val="C00000"/>
              <w:shd w:val="clear" w:color="auto" w:fill="F2F2F2" w:themeFill="background1" w:themeFillShade="F2"/>
            </w:rPr>
            <w:t>Choose an item</w:t>
          </w:r>
          <w:r>
            <w:rPr>
              <w:rStyle w:val="Platzhaltertext"/>
              <w:b/>
              <w:color w:val="C00000"/>
              <w:shd w:val="clear" w:color="auto" w:fill="F2F2F2" w:themeFill="background1" w:themeFillShade="F2"/>
            </w:rPr>
            <w:t xml:space="preserve"> from the drop-down list</w:t>
          </w:r>
        </w:p>
      </w:docPartBody>
    </w:docPart>
    <w:docPart>
      <w:docPartPr>
        <w:name w:val="E3F5D999B0A3404F867280816DC6577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B1FB9BD-1531-467D-9EA5-5FA305ED6A56}"/>
      </w:docPartPr>
      <w:docPartBody>
        <w:p w:rsidR="0042050B" w:rsidRDefault="00480810" w:rsidP="00480810">
          <w:pPr>
            <w:pStyle w:val="E3F5D999B0A3404F867280816DC6577A"/>
          </w:pPr>
          <w:r w:rsidRPr="00B70C12">
            <w:rPr>
              <w:rStyle w:val="Platzhaltertext"/>
            </w:rPr>
            <w:t>Click or tap here to enter text.</w:t>
          </w:r>
        </w:p>
      </w:docPartBody>
    </w:docPart>
    <w:docPart>
      <w:docPartPr>
        <w:name w:val="047300E8D28444E9A2A1AD8054EC231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E0E18A9-640D-4810-8C6D-11BCC71E5016}"/>
      </w:docPartPr>
      <w:docPartBody>
        <w:p w:rsidR="00AD5601" w:rsidRDefault="003666E2" w:rsidP="003666E2">
          <w:pPr>
            <w:pStyle w:val="047300E8D28444E9A2A1AD8054EC2317"/>
          </w:pPr>
          <w:r w:rsidRPr="00B70C12">
            <w:rPr>
              <w:rStyle w:val="Platzhalt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24A49"/>
    <w:rsid w:val="00044CAD"/>
    <w:rsid w:val="000D5CA3"/>
    <w:rsid w:val="00222E8D"/>
    <w:rsid w:val="00310273"/>
    <w:rsid w:val="0036196F"/>
    <w:rsid w:val="003666E2"/>
    <w:rsid w:val="003C6AAF"/>
    <w:rsid w:val="0042050B"/>
    <w:rsid w:val="00431218"/>
    <w:rsid w:val="00480810"/>
    <w:rsid w:val="00511E05"/>
    <w:rsid w:val="00541FEE"/>
    <w:rsid w:val="005E1283"/>
    <w:rsid w:val="00657357"/>
    <w:rsid w:val="00682B23"/>
    <w:rsid w:val="00691D06"/>
    <w:rsid w:val="00724A49"/>
    <w:rsid w:val="008657FA"/>
    <w:rsid w:val="009344CC"/>
    <w:rsid w:val="009644A0"/>
    <w:rsid w:val="00992B27"/>
    <w:rsid w:val="009B4C48"/>
    <w:rsid w:val="00A07694"/>
    <w:rsid w:val="00AB376D"/>
    <w:rsid w:val="00AD5601"/>
    <w:rsid w:val="00B22C9B"/>
    <w:rsid w:val="00BA1A5C"/>
    <w:rsid w:val="00CF3A2B"/>
    <w:rsid w:val="00D30876"/>
    <w:rsid w:val="00D57EB9"/>
    <w:rsid w:val="00DA19E0"/>
    <w:rsid w:val="00E134F1"/>
    <w:rsid w:val="00E156C1"/>
    <w:rsid w:val="00EC6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rsid w:val="003666E2"/>
    <w:rPr>
      <w:color w:val="808080"/>
    </w:rPr>
  </w:style>
  <w:style w:type="paragraph" w:customStyle="1" w:styleId="7FD609083A6C46F1A22199EA20CD0DEB">
    <w:name w:val="7FD609083A6C46F1A22199EA20CD0DEB"/>
    <w:rsid w:val="009B4C48"/>
  </w:style>
  <w:style w:type="paragraph" w:customStyle="1" w:styleId="24F70C2B1DA24CCA87DA33C1FDE7A987">
    <w:name w:val="24F70C2B1DA24CCA87DA33C1FDE7A987"/>
    <w:rsid w:val="00682B23"/>
    <w:pPr>
      <w:spacing w:before="180" w:after="180" w:line="240" w:lineRule="auto"/>
    </w:pPr>
    <w:rPr>
      <w:rFonts w:eastAsiaTheme="minorHAnsi"/>
      <w:szCs w:val="24"/>
      <w:lang w:val="en-US" w:eastAsia="en-US"/>
    </w:rPr>
  </w:style>
  <w:style w:type="paragraph" w:customStyle="1" w:styleId="24F70C2B1DA24CCA87DA33C1FDE7A9871">
    <w:name w:val="24F70C2B1DA24CCA87DA33C1FDE7A9871"/>
    <w:rsid w:val="00682B23"/>
    <w:pPr>
      <w:spacing w:before="180" w:after="180" w:line="240" w:lineRule="auto"/>
    </w:pPr>
    <w:rPr>
      <w:rFonts w:eastAsiaTheme="minorHAnsi"/>
      <w:szCs w:val="24"/>
      <w:lang w:val="en-US" w:eastAsia="en-US"/>
    </w:rPr>
  </w:style>
  <w:style w:type="paragraph" w:customStyle="1" w:styleId="28605C406FAA4426ACFBE19B7F7DAC97">
    <w:name w:val="28605C406FAA4426ACFBE19B7F7DAC97"/>
    <w:rsid w:val="00480810"/>
  </w:style>
  <w:style w:type="paragraph" w:customStyle="1" w:styleId="E3F5D999B0A3404F867280816DC6577A">
    <w:name w:val="E3F5D999B0A3404F867280816DC6577A"/>
    <w:rsid w:val="00480810"/>
  </w:style>
  <w:style w:type="paragraph" w:customStyle="1" w:styleId="047300E8D28444E9A2A1AD8054EC2317">
    <w:name w:val="047300E8D28444E9A2A1AD8054EC2317"/>
    <w:rsid w:val="003666E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9E51F0-B28A-4AF3-8F90-8C8B7C70A2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880</Words>
  <Characters>11849</Characters>
  <Application>Microsoft Office Word</Application>
  <DocSecurity>0</DocSecurity>
  <Lines>98</Lines>
  <Paragraphs>2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nig</dc:creator>
  <cp:lastModifiedBy>lanig</cp:lastModifiedBy>
  <cp:revision>19</cp:revision>
  <cp:lastPrinted>2022-02-07T13:02:00Z</cp:lastPrinted>
  <dcterms:created xsi:type="dcterms:W3CDTF">2022-12-07T15:11:00Z</dcterms:created>
  <dcterms:modified xsi:type="dcterms:W3CDTF">2023-07-19T08:18:00Z</dcterms:modified>
</cp:coreProperties>
</file>